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2D75DEEB" w:rsidR="00D81B81" w:rsidRPr="005020BC" w:rsidRDefault="00C57824" w:rsidP="00917C4E">
      <w:pPr>
        <w:pStyle w:val="Titolo"/>
        <w:jc w:val="both"/>
      </w:pPr>
      <w:r>
        <w:t xml:space="preserve"> </w:t>
      </w:r>
      <w:r w:rsidR="00D81B81">
        <w:t>A new cost-effective approach to increase accuracy and lead time of flash flood forecast</w:t>
      </w:r>
      <w:r w:rsidR="00D81B81" w:rsidRPr="005020BC">
        <w:t xml:space="preserve">: Ecuador’s </w:t>
      </w:r>
      <w:r w:rsidR="00D81B81">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1D88385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B35C3D" w:rsidRPr="00B35C3D">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B35C3D" w:rsidRPr="00B35C3D">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B35C3D" w:rsidRPr="00B35C3D">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B35C3D" w:rsidRPr="00B35C3D">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B35C3D" w:rsidRPr="00B35C3D">
            <w:rPr>
              <w:color w:val="000000"/>
            </w:rPr>
            <w:t>(Hirabayashi et al. 2021)</w:t>
          </w:r>
        </w:sdtContent>
      </w:sdt>
      <w:r w:rsidR="00786980">
        <w:t>.</w:t>
      </w:r>
    </w:p>
    <w:p w14:paraId="0FDF1F5A" w14:textId="2112424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B35C3D" w:rsidRPr="00B35C3D">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B35C3D" w:rsidRPr="00B35C3D">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B35C3D" w:rsidRPr="00B35C3D">
            <w:rPr>
              <w:color w:val="000000"/>
            </w:rPr>
            <w:t>(Bazo et al. 2019; Kiptum et al. 2023)</w:t>
          </w:r>
        </w:sdtContent>
      </w:sdt>
      <w:r w:rsidR="00786980" w:rsidRPr="006E1F8E">
        <w:t>.</w:t>
      </w:r>
    </w:p>
    <w:p w14:paraId="4E0CD75C" w14:textId="2C8A39E3"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B35C3D" w:rsidRPr="00B35C3D">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B35C3D" w:rsidRPr="00B35C3D">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B35C3D" w:rsidRPr="00B35C3D">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
          <w:id w:val="979341282"/>
          <w:placeholder>
            <w:docPart w:val="C74EDDBEE7C14067BE98FA110CC45AEB"/>
          </w:placeholder>
        </w:sdtPr>
        <w:sdtContent>
          <w:r w:rsidR="00B35C3D" w:rsidRPr="00B35C3D">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B35C3D" w:rsidRPr="00B35C3D">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B35C3D" w:rsidRPr="00B35C3D">
            <w:rPr>
              <w:rFonts w:eastAsia="Times New Roman"/>
              <w:color w:val="000000"/>
            </w:rPr>
            <w:t>(Xing et al. 2019)</w:t>
          </w:r>
        </w:sdtContent>
      </w:sdt>
      <w:r w:rsidR="00786980">
        <w:t>.</w:t>
      </w:r>
      <w:r w:rsidR="00786980" w:rsidRPr="001D2FD5">
        <w:t xml:space="preserve"> </w:t>
      </w:r>
    </w:p>
    <w:p w14:paraId="6ABE2E26" w14:textId="379EAB9A"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
          <w:id w:val="1900475011"/>
          <w:placeholder>
            <w:docPart w:val="717D76DC5424490CBD2AF874EC7AA91D"/>
          </w:placeholder>
        </w:sdtPr>
        <w:sdtContent>
          <w:r w:rsidR="00B35C3D" w:rsidRPr="00B35C3D">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B35C3D" w:rsidRPr="00B35C3D">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
          <w:id w:val="1640068845"/>
          <w:placeholder>
            <w:docPart w:val="44A7B60FF1FC4D8C9FAF93726595514E"/>
          </w:placeholder>
        </w:sdtPr>
        <w:sdtContent>
          <w:r w:rsidR="00B35C3D" w:rsidRPr="00B35C3D">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B35C3D" w:rsidRPr="00B35C3D">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B35C3D" w:rsidRPr="00B35C3D">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
          <w:id w:val="1470247495"/>
          <w:placeholder>
            <w:docPart w:val="92CF1D49D3B94543A4BA4FC84431A6B3"/>
          </w:placeholder>
        </w:sdtPr>
        <w:sdtContent>
          <w:r w:rsidR="00B35C3D" w:rsidRPr="00B35C3D">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B35C3D" w:rsidRPr="00B35C3D">
            <w:rPr>
              <w:color w:val="000000"/>
            </w:rPr>
            <w:t>(Barrett et al. 2019; Schwartz 2019)</w:t>
          </w:r>
        </w:sdtContent>
      </w:sdt>
      <w:r w:rsidR="009F72F9" w:rsidRPr="006E1F8E">
        <w:t>.</w:t>
      </w:r>
      <w:r>
        <w:t xml:space="preserve"> Furthermore, their spatial coverage s is patchy.</w:t>
      </w:r>
    </w:p>
    <w:p w14:paraId="3EBA3B59" w14:textId="06EFE8BD"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B35C3D" w:rsidRPr="00B35C3D">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B35C3D" w:rsidRPr="00B35C3D">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958097255"/>
          <w:placeholder>
            <w:docPart w:val="717D76DC5424490CBD2AF874EC7AA91D"/>
          </w:placeholder>
        </w:sdtPr>
        <w:sdtContent>
          <w:r w:rsidR="00B35C3D" w:rsidRPr="00B35C3D">
            <w:rPr>
              <w:color w:val="000000"/>
            </w:rPr>
            <w:t>(Hewson and Pillosu 2021)</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B35C3D" w:rsidRPr="00B35C3D">
            <w:rPr>
              <w:color w:val="000000"/>
            </w:rPr>
            <w:t>(Bucherie et al. 2022b)</w:t>
          </w:r>
        </w:sdtContent>
      </w:sdt>
      <w:r w:rsidR="00BA68A6">
        <w:rPr>
          <w:color w:val="000000"/>
        </w:rPr>
        <w:t>.</w:t>
      </w:r>
    </w:p>
    <w:p w14:paraId="1BBD12CB" w14:textId="3AD17EC0"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B35C3D" w:rsidRPr="00B35C3D">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B35C3D" w:rsidRPr="00B35C3D">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1DA517D"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F933EF" w:rsidRPr="005020BC">
        <w:rPr>
          <w:b/>
        </w:rPr>
        <w:t xml:space="preserve">Figure </w:t>
      </w:r>
      <w:r w:rsidR="00F933EF">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B35C3D" w:rsidRPr="00B35C3D">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884715" w:rsidRPr="005020BC">
        <w:rPr>
          <w:b/>
        </w:rPr>
        <w:t xml:space="preserve">Figure </w:t>
      </w:r>
      <w:r w:rsidR="00884715">
        <w:rPr>
          <w:b/>
          <w:noProof/>
        </w:rPr>
        <w:t>1</w:t>
      </w:r>
      <w:r w:rsidR="00884715" w:rsidRPr="00E67F99">
        <w:fldChar w:fldCharType="end"/>
      </w:r>
      <w:r w:rsidR="00884715" w:rsidRPr="00E67F99">
        <w:t xml:space="preserve">b).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347B816A"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B35C3D" w:rsidRPr="00B35C3D">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B35C3D" w:rsidRPr="00B35C3D">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B35C3D" w:rsidRPr="00B35C3D">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B35C3D" w:rsidRPr="00B35C3D">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B35C3D" w:rsidRPr="00B35C3D">
            <w:rPr>
              <w:color w:val="000000"/>
            </w:rPr>
            <w:t>(Vuille et al. 2000)</w:t>
          </w:r>
        </w:sdtContent>
      </w:sdt>
      <w:r w:rsidRPr="005020BC">
        <w:t>.</w:t>
      </w:r>
    </w:p>
    <w:p w14:paraId="069D1A0A" w14:textId="1083B9BF"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F933EF" w:rsidRPr="005020BC">
        <w:rPr>
          <w:b/>
        </w:rPr>
        <w:t xml:space="preserve">Figure </w:t>
      </w:r>
      <w:r w:rsidR="00F933EF">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B35C3D" w:rsidRPr="00B35C3D">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B35C3D" w:rsidRPr="00B35C3D">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B35C3D" w:rsidRPr="00B35C3D">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B35C3D" w:rsidRPr="00B35C3D">
            <w:rPr>
              <w:color w:val="000000"/>
            </w:rPr>
            <w:t>(Trigg et al. 2009)</w:t>
          </w:r>
        </w:sdtContent>
      </w:sdt>
      <w:r w:rsidR="00D81B81" w:rsidRPr="005020BC">
        <w:t>.</w:t>
      </w:r>
    </w:p>
    <w:p w14:paraId="53FCA51C" w14:textId="75DDCEBA" w:rsidR="00D81B81" w:rsidRPr="0082535C" w:rsidRDefault="00D81B81" w:rsidP="00514308">
      <w:pPr>
        <w:pStyle w:val="Titolo1"/>
        <w:numPr>
          <w:ilvl w:val="0"/>
          <w:numId w:val="6"/>
        </w:numPr>
      </w:pPr>
      <w:r>
        <w:t>Data</w:t>
      </w:r>
    </w:p>
    <w:p w14:paraId="1E56F4D9" w14:textId="77777777" w:rsidR="00D81B81" w:rsidRPr="005020BC" w:rsidRDefault="00D81B81" w:rsidP="00D06FA0">
      <w:pPr>
        <w:pStyle w:val="Titolo2"/>
        <w:numPr>
          <w:ilvl w:val="1"/>
          <w:numId w:val="6"/>
        </w:numPr>
      </w:pPr>
      <w:r w:rsidRPr="005020BC">
        <w:t>Flash flood reports</w:t>
      </w:r>
    </w:p>
    <w:p w14:paraId="08FBDBDD" w14:textId="46F1A1E9"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Content>
          <w:r w:rsidR="00B35C3D" w:rsidRPr="00B35C3D">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Content>
          <w:r w:rsidR="00B35C3D" w:rsidRPr="00B35C3D">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Content>
          <w:r w:rsidR="00B35C3D" w:rsidRPr="00B35C3D">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Content>
          <w:r w:rsidR="00B35C3D" w:rsidRPr="00B35C3D">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412E5526" w14:textId="339D75D9" w:rsidR="00D81B81" w:rsidRPr="005020BC" w:rsidRDefault="00D81B81" w:rsidP="000C0B5E">
      <w:r w:rsidRPr="005020BC">
        <w:t>This study considered flood reports fr</w:t>
      </w:r>
      <w:r>
        <w:t xml:space="preserve">om </w:t>
      </w:r>
      <w:r w:rsidRPr="005020BC">
        <w:t>2019 to define the climatology of rainfall events associated with flash flood events. Events from 2020 ar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056029" w:rsidRPr="005020BC">
        <w:rPr>
          <w:b/>
          <w:bCs/>
        </w:rPr>
        <w:t xml:space="preserve">Table </w:t>
      </w:r>
      <w:r w:rsidR="00056029">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67084D" w:rsidRPr="005020BC">
        <w:rPr>
          <w:b/>
          <w:bCs/>
        </w:rPr>
        <w:t xml:space="preserve">Table </w:t>
      </w:r>
      <w:r w:rsidR="0067084D">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F933EF" w:rsidRPr="005020BC">
        <w:rPr>
          <w:b/>
          <w:bCs/>
        </w:rPr>
        <w:t xml:space="preserve">Figure </w:t>
      </w:r>
      <w:r w:rsidR="00F933EF">
        <w:rPr>
          <w:b/>
          <w:bCs/>
          <w:noProof/>
        </w:rPr>
        <w:t>2</w:t>
      </w:r>
      <w:r w:rsidRPr="005020BC">
        <w:fldChar w:fldCharType="end"/>
      </w:r>
      <w:r w:rsidRPr="005020BC">
        <w:t xml:space="preserve"> shows their spatial distribution.</w:t>
      </w:r>
    </w:p>
    <w:p w14:paraId="29855E8F" w14:textId="77777777" w:rsidR="00D81B81" w:rsidRPr="005020BC" w:rsidRDefault="00D81B81" w:rsidP="00D06FA0">
      <w:pPr>
        <w:pStyle w:val="Titolo2"/>
        <w:numPr>
          <w:ilvl w:val="1"/>
          <w:numId w:val="6"/>
        </w:numPr>
      </w:pPr>
      <w:r w:rsidRPr="005020BC">
        <w:t>Rainfall forecasts: ECMWF ENS and ecPoint</w:t>
      </w:r>
    </w:p>
    <w:p w14:paraId="7C895FEC" w14:textId="09A2C62C" w:rsidR="00D81B81" w:rsidRPr="002E2818" w:rsidRDefault="00D81B81" w:rsidP="00817A96">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5D546D35E39641F583D326797608E48C"/>
          </w:placeholder>
        </w:sdtPr>
        <w:sdtContent>
          <w:r w:rsidR="00B35C3D" w:rsidRPr="00B35C3D">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 xml:space="preserve">verification </w:t>
      </w:r>
      <w:r w:rsidRPr="002E2818">
        <w:lastRenderedPageBreak/>
        <w:t>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rsidR="00B210F0">
        <w:t xml:space="preserve">for forecasts </w:t>
      </w:r>
      <w:r>
        <w:t>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3D31E7FB" w14:textId="15BF189E" w:rsidR="00D81B81" w:rsidRPr="002E2818" w:rsidRDefault="00D81B81" w:rsidP="00855C9D">
      <w:r w:rsidRPr="001D2FD5">
        <w:t xml:space="preserve">ecPoint is a </w:t>
      </w:r>
      <w:r>
        <w:t xml:space="preserve">decision-tree-based </w:t>
      </w:r>
      <w:r w:rsidRPr="001D2FD5">
        <w:t xml:space="preserve">statistical post-processing technique that transforms global, grid-based forecasts into probabilistic point-scale forecasts (Hewson and Pillosu 2021). </w:t>
      </w:r>
      <w:r>
        <w:t xml:space="preserve">It helps to </w:t>
      </w:r>
      <w:r w:rsidR="00D75B7F" w:rsidRPr="00D75B7F">
        <w:rPr>
          <w:color w:val="000000"/>
        </w:rPr>
        <w:t>address</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00D75B7F"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00D75B7F" w:rsidRPr="00D75B7F">
        <w:rPr>
          <w:color w:val="000000"/>
        </w:rPr>
        <w:t>forecast</w:t>
      </w:r>
      <w:r w:rsidRPr="00D75B7F">
        <w:rPr>
          <w:color w:val="000000"/>
        </w:rPr>
        <w:t xml:space="preserve"> sub</w:t>
      </w:r>
      <w:r>
        <w:rPr>
          <w:color w:val="000000"/>
        </w:rPr>
        <w:t>-</w:t>
      </w:r>
      <w:r w:rsidRPr="00D75B7F">
        <w:rPr>
          <w:color w:val="000000"/>
        </w:rPr>
        <w:t>grid</w:t>
      </w:r>
      <w:r w:rsidRPr="002E2818">
        <w:t xml:space="preserve"> variability (Göber </w:t>
      </w:r>
      <w:r w:rsidRPr="002E2818">
        <w:rPr>
          <w:i/>
        </w:rPr>
        <w:t>et al.</w:t>
      </w:r>
      <w:r w:rsidRPr="002E2818">
        <w:t xml:space="preserve">, 2008). A one-year </w:t>
      </w:r>
      <w:r>
        <w:t xml:space="preserve">point </w:t>
      </w:r>
      <w:r w:rsidRPr="002E2818">
        <w:t>verification</w:t>
      </w:r>
      <w:r>
        <w:t xml:space="preserve"> shows that</w:t>
      </w:r>
      <w:r w:rsidRPr="002E2818">
        <w:t xml:space="preserve"> ecPoint-Rainfall (i.e., the family of ecPoint-related products that post-processes rainfall forecasts)</w:t>
      </w:r>
      <w:r>
        <w:t xml:space="preserve"> </w:t>
      </w:r>
      <w:r w:rsidRPr="001D2FD5">
        <w:t>provides forecasts</w:t>
      </w:r>
      <w:r>
        <w:t xml:space="preserve"> with better reliability and discrimination ability</w:t>
      </w:r>
      <w:r w:rsidRPr="001D2FD5">
        <w:t xml:space="preserve"> for locali</w:t>
      </w:r>
      <w:r>
        <w:t>s</w:t>
      </w:r>
      <w:r w:rsidRPr="001D2FD5">
        <w:t>ed rainfall than ENS, especially for extremes</w:t>
      </w:r>
      <w:r>
        <w:t xml:space="preserve">, up to medium-range lead times (i.e., day </w:t>
      </w:r>
      <w:r w:rsidR="00843D16">
        <w:t>ten</w:t>
      </w:r>
      <w:r>
        <w:t xml:space="preserve"> forecast). </w:t>
      </w:r>
      <w:r w:rsidRPr="002E2818">
        <w:t>ecPoint-Rainfall generates a distribution of 100 point-rainfall values for each raw ENS member, producing 5100 post-processed members per grid box</w:t>
      </w:r>
      <w:r>
        <w:t xml:space="preserve">. The operational product </w:t>
      </w:r>
      <w:r w:rsidRPr="002E2818">
        <w:t>distil</w:t>
      </w:r>
      <w:r>
        <w:t>s them</w:t>
      </w:r>
      <w:r w:rsidRPr="002E2818">
        <w:t xml:space="preserve"> in percentiles from 1</w:t>
      </w:r>
      <w:r w:rsidRPr="002E2818">
        <w:rPr>
          <w:vertAlign w:val="superscript"/>
        </w:rPr>
        <w:t>st</w:t>
      </w:r>
      <w:r w:rsidRPr="002E2818">
        <w:t xml:space="preserve"> to 99</w:t>
      </w:r>
      <w:r w:rsidRPr="002E2818">
        <w:rPr>
          <w:vertAlign w:val="superscript"/>
        </w:rPr>
        <w:t>th</w:t>
      </w:r>
      <w:r>
        <w:t>,</w:t>
      </w:r>
      <w:r w:rsidRPr="002E2818">
        <w:t xml:space="preserve"> provid</w:t>
      </w:r>
      <w:r>
        <w:t>ing them</w:t>
      </w:r>
      <w:r w:rsidRPr="002E2818">
        <w:t xml:space="preserve"> in the same native grid of ENS forecasts.</w:t>
      </w:r>
      <w:r>
        <w:t xml:space="preserve"> Forecasts are provided in four overlapping </w:t>
      </w:r>
      <w:r w:rsidRPr="005020BC">
        <w:t>12-hourly accumulation periods ending at 0, 6, 12 and 18 UTC</w:t>
      </w:r>
      <w:r w:rsidR="00835C78">
        <w:t>,</w:t>
      </w:r>
      <w:r>
        <w:t xml:space="preserve"> up to day 10.</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4486E311"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B35C3D" w:rsidRPr="00B35C3D">
            <w:rPr>
              <w:color w:val="000000"/>
            </w:rPr>
            <w:t>(Jolliffe and Stephenson 2011)</w:t>
          </w:r>
        </w:sdtContent>
      </w:sdt>
      <w:r w:rsidRPr="005020BC">
        <w:t xml:space="preserve">. </w:t>
      </w:r>
      <w:r>
        <w:t>R</w:t>
      </w:r>
      <w:r w:rsidRPr="003E4032">
        <w:t>eliability and discrimination</w:t>
      </w:r>
      <w:r>
        <w:t xml:space="preserve"> ability</w:t>
      </w:r>
      <w:r w:rsidRPr="003E4032">
        <w:t xml:space="preserve"> are defined against a specific event</w:t>
      </w:r>
      <w:r>
        <w:t xml:space="preserve"> being exceeded (e.g.</w:t>
      </w:r>
      <w:r w:rsidR="00F75D05">
        <w:t>,</w:t>
      </w:r>
      <w:r>
        <w:t xml:space="preserve"> 50 mm/12h)</w:t>
      </w:r>
      <w:r w:rsidR="00F75D05">
        <w:t xml:space="preserve">, hereafter referred to as </w:t>
      </w:r>
      <w:r w:rsidR="00640BCE">
        <w:t>V</w:t>
      </w:r>
      <w:r w:rsidR="00F75D05">
        <w:t xml:space="preserve">erifying </w:t>
      </w:r>
      <w:r w:rsidR="00640BCE">
        <w:t>R</w:t>
      </w:r>
      <w:r w:rsidR="00F75D05">
        <w:t xml:space="preserve">ainfall </w:t>
      </w:r>
      <w:r w:rsidR="00640BCE">
        <w:t>E</w:t>
      </w:r>
      <w:r w:rsidR="00F75D05">
        <w:t>vent (VRE)</w:t>
      </w:r>
      <w:r w:rsidRPr="003E4032">
        <w:t xml:space="preserve">. Reliability measures </w:t>
      </w:r>
      <w:r>
        <w:t xml:space="preserve">if an </w:t>
      </w:r>
      <w:r w:rsidRPr="003E4032">
        <w:t>event</w:t>
      </w:r>
      <w:r w:rsidR="008875C0">
        <w:t xml:space="preserve"> (i.e., the VRE)</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i.e., </w:t>
      </w:r>
      <w:r w:rsidR="00BA4098">
        <w:t xml:space="preserve">events </w:t>
      </w:r>
      <w:r w:rsidR="00842BB1">
        <w:t>exceeding the VRE)</w:t>
      </w:r>
      <w:r w:rsidRPr="003E4032">
        <w:t xml:space="preserve"> </w:t>
      </w:r>
      <w:r>
        <w:t>from those leading to non-events</w:t>
      </w:r>
      <w:r w:rsidR="00842BB1">
        <w:t xml:space="preserve"> (i.e., </w:t>
      </w:r>
      <w:r w:rsidR="00BA4098">
        <w:t xml:space="preserve">events </w:t>
      </w:r>
      <w:r w:rsidR="00842BB1">
        <w:t>not exceeding the VRE)</w:t>
      </w:r>
      <w:r>
        <w:t xml:space="preserve">. </w:t>
      </w:r>
    </w:p>
    <w:p w14:paraId="6C7DD994" w14:textId="604DBE7F"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VRE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F7343F" w:rsidRPr="003120CC">
        <w:t>4.1</w:t>
      </w:r>
      <w:r w:rsidR="00F7343F" w:rsidRPr="003120CC">
        <w:fldChar w:fldCharType="end"/>
      </w:r>
      <w:r w:rsidR="00F7343F" w:rsidRPr="003120CC">
        <w:t xml:space="preserve"> describes the methodology adopted in this study to define the VRE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971CDA" w:rsidRPr="003120CC">
        <w:t>4.2</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EE27852" w:rsidR="00793E5B" w:rsidRPr="005020BC" w:rsidRDefault="00793E5B" w:rsidP="00793E5B">
      <w:pPr>
        <w:pStyle w:val="Titolo2"/>
        <w:numPr>
          <w:ilvl w:val="1"/>
          <w:numId w:val="6"/>
        </w:numPr>
      </w:pPr>
      <w:bookmarkStart w:id="2" w:name="_Ref147157244"/>
      <w:r w:rsidRPr="005020BC">
        <w:t>Defini</w:t>
      </w:r>
      <w:r>
        <w:t xml:space="preserve">tion of </w:t>
      </w:r>
      <w:r w:rsidR="00351E14">
        <w:t>the</w:t>
      </w:r>
      <w:r w:rsidRPr="006B47D8">
        <w:t xml:space="preserve"> </w:t>
      </w:r>
      <w:r>
        <w:t>verifying rainfall events</w:t>
      </w:r>
      <w:bookmarkEnd w:id="2"/>
      <w:r w:rsidR="00351E14">
        <w:t xml:space="preserve"> (VREs)</w:t>
      </w:r>
    </w:p>
    <w:p w14:paraId="1AB3307E" w14:textId="4AFE69EF" w:rsidR="00C054E1" w:rsidRDefault="00EA21AB" w:rsidP="001D1E9A">
      <w:r>
        <w:t xml:space="preserve">If not known a priori, </w:t>
      </w:r>
      <w:r w:rsidR="00B00404">
        <w:t>VRE</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375D0D" w:rsidRPr="000479C1">
        <w:rPr>
          <w:b/>
          <w:bCs/>
        </w:rPr>
        <w:t xml:space="preserve">Figure </w:t>
      </w:r>
      <w:r w:rsidR="00375D0D">
        <w:rPr>
          <w:b/>
          <w:bCs/>
          <w:noProof/>
        </w:rPr>
        <w:t>3</w:t>
      </w:r>
      <w:r w:rsidR="00375D0D">
        <w:fldChar w:fldCharType="end"/>
      </w:r>
      <w:r w:rsidR="00375D0D">
        <w:t xml:space="preserve">, </w:t>
      </w:r>
      <w:r w:rsidR="006B5B95">
        <w:t>green</w:t>
      </w:r>
      <w:r w:rsidR="00375D0D">
        <w:t xml:space="preserve"> area</w:t>
      </w:r>
      <w:r w:rsidR="006B5B95">
        <w:t xml:space="preserve"> “Definition of VRE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VRE</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F05A55" w:rsidRPr="00F05A55">
        <w:rPr>
          <w:color w:val="000000"/>
        </w:rPr>
        <w:t>VRE</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w:t>
      </w:r>
      <w:r w:rsidR="000F609D">
        <w:lastRenderedPageBreak/>
        <w:t xml:space="preserve">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B35C3D" w:rsidRPr="00B35C3D">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3B4E15">
        <w:t>VRE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B35C3D" w:rsidRPr="00B35C3D">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B35C3D" w:rsidRPr="00B35C3D">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B35C3D" w:rsidRPr="00B35C3D">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B35C3D" w:rsidRPr="00B35C3D">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B35C3D" w:rsidRPr="00B35C3D">
            <w:rPr>
              <w:color w:val="000000"/>
            </w:rPr>
            <w:t>(Tapiador et al. 2019)</w:t>
          </w:r>
        </w:sdtContent>
      </w:sdt>
      <w:r w:rsidR="00354208">
        <w:rPr>
          <w:color w:val="000000"/>
        </w:rPr>
        <w:t>.</w:t>
      </w:r>
    </w:p>
    <w:p w14:paraId="52849F3C" w14:textId="54B8D0A2" w:rsidR="00793E5B" w:rsidRDefault="00065B62" w:rsidP="00B75C89">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9252A5">
        <w:fldChar w:fldCharType="separate"/>
      </w:r>
      <w:r w:rsidR="009252A5" w:rsidRPr="000479C1">
        <w:rPr>
          <w:b/>
          <w:bCs/>
        </w:rPr>
        <w:t xml:space="preserve">Figure </w:t>
      </w:r>
      <w:r w:rsidR="009252A5">
        <w:rPr>
          <w:b/>
          <w:bCs/>
          <w:noProof/>
        </w:rPr>
        <w:t>3</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
          <w:id w:val="-100885886"/>
          <w:placeholder>
            <w:docPart w:val="DefaultPlaceholder_-1854013440"/>
          </w:placeholder>
        </w:sdtPr>
        <w:sdtContent>
          <w:r w:rsidR="00B35C3D" w:rsidRPr="00B35C3D">
            <w:rPr>
              <w:color w:val="000000"/>
            </w:rPr>
            <w:t>(Hewson and Pillosu 2021)</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83624F" w:rsidRPr="005020BC">
        <w:rPr>
          <w:b/>
          <w:bCs/>
        </w:rPr>
        <w:t xml:space="preserve">Figure </w:t>
      </w:r>
      <w:r w:rsidR="0083624F">
        <w:rPr>
          <w:b/>
          <w:bCs/>
          <w:noProof/>
        </w:rPr>
        <w:t>4</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fldChar w:fldCharType="begin"/>
      </w:r>
      <w:r w:rsidR="008845A9">
        <w:instrText xml:space="preserve"> REF _Ref147216062 \h </w:instrText>
      </w:r>
      <w:r w:rsidR="008845A9">
        <w:fldChar w:fldCharType="separate"/>
      </w:r>
      <w:r w:rsidR="008845A9" w:rsidRPr="00B33F62">
        <w:rPr>
          <w:b/>
          <w:bCs/>
        </w:rPr>
        <w:t xml:space="preserve">Table </w:t>
      </w:r>
      <w:r w:rsidR="008845A9" w:rsidRPr="00B33F62">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A06FD8" w:rsidRPr="005020BC">
        <w:rPr>
          <w:b/>
          <w:bCs/>
        </w:rPr>
        <w:t xml:space="preserve">Figure </w:t>
      </w:r>
      <w:r w:rsidR="00A06FD8">
        <w:rPr>
          <w:b/>
          <w:bCs/>
          <w:noProof/>
        </w:rPr>
        <w:t>4</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to define VRE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141142" w:rsidRPr="005020BC">
        <w:rPr>
          <w:b/>
          <w:bCs/>
        </w:rPr>
        <w:t xml:space="preserve">Figure </w:t>
      </w:r>
      <w:r w:rsidR="00141142">
        <w:rPr>
          <w:b/>
          <w:bCs/>
          <w:noProof/>
        </w:rPr>
        <w:t>4</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793E5B" w:rsidRPr="005020BC">
        <w:rPr>
          <w:b/>
          <w:bCs/>
        </w:rPr>
        <w:t xml:space="preserve">Figure </w:t>
      </w:r>
      <w:r w:rsidR="00793E5B">
        <w:rPr>
          <w:b/>
          <w:bCs/>
          <w:noProof/>
        </w:rPr>
        <w:t>4</w:t>
      </w:r>
      <w:r w:rsidR="00793E5B" w:rsidRPr="005020BC">
        <w:fldChar w:fldCharType="end"/>
      </w:r>
      <w:r w:rsidR="00793E5B" w:rsidRPr="005020BC">
        <w:rPr>
          <w:b/>
          <w:bCs/>
        </w:rPr>
        <w:t>c</w:t>
      </w:r>
      <w:r w:rsidR="00793E5B" w:rsidRPr="005020BC">
        <w:t>)</w:t>
      </w:r>
      <w:r w:rsidR="00F018D0">
        <w:t xml:space="preserve">. </w:t>
      </w:r>
      <w:r w:rsidR="00793E5B" w:rsidRPr="005020BC">
        <w:t xml:space="preserve">The VR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6842B7" w:rsidRPr="005020BC">
        <w:rPr>
          <w:b/>
          <w:bCs/>
        </w:rPr>
        <w:t xml:space="preserve">Figure </w:t>
      </w:r>
      <w:r w:rsidR="006842B7">
        <w:rPr>
          <w:b/>
          <w:bCs/>
          <w:noProof/>
        </w:rPr>
        <w:t>4</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VR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w:t>
      </w:r>
      <w:proofErr w:type="gramStart"/>
      <w:r w:rsidR="00132A9F" w:rsidRPr="005020BC">
        <w:t>risk</w:t>
      </w:r>
      <w:proofErr w:type="gramEnd"/>
    </w:p>
    <w:p w14:paraId="3C3F9AEB" w14:textId="38EFB898" w:rsidR="00877DF0" w:rsidRDefault="007339D4" w:rsidP="007E6A04">
      <w:pPr>
        <w:pStyle w:val="Titolo3"/>
        <w:numPr>
          <w:ilvl w:val="2"/>
          <w:numId w:val="6"/>
        </w:numPr>
      </w:pPr>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r>
        <w:t xml:space="preserve"> </w:t>
      </w:r>
    </w:p>
    <w:p w14:paraId="09B46CDC" w14:textId="4B119706"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VRE </w:t>
      </w:r>
      <w:r w:rsidR="004D71D4">
        <w:t xml:space="preserve">by the product of the number of ensemble members and the total number of </w:t>
      </w:r>
      <w:r w:rsidR="00907A9D">
        <w:t>instances</w:t>
      </w:r>
      <w:r w:rsidR="00D26B98">
        <w:t xml:space="preserve"> a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3ED13CBD" w:rsidR="00C04721" w:rsidRPr="00FF7CE2" w:rsidRDefault="00A324E5" w:rsidP="00A60ADB">
            <w:pPr>
              <w:ind w:firstLine="0"/>
              <w:jc w:val="center"/>
              <w:rPr>
                <w:rFonts w:asciiTheme="majorHAnsi" w:hAnsiTheme="majorHAnsi" w:cstheme="majorHAnsi"/>
                <w:sz w:val="28"/>
                <w:szCs w:val="28"/>
              </w:rPr>
            </w:pPr>
            <w:r w:rsidRPr="00FF7CE2">
              <w:rPr>
                <w:rFonts w:asciiTheme="majorHAnsi" w:hAnsiTheme="majorHAnsi" w:cstheme="majorHAnsi"/>
              </w:rPr>
              <w:t>FB =</w:t>
            </w:r>
            <w:r w:rsidRPr="00FF7CE2">
              <w:rPr>
                <w:rFonts w:asciiTheme="majorHAnsi" w:hAnsiTheme="majorHAnsi" w:cstheme="majorHAnsi"/>
                <w:sz w:val="28"/>
                <w:szCs w:val="28"/>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rPr>
                        <m:t>i=1</m:t>
                      </m:r>
                    </m:sub>
                    <m:sup>
                      <m:r>
                        <m:rPr>
                          <m:sty m:val="p"/>
                        </m:rPr>
                        <w:rPr>
                          <w:rFonts w:ascii="Cambria Math" w:hAnsi="Cambria Math" w:cstheme="majorHAnsi"/>
                          <w:sz w:val="24"/>
                          <w:szCs w:val="24"/>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j=1</m:t>
                          </m:r>
                        </m:sub>
                        <m:sup>
                          <m:r>
                            <m:rPr>
                              <m:sty m:val="p"/>
                            </m:rPr>
                            <w:rPr>
                              <w:rFonts w:ascii="Cambria Math" w:hAnsi="Cambria Math" w:cstheme="majorHAnsi"/>
                              <w:sz w:val="24"/>
                              <w:szCs w:val="24"/>
                            </w:rPr>
                            <m:t>N</m:t>
                          </m:r>
                        </m:sup>
                        <m:e>
                          <m:r>
                            <m:rPr>
                              <m:sty m:val="p"/>
                            </m:rPr>
                            <w:rPr>
                              <w:rFonts w:ascii="Cambria Math" w:hAnsi="Cambria Math" w:cstheme="majorHAnsi"/>
                              <w:sz w:val="24"/>
                              <w:szCs w:val="24"/>
                            </w:rPr>
                            <m:t>n.</m:t>
                          </m:r>
                          <m:r>
                            <m:rPr>
                              <m:sty m:val="p"/>
                            </m:rPr>
                            <w:rPr>
                              <w:rFonts w:ascii="Cambria Math" w:hAnsi="Cambria Math" w:cstheme="majorHAnsi"/>
                              <w:sz w:val="24"/>
                              <w:szCs w:val="24"/>
                            </w:rPr>
                            <m:t xml:space="preserve"> </m:t>
                          </m:r>
                          <m:r>
                            <m:rPr>
                              <m:sty m:val="p"/>
                            </m:rPr>
                            <w:rPr>
                              <w:rFonts w:ascii="Cambria Math" w:hAnsi="Cambria Math" w:cstheme="majorHAnsi"/>
                              <w:sz w:val="24"/>
                              <w:szCs w:val="24"/>
                            </w:rPr>
                            <m:t xml:space="preserve"> ensemble members exceeding VRE</m:t>
                          </m:r>
                        </m:e>
                      </m:nary>
                    </m:e>
                  </m:nary>
                </m:num>
                <m:den>
                  <m:r>
                    <m:rPr>
                      <m:sty m:val="p"/>
                    </m:rPr>
                    <w:rPr>
                      <w:rFonts w:ascii="Cambria Math" w:hAnsi="Cambria Math" w:cstheme="majorHAnsi"/>
                      <w:sz w:val="24"/>
                      <w:szCs w:val="24"/>
                    </w:rPr>
                    <m:t>(n</m:t>
                  </m:r>
                  <m:r>
                    <m:rPr>
                      <m:sty m:val="p"/>
                    </m:rPr>
                    <w:rPr>
                      <w:rFonts w:ascii="Cambria Math" w:hAnsi="Cambria Math" w:cstheme="majorHAnsi"/>
                      <w:sz w:val="24"/>
                      <w:szCs w:val="24"/>
                    </w:rPr>
                    <m:t xml:space="preserve">.  </m:t>
                  </m:r>
                  <m:r>
                    <m:rPr>
                      <m:sty m:val="p"/>
                    </m:rPr>
                    <w:rPr>
                      <w:rFonts w:ascii="Cambria Math" w:hAnsi="Cambria Math" w:cstheme="majorHAnsi"/>
                      <w:sz w:val="24"/>
                      <w:szCs w:val="24"/>
                    </w:rPr>
                    <m:t>ensemble members)</m:t>
                  </m:r>
                  <m:r>
                    <m:rPr>
                      <m:sty m:val="p"/>
                    </m:rPr>
                    <w:rPr>
                      <w:rFonts w:ascii="Cambria Math" w:hAnsi="Cambria Math" w:cstheme="majorHAnsi"/>
                      <w:sz w:val="24"/>
                      <w:szCs w:val="24"/>
                    </w:rPr>
                    <m:t xml:space="preserve"> </m:t>
                  </m:r>
                  <m:r>
                    <m:rPr>
                      <m:sty m:val="p"/>
                    </m:rPr>
                    <w:rPr>
                      <w:rFonts w:ascii="Cambria Math" w:hAnsi="Cambria Math" w:cstheme="majorHAnsi"/>
                      <w:sz w:val="24"/>
                      <w:szCs w:val="24"/>
                    </w:rPr>
                    <m:t>*</m:t>
                  </m:r>
                  <m:r>
                    <m:rPr>
                      <m:sty m:val="p"/>
                    </m:rPr>
                    <w:rPr>
                      <w:rFonts w:ascii="Cambria Math" w:hAnsi="Cambria Math" w:cstheme="majorHAnsi"/>
                      <w:sz w:val="24"/>
                      <w:szCs w:val="24"/>
                    </w:rPr>
                    <m:t>(</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i=1</m:t>
                      </m:r>
                    </m:sub>
                    <m:sup>
                      <m:r>
                        <m:rPr>
                          <m:sty m:val="p"/>
                        </m:rPr>
                        <w:rPr>
                          <w:rFonts w:ascii="Cambria Math" w:hAnsi="Cambria Math" w:cstheme="majorHAnsi"/>
                          <w:sz w:val="24"/>
                          <w:szCs w:val="24"/>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rPr>
                            <m:t>j=1</m:t>
                          </m:r>
                        </m:sub>
                        <m:sup>
                          <m:r>
                            <m:rPr>
                              <m:sty m:val="p"/>
                            </m:rPr>
                            <w:rPr>
                              <w:rFonts w:ascii="Cambria Math" w:hAnsi="Cambria Math" w:cstheme="majorHAnsi"/>
                              <w:sz w:val="24"/>
                              <w:szCs w:val="24"/>
                            </w:rPr>
                            <m:t>N</m:t>
                          </m:r>
                        </m:sup>
                        <m:e>
                          <m:r>
                            <m:rPr>
                              <m:sty m:val="p"/>
                            </m:rPr>
                            <w:rPr>
                              <w:rFonts w:ascii="Cambria Math" w:hAnsi="Cambria Math" w:cstheme="majorHAnsi"/>
                              <w:sz w:val="24"/>
                              <w:szCs w:val="24"/>
                            </w:rPr>
                            <m:t xml:space="preserve">n. </m:t>
                          </m:r>
                          <m:r>
                            <m:rPr>
                              <m:sty m:val="p"/>
                            </m:rPr>
                            <w:rPr>
                              <w:rFonts w:ascii="Cambria Math" w:hAnsi="Cambria Math" w:cstheme="majorHAnsi"/>
                              <w:sz w:val="24"/>
                              <w:szCs w:val="24"/>
                            </w:rPr>
                            <m:t xml:space="preserve"> </m:t>
                          </m:r>
                          <m:r>
                            <m:rPr>
                              <m:sty m:val="p"/>
                            </m:rPr>
                            <w:rPr>
                              <w:rFonts w:ascii="Cambria Math" w:hAnsi="Cambria Math" w:cstheme="majorHAnsi"/>
                              <w:sz w:val="24"/>
                              <w:szCs w:val="24"/>
                            </w:rPr>
                            <m:t>instances when a flash flood was observed</m:t>
                          </m:r>
                          <m:r>
                            <m:rPr>
                              <m:sty m:val="p"/>
                            </m:rPr>
                            <w:rPr>
                              <w:rFonts w:ascii="Cambria Math" w:hAnsi="Cambria Math" w:cstheme="majorHAnsi"/>
                              <w:sz w:val="24"/>
                              <w:szCs w:val="24"/>
                            </w:rPr>
                            <m:t xml:space="preserve">)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264ACB80" w14:textId="77777777" w:rsidR="00CA0052" w:rsidRDefault="00CA0052" w:rsidP="004A4556"/>
    <w:p w14:paraId="716BC9F8" w14:textId="77777777" w:rsidR="00CA0052" w:rsidRDefault="00CA0052" w:rsidP="004A4556"/>
    <w:p w14:paraId="10683816" w14:textId="1E6DB2A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p>
    <w:p w14:paraId="197574F7" w14:textId="71D71DFA" w:rsidR="00F3069F" w:rsidRDefault="00DA4E01" w:rsidP="00467A0B">
      <w:pPr>
        <w:pStyle w:val="Titolo3"/>
        <w:numPr>
          <w:ilvl w:val="2"/>
          <w:numId w:val="6"/>
        </w:numPr>
      </w:pPr>
      <w:r>
        <w:lastRenderedPageBreak/>
        <w:t xml:space="preserve">Assessment of forecasts’ discrimination ability: ROC curves and Area Under the ROC curve (AROC) </w:t>
      </w:r>
    </w:p>
    <w:p w14:paraId="42322792" w14:textId="4B5BBD2E" w:rsidR="005D6466" w:rsidRDefault="00387822" w:rsidP="004A4556">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B35C3D" w:rsidRPr="00B35C3D">
            <w:rPr>
              <w:color w:val="000000"/>
            </w:rPr>
            <w:t>(Jolliffe and Stephenson 2011)</w:t>
          </w:r>
        </w:sdtContent>
      </w:sdt>
      <w:r w:rsidR="00123F06" w:rsidRPr="004A4556">
        <w:rPr>
          <w:color w:val="000000"/>
        </w:rPr>
        <w:t>.</w:t>
      </w:r>
      <w:r w:rsidR="00E803CE">
        <w:rPr>
          <w:color w:val="000000"/>
        </w:rPr>
        <w:t xml:space="preserve"> ROC curves are built using a </w:t>
      </w:r>
      <w:r w:rsidR="00E803CE">
        <w:t>2x2 contingency table that quantifies the hits (H), misses (M), false alarms (FA) and correct negatives (CN)</w:t>
      </w:r>
      <w:r w:rsidR="00971EAF">
        <w:t xml:space="preserve"> that</w:t>
      </w:r>
      <w:r w:rsidR="00E803CE">
        <w:t xml:space="preserve"> realise when action is advised based on the </w:t>
      </w:r>
      <w:r w:rsidR="00454CF0">
        <w:t>VRE</w:t>
      </w:r>
      <w:r w:rsidR="00E803CE">
        <w:t xml:space="preserve"> exceeding each sampled probability threshold</w:t>
      </w:r>
      <w:r w:rsidR="00971EAF">
        <w:t xml:space="preserve"> (see </w:t>
      </w:r>
      <w:r w:rsidR="00971EAF">
        <w:fldChar w:fldCharType="begin"/>
      </w:r>
      <w:r w:rsidR="00971EAF">
        <w:instrText xml:space="preserve"> REF _Ref99032257 \h </w:instrText>
      </w:r>
      <w:r w:rsidR="00971EAF">
        <w:fldChar w:fldCharType="separate"/>
      </w:r>
      <w:r w:rsidR="0066373F" w:rsidRPr="005020BC">
        <w:rPr>
          <w:b/>
          <w:bCs/>
        </w:rPr>
        <w:t xml:space="preserve">Table </w:t>
      </w:r>
      <w:r w:rsidR="0066373F">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10C22839"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B35C3D" w:rsidRPr="00B35C3D">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B35C3D" w:rsidRPr="00B35C3D">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VR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B35C3D" w:rsidRPr="00B35C3D">
            <w:rPr>
              <w:color w:val="000000"/>
            </w:rPr>
            <w:t>(DiCiccio and Efron 1996)</w:t>
          </w:r>
        </w:sdtContent>
      </w:sdt>
      <w:r w:rsidR="00D81B81">
        <w:t>. Sampling with replacement with 10,000 replicates and confidence intervals of 95% are considered.</w:t>
      </w:r>
    </w:p>
    <w:p w14:paraId="6C35BA4B" w14:textId="642DE1BF" w:rsidR="007C1F64" w:rsidRDefault="00D81B81" w:rsidP="00EA62FD">
      <w:r w:rsidRPr="000F0E07">
        <w:t>Populating the contingency tables (</w:t>
      </w:r>
      <w:r w:rsidRPr="000F0E07">
        <w:fldChar w:fldCharType="begin"/>
      </w:r>
      <w:r w:rsidRPr="000F0E07">
        <w:instrText xml:space="preserve"> REF _Ref99032257 \h </w:instrText>
      </w:r>
      <w:r w:rsidRPr="000F0E07">
        <w:fldChar w:fldCharType="separate"/>
      </w:r>
      <w:r w:rsidR="00F933EF" w:rsidRPr="000F0E07">
        <w:rPr>
          <w:b/>
          <w:bCs/>
        </w:rPr>
        <w:t xml:space="preserve">Table </w:t>
      </w:r>
      <w:r w:rsidR="00F933EF" w:rsidRPr="000F0E07">
        <w:rPr>
          <w:b/>
          <w:bCs/>
          <w:noProof/>
        </w:rPr>
        <w:t>2</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B35C3D" w:rsidRPr="000F0E07">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 xml:space="preserve">Due to the care used to create the observational flood database, </w:t>
      </w:r>
      <w:r w:rsidR="00F8233E" w:rsidRPr="00FB0920">
        <w:lastRenderedPageBreak/>
        <w:t>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912001" w:rsidRPr="00FB0920">
        <w:t>VRE</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t>Results</w:t>
      </w:r>
    </w:p>
    <w:p w14:paraId="100C95AA" w14:textId="77777777" w:rsidR="00D81B81" w:rsidRPr="005020BC" w:rsidRDefault="00D81B81" w:rsidP="001108B7">
      <w:pPr>
        <w:pStyle w:val="Titolo2"/>
        <w:numPr>
          <w:ilvl w:val="1"/>
          <w:numId w:val="6"/>
        </w:numPr>
      </w:pPr>
      <w:r w:rsidRPr="005020BC">
        <w:t>Verifying rainfall events</w:t>
      </w:r>
    </w:p>
    <w:p w14:paraId="24020CBE" w14:textId="60FCBFEE" w:rsidR="00D81B81" w:rsidRPr="005020BC" w:rsidRDefault="00D81B81" w:rsidP="002E7879">
      <w:r w:rsidRPr="005020BC">
        <w:fldChar w:fldCharType="begin"/>
      </w:r>
      <w:r w:rsidRPr="005020BC">
        <w:instrText xml:space="preserve"> REF _Ref98925769 \h </w:instrText>
      </w:r>
      <w:r w:rsidRPr="005020BC">
        <w:fldChar w:fldCharType="separate"/>
      </w:r>
      <w:r w:rsidR="00F933EF" w:rsidRPr="005020BC">
        <w:rPr>
          <w:b/>
          <w:bCs/>
        </w:rPr>
        <w:t xml:space="preserve">Figure </w:t>
      </w:r>
      <w:r w:rsidR="00F933EF">
        <w:rPr>
          <w:b/>
          <w:bCs/>
          <w:noProof/>
        </w:rPr>
        <w:t>5</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246635" w:rsidRPr="005020BC">
        <w:fldChar w:fldCharType="separate"/>
      </w:r>
      <w:r w:rsidR="00246635" w:rsidRPr="005020BC">
        <w:rPr>
          <w:b/>
          <w:bCs/>
        </w:rPr>
        <w:t xml:space="preserve">Figure </w:t>
      </w:r>
      <w:r w:rsidR="00246635">
        <w:rPr>
          <w:b/>
          <w:bCs/>
          <w:noProof/>
        </w:rPr>
        <w:t>5</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VREs that correspond to the 85</w:t>
      </w:r>
      <w:r w:rsidRPr="0003582D">
        <w:rPr>
          <w:vertAlign w:val="superscript"/>
        </w:rPr>
        <w:t>th</w:t>
      </w:r>
      <w:r w:rsidRPr="005020BC">
        <w:t xml:space="preserve"> (VRE85) and 99</w:t>
      </w:r>
      <w:r w:rsidRPr="005020BC">
        <w:rPr>
          <w:vertAlign w:val="superscript"/>
        </w:rPr>
        <w:t>th</w:t>
      </w:r>
      <w:r w:rsidRPr="005020BC">
        <w:t xml:space="preserve"> percentile (VR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VRE85 and VR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F933EF" w:rsidRPr="005020BC">
        <w:rPr>
          <w:b/>
          <w:bCs/>
        </w:rPr>
        <w:t xml:space="preserve">Figure </w:t>
      </w:r>
      <w:r w:rsidR="00F933EF">
        <w:rPr>
          <w:b/>
          <w:bCs/>
          <w:noProof/>
        </w:rPr>
        <w:t>5</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2E7879" w:rsidRPr="005020BC">
        <w:rPr>
          <w:b/>
          <w:bCs/>
        </w:rPr>
        <w:t xml:space="preserve">Figure </w:t>
      </w:r>
      <w:r w:rsidR="002E7879">
        <w:rPr>
          <w:b/>
          <w:bCs/>
          <w:noProof/>
        </w:rPr>
        <w:t>5</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fldChar w:fldCharType="begin"/>
      </w:r>
      <w:r w:rsidR="009F57B4">
        <w:instrText xml:space="preserve"> REF _Ref147216062 \h </w:instrText>
      </w:r>
      <w:r w:rsidR="009F57B4">
        <w:fldChar w:fldCharType="separate"/>
      </w:r>
      <w:r w:rsidR="009F57B4" w:rsidRPr="00B33F62">
        <w:rPr>
          <w:b/>
          <w:bCs/>
        </w:rPr>
        <w:t xml:space="preserve">Table </w:t>
      </w:r>
      <w:r w:rsidR="009F57B4" w:rsidRPr="00B33F62">
        <w:rPr>
          <w:b/>
          <w:bCs/>
          <w:noProof/>
        </w:rPr>
        <w:t>4</w:t>
      </w:r>
      <w:r w:rsidR="009F57B4">
        <w:fldChar w:fldCharType="end"/>
      </w:r>
      <w:r w:rsidR="009F57B4">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r>
        <w:t>Frequency bias</w:t>
      </w:r>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71B3B066" w:rsidR="00D81B81" w:rsidRPr="005020BC" w:rsidRDefault="00D81B81" w:rsidP="003F6919">
      <w:r w:rsidRPr="005020BC">
        <w:t xml:space="preserve">AROCs denote the discrimination ability of a forecasting system for specific VREs and forecast lead times.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 </w:t>
      </w:r>
      <w:r w:rsidRPr="005020BC">
        <w:t>shows the evolution of AROC with lead time for “La Costa” and “La Sierra”, computed for flood reports with EFFCI&gt;=6, and for VRE85 and VRE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at a similar rate for both ENS and ecPoint and regardless of VRE.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F933EF" w:rsidRPr="005020BC">
        <w:rPr>
          <w:b/>
          <w:bCs/>
        </w:rPr>
        <w:t xml:space="preserve">Figure </w:t>
      </w:r>
      <w:r w:rsidR="00F933EF">
        <w:rPr>
          <w:b/>
          <w:bCs/>
          <w:noProof/>
        </w:rPr>
        <w:t>7</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B35C3D" w:rsidRPr="00B35C3D">
            <w:rPr>
              <w:color w:val="000000"/>
            </w:rPr>
            <w:t>(2008)</w:t>
          </w:r>
        </w:sdtContent>
      </w:sdt>
      <w:r w:rsidRPr="005020BC">
        <w:t xml:space="preserve"> based </w:t>
      </w:r>
      <w:r w:rsidRPr="005020BC">
        <w:lastRenderedPageBreak/>
        <w:t>on rainfall observations. In “La Costa”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F933EF" w:rsidRPr="005020BC">
        <w:rPr>
          <w:b/>
          <w:bCs/>
        </w:rPr>
        <w:t xml:space="preserve">Figure </w:t>
      </w:r>
      <w:r w:rsidR="00F933EF">
        <w:rPr>
          <w:b/>
          <w:bCs/>
          <w:noProof/>
        </w:rPr>
        <w:t>7</w:t>
      </w:r>
      <w:r w:rsidRPr="005020BC">
        <w:fldChar w:fldCharType="end"/>
      </w:r>
      <w:r w:rsidRPr="005020BC">
        <w:t>, continuous red and blue lines). For both ENS and ecPoint, the amplitude between peaks and troughs increases with increasing VREs, although the amplitude is deeper for ENS as ecPoint improves (i.e., increase) the AROC values for the troughs for VRE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F933EF" w:rsidRPr="005020BC">
        <w:rPr>
          <w:b/>
          <w:bCs/>
        </w:rPr>
        <w:t xml:space="preserve">Figure </w:t>
      </w:r>
      <w:r w:rsidR="00F933EF">
        <w:rPr>
          <w:b/>
          <w:bCs/>
          <w:noProof/>
        </w:rPr>
        <w:t>6</w:t>
      </w:r>
      <w:r w:rsidRPr="005020BC">
        <w:fldChar w:fldCharType="end"/>
      </w:r>
      <w:r w:rsidRPr="005020BC">
        <w:t xml:space="preserve"> were observed also for flood reports with EFFCI&gt;=1 and 10, and for VRE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VR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F933EF" w:rsidRPr="005020BC">
        <w:rPr>
          <w:b/>
          <w:bCs/>
        </w:rPr>
        <w:t xml:space="preserve">Table </w:t>
      </w:r>
      <w:r w:rsidR="00F933EF">
        <w:rPr>
          <w:b/>
          <w:bCs/>
          <w:noProof/>
        </w:rPr>
        <w:t>1</w:t>
      </w:r>
      <w:r w:rsidRPr="005020BC">
        <w:fldChar w:fldCharType="end"/>
      </w:r>
      <w:r w:rsidRPr="005020BC">
        <w:t xml:space="preserve">. For increasing VREs, a decreasing number of events exceeding the VR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02263363"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B35C3D" w:rsidRPr="00B35C3D">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w:t>
      </w:r>
      <w:r w:rsidRPr="005020BC">
        <w:lastRenderedPageBreak/>
        <w:t xml:space="preserve">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BDF42AD" w:rsidR="00D81B81" w:rsidRPr="005020BC" w:rsidRDefault="00D81B81" w:rsidP="00ED7FD1">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F933EF" w:rsidRPr="005020BC">
        <w:rPr>
          <w:b/>
          <w:bCs/>
        </w:rPr>
        <w:t xml:space="preserve">Figure </w:t>
      </w:r>
      <w:r w:rsidR="00F933EF">
        <w:rPr>
          <w:b/>
          <w:bCs/>
          <w:noProof/>
        </w:rPr>
        <w:t>9</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153C942A" w:rsidR="00BA0B57" w:rsidRPr="005020BC" w:rsidRDefault="00D81B81" w:rsidP="00696DE9">
      <w:r w:rsidRPr="005020BC">
        <w:t>The stable/degraded performance of AROC with lead time of both ENS and ecPoint in “La Costa”</w:t>
      </w:r>
      <w:r w:rsidR="00F50C04">
        <w:t xml:space="preserve"> </w:t>
      </w:r>
      <w:proofErr w:type="gramStart"/>
      <w:r w:rsidR="00F50C04">
        <w:t xml:space="preserve">and </w:t>
      </w:r>
      <w:r w:rsidR="00F50C04" w:rsidRPr="005020BC">
        <w:t>”La</w:t>
      </w:r>
      <w:proofErr w:type="gramEnd"/>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B35C3D" w:rsidRPr="00B35C3D">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B35C3D" w:rsidRPr="00B35C3D">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B35C3D" w:rsidRPr="00B35C3D">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B35C3D" w:rsidRPr="00B35C3D">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B35C3D" w:rsidRPr="00B35C3D">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9D7F870"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B35C3D" w:rsidRPr="00B35C3D">
            <w:rPr>
              <w:color w:val="000000"/>
            </w:rPr>
            <w:t>(2021b)</w:t>
          </w:r>
        </w:sdtContent>
      </w:sdt>
      <w:r w:rsidRPr="005020BC">
        <w:t xml:space="preserve"> allowed the authors of this study to conduct an in-depth, long-term verification of the performance of ENS and </w:t>
      </w:r>
      <w:r w:rsidRPr="005020BC">
        <w:lastRenderedPageBreak/>
        <w:t>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B35C3D" w:rsidRPr="00B35C3D">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B35C3D" w:rsidRPr="00B35C3D">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B35C3D" w:rsidRPr="00B35C3D">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B35C3D" w:rsidRPr="00B35C3D">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B35C3D" w:rsidRPr="00B35C3D">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5DDDA8D7" w:rsidR="00D81B81" w:rsidRPr="005020BC" w:rsidRDefault="00D81B81" w:rsidP="00BB262E">
      <w:r w:rsidRPr="005020BC">
        <w:t>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VREs to use in a verification analysis (as in this study), or to develop a flash flood warning system which uses such rainfall climatology to define the warning rainfall events (VRE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helps to mitigate the above-mentioned issue, as only such percentiles build the distribution that will be used to define the VRE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3" w:name="_3znysh7" w:colFirst="0" w:colLast="0"/>
      <w:bookmarkEnd w:id="3"/>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w:t>
      </w:r>
      <w:r w:rsidRPr="005020BC">
        <w:lastRenderedPageBreak/>
        <w:t>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4F11CED2"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VRE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7E369D0D"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6B7E37">
        <w:t xml:space="preserve">VR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40CFE276" w:rsidR="00D81B81" w:rsidRPr="005020BC" w:rsidRDefault="00D81B81" w:rsidP="00203966">
      <w:pPr>
        <w:pStyle w:val="Tablecaptions"/>
      </w:pPr>
      <w:bookmarkStart w:id="4" w:name="_2et92p0" w:colFirst="0" w:colLast="0"/>
      <w:bookmarkStart w:id="5" w:name="_Ref99102244"/>
      <w:bookmarkEnd w:id="4"/>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33F62">
        <w:rPr>
          <w:b/>
          <w:bCs/>
          <w:noProof/>
        </w:rPr>
        <w:t>1</w:t>
      </w:r>
      <w:r w:rsidRPr="005020BC">
        <w:rPr>
          <w:b/>
          <w:bCs/>
        </w:rPr>
        <w:fldChar w:fldCharType="end"/>
      </w:r>
      <w:bookmarkEnd w:id="5"/>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6" w:name="_1t3h5sf" w:colFirst="0" w:colLast="0"/>
      <w:bookmarkEnd w:id="6"/>
    </w:p>
    <w:p w14:paraId="4F31A7B3" w14:textId="2DFC3FA9" w:rsidR="00FB5AED" w:rsidRPr="005020BC" w:rsidRDefault="00FB5AED" w:rsidP="00FB5AED">
      <w:pPr>
        <w:pStyle w:val="Tablecaptions"/>
      </w:pPr>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33F62">
        <w:rPr>
          <w:b/>
          <w:bCs/>
          <w:noProof/>
        </w:rPr>
        <w:t>2</w:t>
      </w:r>
      <w:r w:rsidRPr="005020BC">
        <w:rPr>
          <w:b/>
          <w:bCs/>
        </w:rPr>
        <w:fldChar w:fldCharType="end"/>
      </w:r>
      <w:r w:rsidRPr="005020BC">
        <w:t xml:space="preserve"> - Day 1 ecPoint-Rainfall forecasts used to define the verifying rainfall events (VR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rsidTr="003964B2">
        <w:trPr>
          <w:trHeight w:val="567"/>
        </w:trPr>
        <w:tc>
          <w:tcPr>
            <w:tcW w:w="2547" w:type="dxa"/>
            <w:shd w:val="clear" w:color="auto" w:fill="A6A6A6" w:themeFill="background1" w:themeFillShade="A6"/>
            <w:vAlign w:val="center"/>
          </w:tcPr>
          <w:p w14:paraId="3EFB5339"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rsidP="003964B2">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rsidTr="003964B2">
        <w:trPr>
          <w:trHeight w:val="284"/>
        </w:trPr>
        <w:tc>
          <w:tcPr>
            <w:tcW w:w="2547" w:type="dxa"/>
            <w:vMerge w:val="restart"/>
            <w:vAlign w:val="center"/>
          </w:tcPr>
          <w:p w14:paraId="4EB32167"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5D4C5F7C" w14:textId="77777777" w:rsidTr="003964B2">
        <w:trPr>
          <w:trHeight w:val="284"/>
        </w:trPr>
        <w:tc>
          <w:tcPr>
            <w:tcW w:w="2547" w:type="dxa"/>
            <w:vMerge/>
            <w:vAlign w:val="center"/>
          </w:tcPr>
          <w:p w14:paraId="1D735DF8"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7191BF56" w14:textId="77777777" w:rsidTr="003964B2">
        <w:trPr>
          <w:trHeight w:val="284"/>
        </w:trPr>
        <w:tc>
          <w:tcPr>
            <w:tcW w:w="2547" w:type="dxa"/>
            <w:vMerge/>
            <w:vAlign w:val="center"/>
          </w:tcPr>
          <w:p w14:paraId="55F80A63"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501A788" w14:textId="77777777" w:rsidTr="003964B2">
        <w:trPr>
          <w:trHeight w:val="284"/>
        </w:trPr>
        <w:tc>
          <w:tcPr>
            <w:tcW w:w="2547" w:type="dxa"/>
            <w:vMerge/>
            <w:vAlign w:val="center"/>
          </w:tcPr>
          <w:p w14:paraId="7F6637AE"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41D73E03" w14:textId="77777777" w:rsidTr="003964B2">
        <w:trPr>
          <w:trHeight w:val="284"/>
        </w:trPr>
        <w:tc>
          <w:tcPr>
            <w:tcW w:w="2547" w:type="dxa"/>
            <w:vMerge w:val="restart"/>
            <w:shd w:val="clear" w:color="auto" w:fill="F2F2F2" w:themeFill="background1" w:themeFillShade="F2"/>
            <w:vAlign w:val="center"/>
          </w:tcPr>
          <w:p w14:paraId="5B84FE5F"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7A33A2D6" w14:textId="77777777" w:rsidTr="003964B2">
        <w:trPr>
          <w:trHeight w:val="284"/>
        </w:trPr>
        <w:tc>
          <w:tcPr>
            <w:tcW w:w="2547" w:type="dxa"/>
            <w:vMerge/>
            <w:shd w:val="clear" w:color="auto" w:fill="F2F2F2" w:themeFill="background1" w:themeFillShade="F2"/>
            <w:vAlign w:val="center"/>
          </w:tcPr>
          <w:p w14:paraId="7972D626"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6EC37F6" w14:textId="77777777" w:rsidTr="003964B2">
        <w:trPr>
          <w:trHeight w:val="284"/>
        </w:trPr>
        <w:tc>
          <w:tcPr>
            <w:tcW w:w="2547" w:type="dxa"/>
            <w:vMerge/>
            <w:shd w:val="clear" w:color="auto" w:fill="F2F2F2" w:themeFill="background1" w:themeFillShade="F2"/>
            <w:vAlign w:val="center"/>
          </w:tcPr>
          <w:p w14:paraId="29FADBC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168A9212" w14:textId="77777777" w:rsidTr="003964B2">
        <w:trPr>
          <w:trHeight w:val="284"/>
        </w:trPr>
        <w:tc>
          <w:tcPr>
            <w:tcW w:w="2547" w:type="dxa"/>
            <w:vMerge/>
            <w:shd w:val="clear" w:color="auto" w:fill="F2F2F2" w:themeFill="background1" w:themeFillShade="F2"/>
            <w:vAlign w:val="center"/>
          </w:tcPr>
          <w:p w14:paraId="5F2BC3D0"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199163FF" w14:textId="77777777" w:rsidTr="003964B2">
        <w:trPr>
          <w:trHeight w:val="284"/>
        </w:trPr>
        <w:tc>
          <w:tcPr>
            <w:tcW w:w="2547" w:type="dxa"/>
            <w:vMerge w:val="restart"/>
            <w:vAlign w:val="center"/>
          </w:tcPr>
          <w:p w14:paraId="5D12731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6,t</w:t>
            </w:r>
            <w:proofErr w:type="gramEnd"/>
            <w:r w:rsidRPr="005020BC">
              <w:rPr>
                <w:color w:val="000000"/>
                <w:sz w:val="16"/>
                <w:szCs w:val="16"/>
              </w:rPr>
              <w:t>+18)</w:t>
            </w:r>
          </w:p>
        </w:tc>
      </w:tr>
      <w:tr w:rsidR="00FB5AED" w:rsidRPr="005020BC" w14:paraId="588A2B73" w14:textId="77777777" w:rsidTr="003964B2">
        <w:trPr>
          <w:trHeight w:val="284"/>
        </w:trPr>
        <w:tc>
          <w:tcPr>
            <w:tcW w:w="2547" w:type="dxa"/>
            <w:vMerge/>
            <w:vAlign w:val="center"/>
          </w:tcPr>
          <w:p w14:paraId="79B5DC1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4D1F98D8" w14:textId="77777777" w:rsidTr="003964B2">
        <w:trPr>
          <w:trHeight w:val="284"/>
        </w:trPr>
        <w:tc>
          <w:tcPr>
            <w:tcW w:w="2547" w:type="dxa"/>
            <w:vMerge/>
            <w:vAlign w:val="center"/>
          </w:tcPr>
          <w:p w14:paraId="47B1CE8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227077D6" w14:textId="77777777" w:rsidTr="003964B2">
        <w:trPr>
          <w:trHeight w:val="284"/>
        </w:trPr>
        <w:tc>
          <w:tcPr>
            <w:tcW w:w="2547" w:type="dxa"/>
            <w:vMerge/>
            <w:vAlign w:val="center"/>
          </w:tcPr>
          <w:p w14:paraId="50376B5D"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053B0756" w14:textId="77777777" w:rsidTr="003964B2">
        <w:trPr>
          <w:trHeight w:val="284"/>
        </w:trPr>
        <w:tc>
          <w:tcPr>
            <w:tcW w:w="2547" w:type="dxa"/>
            <w:vMerge w:val="restart"/>
            <w:shd w:val="clear" w:color="auto" w:fill="F2F2F2" w:themeFill="background1" w:themeFillShade="F2"/>
            <w:vAlign w:val="center"/>
          </w:tcPr>
          <w:p w14:paraId="4FB221B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2,t</w:t>
            </w:r>
            <w:proofErr w:type="gramEnd"/>
            <w:r w:rsidRPr="005020BC">
              <w:rPr>
                <w:color w:val="000000"/>
                <w:sz w:val="16"/>
                <w:szCs w:val="16"/>
              </w:rPr>
              <w:t>+24)</w:t>
            </w:r>
          </w:p>
        </w:tc>
      </w:tr>
      <w:tr w:rsidR="00FB5AED" w:rsidRPr="005020BC" w14:paraId="75FA6AA0" w14:textId="77777777" w:rsidTr="003964B2">
        <w:trPr>
          <w:trHeight w:val="284"/>
        </w:trPr>
        <w:tc>
          <w:tcPr>
            <w:tcW w:w="2547" w:type="dxa"/>
            <w:vMerge/>
            <w:shd w:val="clear" w:color="auto" w:fill="F2F2F2" w:themeFill="background1" w:themeFillShade="F2"/>
          </w:tcPr>
          <w:p w14:paraId="4495125C"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0,t</w:t>
            </w:r>
            <w:proofErr w:type="gramEnd"/>
            <w:r w:rsidRPr="005020BC">
              <w:rPr>
                <w:color w:val="000000"/>
                <w:sz w:val="16"/>
                <w:szCs w:val="16"/>
              </w:rPr>
              <w:t>+12)</w:t>
            </w:r>
          </w:p>
        </w:tc>
      </w:tr>
      <w:tr w:rsidR="00FB5AED" w:rsidRPr="005020BC" w14:paraId="1493140C" w14:textId="77777777" w:rsidTr="003964B2">
        <w:trPr>
          <w:trHeight w:val="284"/>
        </w:trPr>
        <w:tc>
          <w:tcPr>
            <w:tcW w:w="2547" w:type="dxa"/>
            <w:vMerge/>
            <w:shd w:val="clear" w:color="auto" w:fill="F2F2F2" w:themeFill="background1" w:themeFillShade="F2"/>
          </w:tcPr>
          <w:p w14:paraId="22D96746"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w:t>
            </w:r>
            <w:proofErr w:type="gramStart"/>
            <w:r w:rsidRPr="005020BC">
              <w:rPr>
                <w:color w:val="000000"/>
                <w:sz w:val="16"/>
                <w:szCs w:val="16"/>
              </w:rPr>
              <w:t>18,t</w:t>
            </w:r>
            <w:proofErr w:type="gramEnd"/>
            <w:r w:rsidRPr="005020BC">
              <w:rPr>
                <w:color w:val="000000"/>
                <w:sz w:val="16"/>
                <w:szCs w:val="16"/>
              </w:rPr>
              <w:t>+30)</w:t>
            </w:r>
          </w:p>
        </w:tc>
      </w:tr>
      <w:tr w:rsidR="00FB5AED" w:rsidRPr="005020BC" w14:paraId="0319FD38" w14:textId="77777777" w:rsidTr="003964B2">
        <w:trPr>
          <w:trHeight w:val="284"/>
        </w:trPr>
        <w:tc>
          <w:tcPr>
            <w:tcW w:w="2547" w:type="dxa"/>
            <w:vMerge/>
            <w:shd w:val="clear" w:color="auto" w:fill="F2F2F2" w:themeFill="background1" w:themeFillShade="F2"/>
          </w:tcPr>
          <w:p w14:paraId="6974D4FE"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rsidP="003964B2">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rsidP="003964B2">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w:t>
            </w:r>
            <w:proofErr w:type="gramStart"/>
            <w:r w:rsidRPr="005020BC">
              <w:rPr>
                <w:color w:val="000000"/>
                <w:sz w:val="16"/>
                <w:szCs w:val="16"/>
              </w:rPr>
              <w:t>6,t</w:t>
            </w:r>
            <w:proofErr w:type="gramEnd"/>
            <w:r w:rsidRPr="005020BC">
              <w:rPr>
                <w:color w:val="000000"/>
                <w:sz w:val="16"/>
                <w:szCs w:val="16"/>
              </w:rPr>
              <w:t>+18)</w:t>
            </w:r>
          </w:p>
        </w:tc>
      </w:tr>
    </w:tbl>
    <w:p w14:paraId="18F30E69" w14:textId="77777777" w:rsidR="00FB5AED" w:rsidRPr="006608B4" w:rsidRDefault="00FB5AED" w:rsidP="00FB5AED">
      <w:pPr>
        <w:ind w:firstLine="0"/>
      </w:pPr>
      <w:bookmarkStart w:id="7" w:name="_4d34og8" w:colFirst="0" w:colLast="0"/>
      <w:bookmarkEnd w:id="7"/>
    </w:p>
    <w:p w14:paraId="6985585B" w14:textId="088B029E" w:rsidR="00D81B81" w:rsidRPr="005020BC" w:rsidRDefault="00D81B81" w:rsidP="00962FBC">
      <w:pPr>
        <w:pStyle w:val="Tablecaptions"/>
      </w:pPr>
      <w:bookmarkStart w:id="8" w:name="_Ref99032257"/>
      <w:bookmarkStart w:id="9" w:name="_Ref98948519"/>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33F62">
        <w:rPr>
          <w:b/>
          <w:bCs/>
          <w:noProof/>
        </w:rPr>
        <w:t>3</w:t>
      </w:r>
      <w:r w:rsidRPr="005020BC">
        <w:rPr>
          <w:b/>
          <w:bCs/>
        </w:rPr>
        <w:fldChar w:fldCharType="end"/>
      </w:r>
      <w:bookmarkEnd w:id="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0" w:name="_tyjcwt" w:colFirst="0" w:colLast="0"/>
      <w:bookmarkEnd w:id="9"/>
      <w:bookmarkEnd w:id="10"/>
    </w:p>
    <w:p w14:paraId="36DAFF55" w14:textId="6B28BEE9" w:rsidR="00B33F62" w:rsidRDefault="00B33F62" w:rsidP="00B33F62">
      <w:pPr>
        <w:pStyle w:val="Tablecaptions"/>
      </w:pPr>
      <w:bookmarkStart w:id="11" w:name="_Ref147216062"/>
      <w:r w:rsidRPr="00B33F62">
        <w:rPr>
          <w:b/>
          <w:bCs/>
        </w:rPr>
        <w:t xml:space="preserve">Table </w:t>
      </w:r>
      <w:r w:rsidRPr="00B33F62">
        <w:rPr>
          <w:b/>
          <w:bCs/>
        </w:rPr>
        <w:fldChar w:fldCharType="begin"/>
      </w:r>
      <w:r w:rsidRPr="00B33F62">
        <w:rPr>
          <w:b/>
          <w:bCs/>
        </w:rPr>
        <w:instrText xml:space="preserve"> SEQ Table \* ARABIC </w:instrText>
      </w:r>
      <w:r w:rsidRPr="00B33F62">
        <w:rPr>
          <w:b/>
          <w:bCs/>
        </w:rPr>
        <w:fldChar w:fldCharType="separate"/>
      </w:r>
      <w:r w:rsidRPr="00B33F62">
        <w:rPr>
          <w:b/>
          <w:bCs/>
          <w:noProof/>
        </w:rPr>
        <w:t>4</w:t>
      </w:r>
      <w:r w:rsidRPr="00B33F62">
        <w:rPr>
          <w:b/>
          <w:bCs/>
        </w:rPr>
        <w:fldChar w:fldCharType="end"/>
      </w:r>
      <w:bookmarkEnd w:id="11"/>
      <w:r>
        <w:t xml:space="preserve"> - </w:t>
      </w:r>
      <w:r w:rsidRPr="005020BC">
        <w:t>Verifying rainfall even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77777777" w:rsidR="00D81B81" w:rsidRPr="005020BC" w:rsidRDefault="00D81B81"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85</w:t>
            </w:r>
          </w:p>
        </w:tc>
        <w:tc>
          <w:tcPr>
            <w:tcW w:w="1701" w:type="pct"/>
            <w:shd w:val="clear" w:color="auto" w:fill="808080" w:themeFill="background1" w:themeFillShade="80"/>
            <w:vAlign w:val="center"/>
          </w:tcPr>
          <w:p w14:paraId="3B2905F7" w14:textId="77777777" w:rsidR="00D81B81" w:rsidRPr="005020BC" w:rsidRDefault="00D81B81" w:rsidP="000B421B">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RE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77777777" w:rsidR="00D81B81" w:rsidRPr="005020BC" w:rsidRDefault="00D81B81" w:rsidP="00A64852">
      <w:pPr>
        <w:keepNext/>
        <w:ind w:firstLine="0"/>
        <w:jc w:val="center"/>
      </w:pPr>
      <w:r>
        <w:rPr>
          <w:noProof/>
        </w:rPr>
        <w:drawing>
          <wp:inline distT="0" distB="0" distL="0" distR="0" wp14:anchorId="5A1A4F10" wp14:editId="3E57FD5E">
            <wp:extent cx="5832043" cy="7578547"/>
            <wp:effectExtent l="0" t="0" r="0" b="3810"/>
            <wp:docPr id="1"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2043" cy="7578547"/>
                    </a:xfrm>
                    <a:prstGeom prst="rect">
                      <a:avLst/>
                    </a:prstGeom>
                  </pic:spPr>
                </pic:pic>
              </a:graphicData>
            </a:graphic>
          </wp:inline>
        </w:drawing>
      </w:r>
    </w:p>
    <w:p w14:paraId="1876159B" w14:textId="447A2023" w:rsidR="00D81B81" w:rsidRPr="005020BC" w:rsidRDefault="00D81B81" w:rsidP="00E14D8A">
      <w:pPr>
        <w:pStyle w:val="FiguresCaption"/>
        <w:rPr>
          <w:color w:val="auto"/>
        </w:rPr>
      </w:pPr>
      <w:bookmarkStart w:id="1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F933EF">
        <w:rPr>
          <w:b/>
          <w:noProof/>
          <w:color w:val="auto"/>
        </w:rPr>
        <w:t>1</w:t>
      </w:r>
      <w:r w:rsidRPr="005020BC">
        <w:rPr>
          <w:b/>
          <w:color w:val="auto"/>
        </w:rPr>
        <w:fldChar w:fldCharType="end"/>
      </w:r>
      <w:bookmarkEnd w:id="1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0527A21F" w14:textId="77777777" w:rsidR="00D81B81" w:rsidRPr="005020BC" w:rsidRDefault="00D81B81" w:rsidP="00BE4203">
      <w:pPr>
        <w:keepNext/>
        <w:jc w:val="center"/>
      </w:pPr>
      <w:bookmarkStart w:id="13" w:name="_17dp8vu" w:colFirst="0" w:colLast="0"/>
      <w:bookmarkEnd w:id="13"/>
      <w:r>
        <w:rPr>
          <w:noProof/>
        </w:rPr>
        <w:lastRenderedPageBreak/>
        <w:drawing>
          <wp:inline distT="0" distB="0" distL="0" distR="0" wp14:anchorId="509FCFD8" wp14:editId="1DF5835D">
            <wp:extent cx="5291328" cy="8497824"/>
            <wp:effectExtent l="0" t="0" r="5080" b="0"/>
            <wp:docPr id="21" name="Immagin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91328" cy="8497824"/>
                    </a:xfrm>
                    <a:prstGeom prst="rect">
                      <a:avLst/>
                    </a:prstGeom>
                  </pic:spPr>
                </pic:pic>
              </a:graphicData>
            </a:graphic>
          </wp:inline>
        </w:drawing>
      </w:r>
    </w:p>
    <w:p w14:paraId="5C832553" w14:textId="584FD264" w:rsidR="00D81B81" w:rsidRDefault="00D81B81" w:rsidP="00232F0C">
      <w:pPr>
        <w:pStyle w:val="FiguresCaption"/>
      </w:pPr>
      <w:bookmarkStart w:id="14"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2</w:t>
      </w:r>
      <w:r w:rsidRPr="005020BC">
        <w:rPr>
          <w:b/>
          <w:bCs/>
        </w:rPr>
        <w:fldChar w:fldCharType="end"/>
      </w:r>
      <w:bookmarkEnd w:id="14"/>
      <w:r w:rsidRPr="005020BC">
        <w:t xml:space="preserve"> – Panels (a), (b), and (c) show the </w:t>
      </w:r>
      <w:r>
        <w:t>spatial distribution</w:t>
      </w:r>
      <w:r w:rsidRPr="005020BC">
        <w:t xml:space="preserve"> of point flood reports</w:t>
      </w:r>
      <w:r>
        <w:t xml:space="preserve"> for 2019</w:t>
      </w:r>
      <w:r w:rsidRPr="005020BC">
        <w:t xml:space="preserve"> with an EFFCI&gt;=1, EFFCI&gt;=6, and EFFCI&gt;=10</w:t>
      </w:r>
      <w:r>
        <w:t>, respectively</w:t>
      </w:r>
      <w:r w:rsidRPr="005020BC">
        <w:t xml:space="preserve">. Panels (d), (e), and (f) </w:t>
      </w:r>
      <w:r>
        <w:t>are the same</w:t>
      </w:r>
      <w:r w:rsidRPr="005020BC">
        <w:t xml:space="preserve"> but for </w:t>
      </w:r>
      <w:r>
        <w:t xml:space="preserve">flood </w:t>
      </w:r>
      <w:r w:rsidRPr="005020BC">
        <w:t>events occurred in 2020.</w:t>
      </w:r>
    </w:p>
    <w:p w14:paraId="2E3BC57C" w14:textId="77777777" w:rsidR="00D81B81" w:rsidRDefault="00D81B81" w:rsidP="00232F0C">
      <w:pPr>
        <w:pStyle w:val="FiguresCaption"/>
      </w:pPr>
    </w:p>
    <w:p w14:paraId="4613E1D7" w14:textId="77777777" w:rsidR="00D81B81" w:rsidRDefault="00D81B81" w:rsidP="00232F0C">
      <w:pPr>
        <w:pStyle w:val="FiguresCaption"/>
      </w:pPr>
    </w:p>
    <w:p w14:paraId="03CBCD00" w14:textId="3CB72CEA" w:rsidR="00D81B81" w:rsidRDefault="00E2640A" w:rsidP="00642EF5">
      <w:pPr>
        <w:pStyle w:val="FiguresCaption"/>
        <w:keepNext/>
        <w:ind w:firstLine="0"/>
      </w:pPr>
      <w:r w:rsidRPr="00E2640A">
        <w:rPr>
          <w:noProof/>
        </w:rPr>
        <w:lastRenderedPageBreak/>
        <w:drawing>
          <wp:inline distT="0" distB="0" distL="0" distR="0" wp14:anchorId="5A42D8D5" wp14:editId="03F6C2DC">
            <wp:extent cx="6299835" cy="4392930"/>
            <wp:effectExtent l="0" t="0" r="5715" b="7620"/>
            <wp:docPr id="1659959285" name="Immagine 1" descr="Immagine che contiene testo, diagramma, Parallelo,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59285" name="Immagine 1" descr="Immagine che contiene testo, diagramma, Parallelo, Piano&#10;&#10;Descrizione generata automaticamente"/>
                    <pic:cNvPicPr/>
                  </pic:nvPicPr>
                  <pic:blipFill>
                    <a:blip r:embed="rId15"/>
                    <a:stretch>
                      <a:fillRect/>
                    </a:stretch>
                  </pic:blipFill>
                  <pic:spPr>
                    <a:xfrm>
                      <a:off x="0" y="0"/>
                      <a:ext cx="6299835" cy="4392930"/>
                    </a:xfrm>
                    <a:prstGeom prst="rect">
                      <a:avLst/>
                    </a:prstGeom>
                  </pic:spPr>
                </pic:pic>
              </a:graphicData>
            </a:graphic>
          </wp:inline>
        </w:drawing>
      </w:r>
    </w:p>
    <w:p w14:paraId="3C842EF3" w14:textId="01FED0DF" w:rsidR="00D81B81" w:rsidRDefault="00D81B81" w:rsidP="00D55B33">
      <w:pPr>
        <w:pStyle w:val="FiguresCaption"/>
      </w:pPr>
      <w:bookmarkStart w:id="15"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F933EF">
        <w:rPr>
          <w:b/>
          <w:bCs/>
          <w:noProof/>
        </w:rPr>
        <w:t>3</w:t>
      </w:r>
      <w:r w:rsidRPr="000479C1">
        <w:rPr>
          <w:b/>
          <w:bCs/>
        </w:rPr>
        <w:fldChar w:fldCharType="end"/>
      </w:r>
      <w:bookmarkEnd w:id="15"/>
      <w:r>
        <w:t xml:space="preserve"> – Flowchart containing the “Diagnostic methodological steps” followed in this study (in green) and the correspondent “Outputs” (in red) to answer the research question posed in the introduction (in yellow).</w:t>
      </w:r>
    </w:p>
    <w:p w14:paraId="2990E97E" w14:textId="77777777" w:rsidR="00FA6802" w:rsidRDefault="00FA6802" w:rsidP="00D55B33">
      <w:pPr>
        <w:pStyle w:val="FiguresCaption"/>
      </w:pPr>
    </w:p>
    <w:p w14:paraId="3AA3AA4C" w14:textId="77777777" w:rsidR="00FA6802" w:rsidRDefault="00FA6802" w:rsidP="00D55B33">
      <w:pPr>
        <w:pStyle w:val="FiguresCaption"/>
      </w:pPr>
    </w:p>
    <w:p w14:paraId="4252C10F" w14:textId="77777777" w:rsidR="00FA6802" w:rsidRDefault="00FA6802" w:rsidP="00D55B33">
      <w:pPr>
        <w:pStyle w:val="FiguresCaption"/>
      </w:pPr>
    </w:p>
    <w:p w14:paraId="58EE58F9" w14:textId="77777777" w:rsidR="00FA6802" w:rsidRPr="005020BC" w:rsidRDefault="00FA6802" w:rsidP="00D55B33">
      <w:pPr>
        <w:pStyle w:val="FiguresCaption"/>
      </w:pPr>
    </w:p>
    <w:p w14:paraId="3609F1BA" w14:textId="77777777" w:rsidR="00D81B81" w:rsidRPr="005020BC" w:rsidRDefault="00D81B81" w:rsidP="00232F0C">
      <w:pPr>
        <w:pStyle w:val="FiguresCaption"/>
      </w:pPr>
      <w:bookmarkStart w:id="16" w:name="_26in1rg" w:colFirst="0" w:colLast="0"/>
      <w:bookmarkEnd w:id="16"/>
      <w:r>
        <w:rPr>
          <w:noProof/>
        </w:rPr>
        <w:lastRenderedPageBreak/>
        <w:drawing>
          <wp:inline distT="0" distB="0" distL="0" distR="0" wp14:anchorId="709B9D61" wp14:editId="1CF18076">
            <wp:extent cx="6299835" cy="3745865"/>
            <wp:effectExtent l="0" t="0" r="5715" b="6985"/>
            <wp:docPr id="22" name="Immagin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3745865"/>
                    </a:xfrm>
                    <a:prstGeom prst="rect">
                      <a:avLst/>
                    </a:prstGeom>
                  </pic:spPr>
                </pic:pic>
              </a:graphicData>
            </a:graphic>
          </wp:inline>
        </w:drawing>
      </w:r>
    </w:p>
    <w:p w14:paraId="368B310E" w14:textId="35890AD4" w:rsidR="00D81B81" w:rsidRDefault="00D81B81" w:rsidP="0011422D">
      <w:pPr>
        <w:pStyle w:val="FiguresCaption"/>
      </w:pPr>
      <w:bookmarkStart w:id="17"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4</w:t>
      </w:r>
      <w:r w:rsidRPr="005020BC">
        <w:rPr>
          <w:b/>
          <w:bCs/>
        </w:rPr>
        <w:fldChar w:fldCharType="end"/>
      </w:r>
      <w:bookmarkEnd w:id="17"/>
      <w:r w:rsidRPr="005020BC">
        <w:t xml:space="preserve"> – Schematic representation of how the verifying rainfall events (VREs) are computed</w:t>
      </w:r>
      <w:r>
        <w:t>, for the N point flood events in “La Costa”</w:t>
      </w:r>
      <w:r w:rsidRPr="005020BC">
        <w:t>. The figure is meant to be read from right</w:t>
      </w:r>
      <w:r>
        <w:t xml:space="preserve"> </w:t>
      </w:r>
      <w:r w:rsidRPr="005020BC">
        <w:t>to left</w:t>
      </w:r>
      <w:r>
        <w:t>. (a) Locations of point flood reports, with EFFCI&gt;=6, in 2019. (b) Schematic representation of the distributions of short-range ecPoint-Rainfall realisations (blue) for a sample of the N point flood reports in “La Costa”. From such distributions, rainfall values tp(x</w:t>
      </w:r>
      <w:r w:rsidRPr="009B4DBB">
        <w:rPr>
          <w:vertAlign w:val="superscript"/>
        </w:rPr>
        <w:t>th</w:t>
      </w:r>
      <w:r>
        <w:t>), in red, are extracted for the x</w:t>
      </w:r>
      <w:r w:rsidRPr="005A0E0A">
        <w:rPr>
          <w:vertAlign w:val="superscript"/>
        </w:rPr>
        <w:t>th</w:t>
      </w:r>
      <w:r>
        <w:t xml:space="preserve"> percentile. This percentile denotes a rainfall event presumed sufficiently extreme to generate flash floods. (c) Net distribution (red) of the N tp(x</w:t>
      </w:r>
      <w:r w:rsidRPr="005B2D50">
        <w:rPr>
          <w:vertAlign w:val="superscript"/>
        </w:rPr>
        <w:t>th</w:t>
      </w:r>
      <w:r>
        <w:t>) values. From this net distribution, the rainfall value tp(25</w:t>
      </w:r>
      <w:r w:rsidRPr="002D25FF">
        <w:rPr>
          <w:vertAlign w:val="superscript"/>
        </w:rPr>
        <w:t>th</w:t>
      </w:r>
      <w:r>
        <w:t>) is extracted (purple). Choice of the 25</w:t>
      </w:r>
      <w:r w:rsidRPr="00E0256C">
        <w:rPr>
          <w:vertAlign w:val="superscript"/>
        </w:rPr>
        <w:t>th</w:t>
      </w:r>
      <w:r>
        <w:t xml:space="preserve"> percentile is subjective; it nominally retains 75% of the observed point flood events. </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7777777" w:rsidR="00D81B81" w:rsidRPr="005020BC" w:rsidRDefault="00D81B81" w:rsidP="00232F0C">
      <w:pPr>
        <w:keepNext/>
      </w:pPr>
      <w:r>
        <w:rPr>
          <w:noProof/>
        </w:rPr>
        <w:lastRenderedPageBreak/>
        <w:drawing>
          <wp:inline distT="0" distB="0" distL="0" distR="0" wp14:anchorId="77D9E9D5" wp14:editId="7DEC8EB4">
            <wp:extent cx="6299835" cy="5140325"/>
            <wp:effectExtent l="0" t="0" r="5715" b="3175"/>
            <wp:docPr id="23" name="Immagine 2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9835" cy="5140325"/>
                    </a:xfrm>
                    <a:prstGeom prst="rect">
                      <a:avLst/>
                    </a:prstGeom>
                  </pic:spPr>
                </pic:pic>
              </a:graphicData>
            </a:graphic>
          </wp:inline>
        </w:drawing>
      </w:r>
    </w:p>
    <w:p w14:paraId="399345F7" w14:textId="23789E80" w:rsidR="00D81B81" w:rsidRPr="005020BC" w:rsidRDefault="00D81B81" w:rsidP="001F78E5">
      <w:pPr>
        <w:pStyle w:val="FiguresCaption"/>
      </w:pPr>
      <w:bookmarkStart w:id="18"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5</w:t>
      </w:r>
      <w:r w:rsidRPr="005020BC">
        <w:rPr>
          <w:b/>
          <w:bCs/>
        </w:rPr>
        <w:fldChar w:fldCharType="end"/>
      </w:r>
      <w:bookmarkEnd w:id="18"/>
      <w:r w:rsidRPr="005020BC">
        <w:t xml:space="preserve"> – Amounts (in mm/12h) of typical rainfall events during flash flood events in “La Costa” (panels a, b and c) and “La Sierra” (panel d, e, and f). Distributions of short-range (</w:t>
      </w:r>
      <w:proofErr w:type="gramStart"/>
      <w:r w:rsidRPr="005020BC">
        <w:t>i.e.</w:t>
      </w:r>
      <w:proofErr w:type="gramEnd"/>
      <w:r w:rsidRPr="005020BC">
        <w:t xml:space="preserve"> day 1) ecPoint-Rainfall forecasts are built for each flood report (FRs) in 2019 as shown in </w:t>
      </w:r>
      <w:r w:rsidRPr="005020BC">
        <w:fldChar w:fldCharType="begin"/>
      </w:r>
      <w:r w:rsidRPr="005020BC">
        <w:instrText xml:space="preserve"> REF _Ref105137583 \h </w:instrText>
      </w:r>
      <w:r w:rsidRPr="005020BC">
        <w:fldChar w:fldCharType="separate"/>
      </w:r>
      <w:r w:rsidR="00F933EF" w:rsidRPr="005020BC">
        <w:rPr>
          <w:b/>
          <w:bCs/>
        </w:rPr>
        <w:t xml:space="preserve">Figure </w:t>
      </w:r>
      <w:r w:rsidR="00F933EF">
        <w:rPr>
          <w:b/>
          <w:bCs/>
          <w:noProof/>
        </w:rPr>
        <w:t>4</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events values (VRE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VRE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61EFF46A" w14:textId="77777777" w:rsidR="00D81B81" w:rsidRPr="005020BC" w:rsidRDefault="00D81B81" w:rsidP="001F78E5">
      <w:pPr>
        <w:pStyle w:val="FiguresCaption"/>
      </w:pPr>
    </w:p>
    <w:p w14:paraId="4D805E9F" w14:textId="77777777" w:rsidR="00D81B81" w:rsidRPr="005020BC" w:rsidRDefault="00D81B81" w:rsidP="00232F0C">
      <w:pPr>
        <w:keepNext/>
      </w:pPr>
      <w:r w:rsidRPr="005020BC">
        <w:rPr>
          <w:noProof/>
        </w:rPr>
        <w:lastRenderedPageBreak/>
        <w:drawing>
          <wp:inline distT="0" distB="0" distL="0" distR="0" wp14:anchorId="772B992E" wp14:editId="5EA07B69">
            <wp:extent cx="6299835" cy="6392545"/>
            <wp:effectExtent l="0" t="0" r="5715" b="825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50BAEAFA" w14:textId="7984A121" w:rsidR="00D81B81" w:rsidRPr="005020BC" w:rsidRDefault="00D81B81" w:rsidP="001E09C3">
      <w:pPr>
        <w:pStyle w:val="FiguresCaption"/>
      </w:pPr>
      <w:bookmarkStart w:id="19"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6</w:t>
      </w:r>
      <w:r w:rsidRPr="005020BC">
        <w:rPr>
          <w:b/>
          <w:bCs/>
        </w:rPr>
        <w:fldChar w:fldCharType="end"/>
      </w:r>
      <w:bookmarkEnd w:id="19"/>
      <w:r w:rsidRPr="005020BC">
        <w:t xml:space="preserve"> - Areas under the ROC curve (AROC) for flood reports with EFFCI&gt;=6. Panels (a) and (b) show, respectively, the AROC for VRE85 ((tp&gt;=10 mm/12) and VRE99 (tp&gt;=50 mm/12</w:t>
      </w:r>
      <w:proofErr w:type="gramStart"/>
      <w:r w:rsidRPr="005020BC">
        <w:t>)  in</w:t>
      </w:r>
      <w:proofErr w:type="gramEnd"/>
      <w:r w:rsidRPr="005020BC">
        <w:t xml:space="preserve"> “La Costa”. Panels (c) and (d) show, respectively, the AROC for VRE85 (tp&gt;=6 mm/12) and VRE99 (tp&gt;=26 mm/12) in “La Sierra”. The lines and the shaded areas represent, respectively, the values of the AROC and the confidence interval (CI) at 95% for ENS (in red) and ecPoint (in blue). The x-axis indicates the forecast lead times as steps at the end of the 12-hourly accumulation period expressed in hours from the 00 UTC run. The colours associated to each step indicate the correspondent valid 12-hourly accumulation periods in UTC and local time (LT): green for 0000-1200 UTC (or 1800-0600 LT), purple for 0600-1800 UTC (or 0000-1200 LT), cyan for 1200-0000 UTC (or 0600-1800 LT), and fuchsia for 1800-0600 UTC (or 1200-0000 LT). The x-axis indicates also the equivalent lead times in days (from 1 to 10).</w:t>
      </w:r>
      <w:bookmarkStart w:id="20" w:name="_35nkun2" w:colFirst="0" w:colLast="0"/>
      <w:bookmarkEnd w:id="20"/>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lastRenderedPageBreak/>
        <w:drawing>
          <wp:inline distT="0" distB="0" distL="0" distR="0" wp14:anchorId="4DAB552B" wp14:editId="40EF2D49">
            <wp:extent cx="3185770" cy="3527755"/>
            <wp:effectExtent l="0" t="0" r="0" b="0"/>
            <wp:docPr id="19" name="Immagin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58A85254" w:rsidR="00D81B81" w:rsidRPr="005020BC" w:rsidRDefault="00D81B81" w:rsidP="00774BE1">
      <w:pPr>
        <w:pStyle w:val="FiguresCaption"/>
      </w:pPr>
      <w:bookmarkStart w:id="21"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7</w:t>
      </w:r>
      <w:r w:rsidRPr="005020BC">
        <w:rPr>
          <w:b/>
          <w:bCs/>
        </w:rPr>
        <w:fldChar w:fldCharType="end"/>
      </w:r>
      <w:bookmarkEnd w:id="21"/>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Immagin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0AA5F78F"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8</w:t>
      </w:r>
      <w:r w:rsidRPr="005020BC">
        <w:rPr>
          <w:b/>
          <w:bCs/>
          <w:noProof/>
        </w:rPr>
        <w:fldChar w:fldCharType="end"/>
      </w:r>
      <w:r w:rsidRPr="005020BC">
        <w:t xml:space="preserve"> – ROC curves for VRE99 and for the accumulation period between (t+</w:t>
      </w:r>
      <w:proofErr w:type="gramStart"/>
      <w:r w:rsidRPr="005020BC">
        <w:t>60,t</w:t>
      </w:r>
      <w:proofErr w:type="gramEnd"/>
      <w:r w:rsidRPr="005020BC">
        <w:t>+72), i.e. for 0600 to 1800 local time (LT). The red and the blue line denote, respectively, the ROC curves for ENS and ecPoint. The continuous and the dashed lines correspond to the ROC curves for “La Costa” and “La Sierra”.</w:t>
      </w: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4073BC71" w:rsidR="00D81B81" w:rsidRPr="005020BC" w:rsidRDefault="00D81B81" w:rsidP="00AA08DB">
      <w:pPr>
        <w:pStyle w:val="FiguresCaption"/>
        <w:rPr>
          <w:sz w:val="24"/>
          <w:szCs w:val="24"/>
        </w:rPr>
      </w:pPr>
      <w:bookmarkStart w:id="22"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F933EF">
        <w:rPr>
          <w:b/>
          <w:bCs/>
          <w:noProof/>
        </w:rPr>
        <w:t>9</w:t>
      </w:r>
      <w:r w:rsidRPr="005020BC">
        <w:rPr>
          <w:b/>
          <w:bCs/>
        </w:rPr>
        <w:fldChar w:fldCharType="end"/>
      </w:r>
      <w:bookmarkEnd w:id="22"/>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w:t>
      </w:r>
      <w:proofErr w:type="gramStart"/>
      <w:r w:rsidRPr="005020BC">
        <w:t>lat:-</w:t>
      </w:r>
      <w:proofErr w:type="gramEnd"/>
      <w:r w:rsidRPr="005020BC">
        <w:t>2.2; lon:-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2"/>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Content>
        <w:p w14:paraId="1BFB38F4" w14:textId="77777777" w:rsidR="00B35C3D" w:rsidRDefault="00B35C3D">
          <w:pPr>
            <w:autoSpaceDE w:val="0"/>
            <w:autoSpaceDN w:val="0"/>
            <w:ind w:hanging="480"/>
            <w:divId w:val="267397973"/>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0FC49AEC" w14:textId="77777777" w:rsidR="00B35C3D" w:rsidRDefault="00B35C3D">
          <w:pPr>
            <w:autoSpaceDE w:val="0"/>
            <w:autoSpaceDN w:val="0"/>
            <w:ind w:hanging="480"/>
            <w:divId w:val="211959628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0477FEA5" w14:textId="77777777" w:rsidR="00B35C3D" w:rsidRDefault="00B35C3D">
          <w:pPr>
            <w:autoSpaceDE w:val="0"/>
            <w:autoSpaceDN w:val="0"/>
            <w:ind w:hanging="480"/>
            <w:divId w:val="1807702294"/>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0A70A82E" w14:textId="77777777" w:rsidR="00B35C3D" w:rsidRDefault="00B35C3D">
          <w:pPr>
            <w:autoSpaceDE w:val="0"/>
            <w:autoSpaceDN w:val="0"/>
            <w:ind w:hanging="480"/>
            <w:divId w:val="1154755351"/>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1EF0B4F2" w14:textId="77777777" w:rsidR="00B35C3D" w:rsidRDefault="00B35C3D">
          <w:pPr>
            <w:autoSpaceDE w:val="0"/>
            <w:autoSpaceDN w:val="0"/>
            <w:ind w:hanging="480"/>
            <w:divId w:val="785857894"/>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135A5F4A" w14:textId="77777777" w:rsidR="00B35C3D" w:rsidRDefault="00B35C3D">
          <w:pPr>
            <w:autoSpaceDE w:val="0"/>
            <w:autoSpaceDN w:val="0"/>
            <w:ind w:hanging="480"/>
            <w:divId w:val="198862130"/>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0D065647" w14:textId="77777777" w:rsidR="00B35C3D" w:rsidRDefault="00B35C3D">
          <w:pPr>
            <w:autoSpaceDE w:val="0"/>
            <w:autoSpaceDN w:val="0"/>
            <w:ind w:hanging="480"/>
            <w:divId w:val="122572252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4728A4B4" w14:textId="77777777" w:rsidR="00B35C3D" w:rsidRDefault="00B35C3D">
          <w:pPr>
            <w:autoSpaceDE w:val="0"/>
            <w:autoSpaceDN w:val="0"/>
            <w:ind w:hanging="480"/>
            <w:divId w:val="325474530"/>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D436F18" w14:textId="77777777" w:rsidR="00B35C3D" w:rsidRDefault="00B35C3D">
          <w:pPr>
            <w:autoSpaceDE w:val="0"/>
            <w:autoSpaceDN w:val="0"/>
            <w:ind w:hanging="480"/>
            <w:divId w:val="158933250"/>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1F09E687" w14:textId="77777777" w:rsidR="00B35C3D" w:rsidRDefault="00B35C3D">
          <w:pPr>
            <w:autoSpaceDE w:val="0"/>
            <w:autoSpaceDN w:val="0"/>
            <w:ind w:hanging="480"/>
            <w:divId w:val="1800954212"/>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9DD97CB" w14:textId="77777777" w:rsidR="00B35C3D" w:rsidRDefault="00B35C3D">
          <w:pPr>
            <w:autoSpaceDE w:val="0"/>
            <w:autoSpaceDN w:val="0"/>
            <w:ind w:hanging="480"/>
            <w:divId w:val="1720321209"/>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5151CEA" w14:textId="77777777" w:rsidR="00B35C3D" w:rsidRDefault="00B35C3D">
          <w:pPr>
            <w:autoSpaceDE w:val="0"/>
            <w:autoSpaceDN w:val="0"/>
            <w:ind w:hanging="480"/>
            <w:divId w:val="1155492225"/>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6031280" w14:textId="77777777" w:rsidR="00B35C3D" w:rsidRDefault="00B35C3D">
          <w:pPr>
            <w:autoSpaceDE w:val="0"/>
            <w:autoSpaceDN w:val="0"/>
            <w:ind w:hanging="480"/>
            <w:divId w:val="45791979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2EE99C02" w14:textId="77777777" w:rsidR="00B35C3D" w:rsidRDefault="00B35C3D">
          <w:pPr>
            <w:autoSpaceDE w:val="0"/>
            <w:autoSpaceDN w:val="0"/>
            <w:ind w:hanging="480"/>
            <w:divId w:val="752513013"/>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5312B498" w14:textId="77777777" w:rsidR="00B35C3D" w:rsidRDefault="00B35C3D">
          <w:pPr>
            <w:autoSpaceDE w:val="0"/>
            <w:autoSpaceDN w:val="0"/>
            <w:ind w:hanging="480"/>
            <w:divId w:val="723798520"/>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0FA70A15" w14:textId="77777777" w:rsidR="00B35C3D" w:rsidRDefault="00B35C3D">
          <w:pPr>
            <w:autoSpaceDE w:val="0"/>
            <w:autoSpaceDN w:val="0"/>
            <w:ind w:hanging="480"/>
            <w:divId w:val="129861121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163A7976" w14:textId="77777777" w:rsidR="00B35C3D" w:rsidRDefault="00B35C3D">
          <w:pPr>
            <w:autoSpaceDE w:val="0"/>
            <w:autoSpaceDN w:val="0"/>
            <w:ind w:hanging="480"/>
            <w:divId w:val="565258974"/>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5C524F53" w14:textId="77777777" w:rsidR="00B35C3D" w:rsidRDefault="00B35C3D">
          <w:pPr>
            <w:autoSpaceDE w:val="0"/>
            <w:autoSpaceDN w:val="0"/>
            <w:ind w:hanging="480"/>
            <w:divId w:val="379090009"/>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5CBA0A7A" w14:textId="77777777" w:rsidR="00B35C3D" w:rsidRDefault="00B35C3D">
          <w:pPr>
            <w:autoSpaceDE w:val="0"/>
            <w:autoSpaceDN w:val="0"/>
            <w:ind w:hanging="480"/>
            <w:divId w:val="898784187"/>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6830D6AA" w14:textId="77777777" w:rsidR="00B35C3D" w:rsidRDefault="00B35C3D">
          <w:pPr>
            <w:autoSpaceDE w:val="0"/>
            <w:autoSpaceDN w:val="0"/>
            <w:ind w:hanging="480"/>
            <w:divId w:val="745765802"/>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34A82AA0" w14:textId="77777777" w:rsidR="00B35C3D" w:rsidRDefault="00B35C3D">
          <w:pPr>
            <w:autoSpaceDE w:val="0"/>
            <w:autoSpaceDN w:val="0"/>
            <w:ind w:hanging="480"/>
            <w:divId w:val="1412001042"/>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3278010F" w14:textId="77777777" w:rsidR="00B35C3D" w:rsidRDefault="00B35C3D">
          <w:pPr>
            <w:autoSpaceDE w:val="0"/>
            <w:autoSpaceDN w:val="0"/>
            <w:ind w:hanging="480"/>
            <w:divId w:val="179910814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0CD7A7C" w14:textId="77777777" w:rsidR="00B35C3D" w:rsidRDefault="00B35C3D">
          <w:pPr>
            <w:autoSpaceDE w:val="0"/>
            <w:autoSpaceDN w:val="0"/>
            <w:ind w:hanging="480"/>
            <w:divId w:val="1609772013"/>
            <w:rPr>
              <w:rFonts w:eastAsia="Times New Roman"/>
            </w:rPr>
          </w:pPr>
          <w:r>
            <w:rPr>
              <w:rFonts w:eastAsia="Times New Roman"/>
            </w:rPr>
            <w:t xml:space="preserve">Gneiting, T., and P. Vogel, 2021: Receiver operating characteristic (ROC) curves: equivalences, beta model, and minimum distance estimation. </w:t>
          </w:r>
          <w:r>
            <w:rPr>
              <w:rFonts w:eastAsia="Times New Roman"/>
              <w:i/>
              <w:iCs/>
            </w:rPr>
            <w:t>Mach Learn</w:t>
          </w:r>
          <w:r>
            <w:rPr>
              <w:rFonts w:eastAsia="Times New Roman"/>
            </w:rPr>
            <w:t>, 1–13, https://doi.org/10.1007/s10994-021-06115-2.</w:t>
          </w:r>
        </w:p>
        <w:p w14:paraId="25E0BF50" w14:textId="77777777" w:rsidR="00B35C3D" w:rsidRDefault="00B35C3D">
          <w:pPr>
            <w:autoSpaceDE w:val="0"/>
            <w:autoSpaceDN w:val="0"/>
            <w:ind w:hanging="480"/>
            <w:divId w:val="1201361633"/>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3A1838DA" w14:textId="77777777" w:rsidR="00B35C3D" w:rsidRDefault="00B35C3D">
          <w:pPr>
            <w:autoSpaceDE w:val="0"/>
            <w:autoSpaceDN w:val="0"/>
            <w:ind w:hanging="480"/>
            <w:divId w:val="454249784"/>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4E49E666" w14:textId="77777777" w:rsidR="00B35C3D" w:rsidRDefault="00B35C3D">
          <w:pPr>
            <w:autoSpaceDE w:val="0"/>
            <w:autoSpaceDN w:val="0"/>
            <w:ind w:hanging="480"/>
            <w:divId w:val="1931621939"/>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w:t>
          </w:r>
          <w:proofErr w:type="spellStart"/>
          <w:r>
            <w:rPr>
              <w:rFonts w:eastAsia="Times New Roman"/>
            </w:rPr>
            <w:t>Vitart</w:t>
          </w:r>
          <w:proofErr w:type="spellEnd"/>
          <w:r>
            <w:rPr>
              <w:rFonts w:eastAsia="Times New Roman"/>
            </w:rPr>
            <w:t xml:space="preserve">,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0418C3C8" w14:textId="77777777" w:rsidR="00B35C3D" w:rsidRDefault="00B35C3D">
          <w:pPr>
            <w:autoSpaceDE w:val="0"/>
            <w:autoSpaceDN w:val="0"/>
            <w:ind w:hanging="480"/>
            <w:divId w:val="1304967498"/>
            <w:rPr>
              <w:rFonts w:eastAsia="Times New Roman"/>
            </w:rPr>
          </w:pPr>
          <w:r>
            <w:rPr>
              <w:rFonts w:eastAsia="Times New Roman"/>
            </w:rPr>
            <w:t xml:space="preserve">Haiden, T.,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51B7246" w14:textId="77777777" w:rsidR="00B35C3D" w:rsidRDefault="00B35C3D">
          <w:pPr>
            <w:autoSpaceDE w:val="0"/>
            <w:autoSpaceDN w:val="0"/>
            <w:ind w:hanging="480"/>
            <w:divId w:val="1747603648"/>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48FBBE1F" w14:textId="77777777" w:rsidR="00B35C3D" w:rsidRDefault="00B35C3D">
          <w:pPr>
            <w:autoSpaceDE w:val="0"/>
            <w:autoSpaceDN w:val="0"/>
            <w:ind w:hanging="480"/>
            <w:divId w:val="147090971"/>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7CB98B2B" w14:textId="77777777" w:rsidR="00B35C3D" w:rsidRDefault="00B35C3D">
          <w:pPr>
            <w:autoSpaceDE w:val="0"/>
            <w:autoSpaceDN w:val="0"/>
            <w:ind w:hanging="480"/>
            <w:divId w:val="547492143"/>
            <w:rPr>
              <w:rFonts w:eastAsia="Times New Roman"/>
            </w:rPr>
          </w:pPr>
          <w:r>
            <w:rPr>
              <w:rFonts w:eastAsia="Times New Roman"/>
            </w:rPr>
            <w:t xml:space="preserve">Hewson, T. D., and F. M. Pillosu, 2021: A new low-cost technique improves weather forecasts across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132, https://doi.org/10.1038/s43247-021-00185-9.</w:t>
          </w:r>
        </w:p>
        <w:p w14:paraId="751CDDA4" w14:textId="77777777" w:rsidR="00B35C3D" w:rsidRDefault="00B35C3D">
          <w:pPr>
            <w:autoSpaceDE w:val="0"/>
            <w:autoSpaceDN w:val="0"/>
            <w:ind w:hanging="480"/>
            <w:divId w:val="985430678"/>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6F6FC181" w14:textId="77777777" w:rsidR="00B35C3D" w:rsidRDefault="00B35C3D">
          <w:pPr>
            <w:autoSpaceDE w:val="0"/>
            <w:autoSpaceDN w:val="0"/>
            <w:ind w:hanging="480"/>
            <w:divId w:val="1806115978"/>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D5F657B" w14:textId="77777777" w:rsidR="00B35C3D" w:rsidRDefault="00B35C3D">
          <w:pPr>
            <w:autoSpaceDE w:val="0"/>
            <w:autoSpaceDN w:val="0"/>
            <w:ind w:hanging="480"/>
            <w:divId w:val="1485969482"/>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3FC4DDA6" w14:textId="77777777" w:rsidR="00B35C3D" w:rsidRDefault="00B35C3D">
          <w:pPr>
            <w:autoSpaceDE w:val="0"/>
            <w:autoSpaceDN w:val="0"/>
            <w:ind w:hanging="480"/>
            <w:divId w:val="1381250343"/>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7E780B75" w14:textId="77777777" w:rsidR="00B35C3D" w:rsidRPr="00B35C3D" w:rsidRDefault="00B35C3D">
          <w:pPr>
            <w:autoSpaceDE w:val="0"/>
            <w:autoSpaceDN w:val="0"/>
            <w:ind w:hanging="480"/>
            <w:divId w:val="851450710"/>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B35C3D">
            <w:rPr>
              <w:rFonts w:eastAsia="Times New Roman"/>
              <w:i/>
              <w:iCs/>
              <w:lang w:val="nl-NL"/>
            </w:rPr>
            <w:t>J Hydrol (Amst)</w:t>
          </w:r>
          <w:r w:rsidRPr="00B35C3D">
            <w:rPr>
              <w:rFonts w:eastAsia="Times New Roman"/>
              <w:lang w:val="nl-NL"/>
            </w:rPr>
            <w:t xml:space="preserve">, </w:t>
          </w:r>
          <w:r w:rsidRPr="00B35C3D">
            <w:rPr>
              <w:rFonts w:eastAsia="Times New Roman"/>
              <w:b/>
              <w:bCs/>
              <w:lang w:val="nl-NL"/>
            </w:rPr>
            <w:t>394</w:t>
          </w:r>
          <w:r w:rsidRPr="00B35C3D">
            <w:rPr>
              <w:rFonts w:eastAsia="Times New Roman"/>
              <w:lang w:val="nl-NL"/>
            </w:rPr>
            <w:t>, 267–274, https://doi.org/https://doi.org/10.1016/j.jhydrol.2010.03.032.</w:t>
          </w:r>
        </w:p>
        <w:p w14:paraId="5E5C85C2" w14:textId="77777777" w:rsidR="00B35C3D" w:rsidRDefault="00B35C3D">
          <w:pPr>
            <w:autoSpaceDE w:val="0"/>
            <w:autoSpaceDN w:val="0"/>
            <w:ind w:hanging="480"/>
            <w:divId w:val="874076738"/>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1E843FDE" w14:textId="77777777" w:rsidR="00B35C3D" w:rsidRDefault="00B35C3D">
          <w:pPr>
            <w:autoSpaceDE w:val="0"/>
            <w:autoSpaceDN w:val="0"/>
            <w:ind w:hanging="480"/>
            <w:divId w:val="994528985"/>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5292D9B3" w14:textId="77777777" w:rsidR="00B35C3D" w:rsidRDefault="00B35C3D">
          <w:pPr>
            <w:autoSpaceDE w:val="0"/>
            <w:autoSpaceDN w:val="0"/>
            <w:ind w:hanging="480"/>
            <w:divId w:val="2052530422"/>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66B68EC1" w14:textId="77777777" w:rsidR="00B35C3D" w:rsidRDefault="00B35C3D">
          <w:pPr>
            <w:autoSpaceDE w:val="0"/>
            <w:autoSpaceDN w:val="0"/>
            <w:ind w:hanging="480"/>
            <w:divId w:val="473328054"/>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048F5D15" w14:textId="77777777" w:rsidR="00B35C3D" w:rsidRDefault="00B35C3D">
          <w:pPr>
            <w:autoSpaceDE w:val="0"/>
            <w:autoSpaceDN w:val="0"/>
            <w:ind w:hanging="480"/>
            <w:divId w:val="537552932"/>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0AF28F60" w14:textId="77777777" w:rsidR="00B35C3D" w:rsidRDefault="00B35C3D">
          <w:pPr>
            <w:autoSpaceDE w:val="0"/>
            <w:autoSpaceDN w:val="0"/>
            <w:ind w:hanging="480"/>
            <w:divId w:val="156448528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167317D1" w14:textId="77777777" w:rsidR="00B35C3D" w:rsidRDefault="00B35C3D">
          <w:pPr>
            <w:autoSpaceDE w:val="0"/>
            <w:autoSpaceDN w:val="0"/>
            <w:ind w:hanging="480"/>
            <w:divId w:val="1363171666"/>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58655A68" w14:textId="77777777" w:rsidR="00B35C3D" w:rsidRDefault="00B35C3D">
          <w:pPr>
            <w:autoSpaceDE w:val="0"/>
            <w:autoSpaceDN w:val="0"/>
            <w:ind w:hanging="480"/>
            <w:divId w:val="1302419109"/>
            <w:rPr>
              <w:rFonts w:eastAsia="Times New Roman"/>
            </w:rPr>
          </w:pPr>
          <w:r>
            <w:rPr>
              <w:rFonts w:eastAsia="Times New Roman"/>
            </w:rPr>
            <w:t xml:space="preserve">Laraque, A., and Coauthors,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434A2B70" w14:textId="77777777" w:rsidR="00B35C3D" w:rsidRDefault="00B35C3D">
          <w:pPr>
            <w:autoSpaceDE w:val="0"/>
            <w:autoSpaceDN w:val="0"/>
            <w:ind w:hanging="480"/>
            <w:divId w:val="116683074"/>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0F71317F" w14:textId="77777777" w:rsidR="00B35C3D" w:rsidRDefault="00B35C3D">
          <w:pPr>
            <w:autoSpaceDE w:val="0"/>
            <w:autoSpaceDN w:val="0"/>
            <w:ind w:hanging="480"/>
            <w:divId w:val="407775735"/>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04848565" w14:textId="77777777" w:rsidR="00B35C3D" w:rsidRDefault="00B35C3D">
          <w:pPr>
            <w:autoSpaceDE w:val="0"/>
            <w:autoSpaceDN w:val="0"/>
            <w:ind w:hanging="480"/>
            <w:divId w:val="11124215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6AFE2644" w14:textId="77777777" w:rsidR="00B35C3D" w:rsidRDefault="00B35C3D">
          <w:pPr>
            <w:autoSpaceDE w:val="0"/>
            <w:autoSpaceDN w:val="0"/>
            <w:ind w:hanging="480"/>
            <w:divId w:val="1768381317"/>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330EEFD9" w14:textId="77777777" w:rsidR="00B35C3D" w:rsidRDefault="00B35C3D">
          <w:pPr>
            <w:autoSpaceDE w:val="0"/>
            <w:autoSpaceDN w:val="0"/>
            <w:ind w:hanging="480"/>
            <w:divId w:val="390810310"/>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5F141619" w14:textId="77777777" w:rsidR="00B35C3D" w:rsidRDefault="00B35C3D">
          <w:pPr>
            <w:autoSpaceDE w:val="0"/>
            <w:autoSpaceDN w:val="0"/>
            <w:ind w:hanging="480"/>
            <w:divId w:val="578365252"/>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20A094C0" w14:textId="77777777" w:rsidR="00B35C3D" w:rsidRDefault="00B35C3D">
          <w:pPr>
            <w:autoSpaceDE w:val="0"/>
            <w:autoSpaceDN w:val="0"/>
            <w:ind w:hanging="480"/>
            <w:divId w:val="1840845006"/>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4B775128" w14:textId="77777777" w:rsidR="00B35C3D" w:rsidRDefault="00B35C3D">
          <w:pPr>
            <w:autoSpaceDE w:val="0"/>
            <w:autoSpaceDN w:val="0"/>
            <w:ind w:hanging="480"/>
            <w:divId w:val="1007752911"/>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3B714958" w14:textId="77777777" w:rsidR="00B35C3D" w:rsidRDefault="00B35C3D">
          <w:pPr>
            <w:autoSpaceDE w:val="0"/>
            <w:autoSpaceDN w:val="0"/>
            <w:ind w:hanging="480"/>
            <w:divId w:val="78596716"/>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04177855" w14:textId="77777777" w:rsidR="00B35C3D" w:rsidRDefault="00B35C3D">
          <w:pPr>
            <w:autoSpaceDE w:val="0"/>
            <w:autoSpaceDN w:val="0"/>
            <w:ind w:hanging="480"/>
            <w:divId w:val="531529364"/>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37013AC" w14:textId="77777777" w:rsidR="00B35C3D" w:rsidRDefault="00B35C3D">
          <w:pPr>
            <w:autoSpaceDE w:val="0"/>
            <w:autoSpaceDN w:val="0"/>
            <w:ind w:hanging="480"/>
            <w:divId w:val="281153545"/>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4DAF6934" w14:textId="77777777" w:rsidR="00B35C3D" w:rsidRDefault="00B35C3D">
          <w:pPr>
            <w:autoSpaceDE w:val="0"/>
            <w:autoSpaceDN w:val="0"/>
            <w:ind w:hanging="480"/>
            <w:divId w:val="1120958178"/>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5D63C0D0" w14:textId="77777777" w:rsidR="00B35C3D" w:rsidRDefault="00B35C3D">
          <w:pPr>
            <w:autoSpaceDE w:val="0"/>
            <w:autoSpaceDN w:val="0"/>
            <w:ind w:hanging="480"/>
            <w:divId w:val="1803427030"/>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56E8CBFE" w14:textId="77777777" w:rsidR="00B35C3D" w:rsidRDefault="00B35C3D">
          <w:pPr>
            <w:autoSpaceDE w:val="0"/>
            <w:autoSpaceDN w:val="0"/>
            <w:ind w:hanging="480"/>
            <w:divId w:val="1042634141"/>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3BE6C6B6" w14:textId="77777777" w:rsidR="00B35C3D" w:rsidRDefault="00B35C3D">
          <w:pPr>
            <w:autoSpaceDE w:val="0"/>
            <w:autoSpaceDN w:val="0"/>
            <w:ind w:hanging="480"/>
            <w:divId w:val="53622561"/>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1F61FC20" w14:textId="77777777" w:rsidR="00B35C3D" w:rsidRDefault="00B35C3D">
          <w:pPr>
            <w:autoSpaceDE w:val="0"/>
            <w:autoSpaceDN w:val="0"/>
            <w:ind w:hanging="480"/>
            <w:divId w:val="278925051"/>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D122075" w14:textId="77777777" w:rsidR="00B35C3D" w:rsidRDefault="00B35C3D">
          <w:pPr>
            <w:autoSpaceDE w:val="0"/>
            <w:autoSpaceDN w:val="0"/>
            <w:ind w:hanging="480"/>
            <w:divId w:val="1366712760"/>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0B73F143" w14:textId="77777777" w:rsidR="00B35C3D" w:rsidRDefault="00B35C3D">
          <w:pPr>
            <w:autoSpaceDE w:val="0"/>
            <w:autoSpaceDN w:val="0"/>
            <w:ind w:hanging="480"/>
            <w:divId w:val="1722629892"/>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79FB5920" w14:textId="77777777" w:rsidR="00B35C3D" w:rsidRDefault="00B35C3D">
          <w:pPr>
            <w:autoSpaceDE w:val="0"/>
            <w:autoSpaceDN w:val="0"/>
            <w:ind w:hanging="480"/>
            <w:divId w:val="692191313"/>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3A970CE6" w14:textId="77777777" w:rsidR="00B35C3D" w:rsidRDefault="00B35C3D">
          <w:pPr>
            <w:autoSpaceDE w:val="0"/>
            <w:autoSpaceDN w:val="0"/>
            <w:ind w:hanging="480"/>
            <w:divId w:val="447360947"/>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4FD6992A" w14:textId="77777777" w:rsidR="00B35C3D" w:rsidRDefault="00B35C3D">
          <w:pPr>
            <w:autoSpaceDE w:val="0"/>
            <w:autoSpaceDN w:val="0"/>
            <w:ind w:hanging="480"/>
            <w:divId w:val="2051761161"/>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76BEB047" w14:textId="77777777" w:rsidR="00B35C3D" w:rsidRDefault="00B35C3D">
          <w:pPr>
            <w:autoSpaceDE w:val="0"/>
            <w:autoSpaceDN w:val="0"/>
            <w:ind w:hanging="480"/>
            <w:divId w:val="1358312705"/>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0C7D93B3" w14:textId="77777777" w:rsidR="00B35C3D" w:rsidRDefault="00B35C3D">
          <w:pPr>
            <w:autoSpaceDE w:val="0"/>
            <w:autoSpaceDN w:val="0"/>
            <w:ind w:hanging="480"/>
            <w:divId w:val="199826259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4897EFE7" w14:textId="77777777" w:rsidR="00B35C3D" w:rsidRDefault="00B35C3D">
          <w:pPr>
            <w:autoSpaceDE w:val="0"/>
            <w:autoSpaceDN w:val="0"/>
            <w:ind w:hanging="480"/>
            <w:divId w:val="115672390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07DB3B67" w14:textId="77777777" w:rsidR="00B35C3D" w:rsidRDefault="00B35C3D">
          <w:pPr>
            <w:autoSpaceDE w:val="0"/>
            <w:autoSpaceDN w:val="0"/>
            <w:ind w:hanging="480"/>
            <w:divId w:val="1189106787"/>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008280AA" w14:textId="77777777" w:rsidR="00B35C3D" w:rsidRDefault="00B35C3D">
          <w:pPr>
            <w:autoSpaceDE w:val="0"/>
            <w:autoSpaceDN w:val="0"/>
            <w:ind w:hanging="480"/>
            <w:divId w:val="1803308134"/>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298EAD9C" w14:textId="77777777" w:rsidR="00B35C3D" w:rsidRDefault="00B35C3D">
          <w:pPr>
            <w:autoSpaceDE w:val="0"/>
            <w:autoSpaceDN w:val="0"/>
            <w:ind w:hanging="480"/>
            <w:divId w:val="184176360"/>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61A707D2" w14:textId="77777777" w:rsidR="00B35C3D" w:rsidRDefault="00B35C3D">
          <w:pPr>
            <w:autoSpaceDE w:val="0"/>
            <w:autoSpaceDN w:val="0"/>
            <w:ind w:hanging="480"/>
            <w:divId w:val="1185291508"/>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FE3F9F0" w14:textId="77777777" w:rsidR="00B35C3D" w:rsidRDefault="00B35C3D">
          <w:pPr>
            <w:autoSpaceDE w:val="0"/>
            <w:autoSpaceDN w:val="0"/>
            <w:ind w:hanging="480"/>
            <w:divId w:val="1602569345"/>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47F84AE6" w14:textId="77777777" w:rsidR="00B35C3D" w:rsidRDefault="00B35C3D">
          <w:pPr>
            <w:autoSpaceDE w:val="0"/>
            <w:autoSpaceDN w:val="0"/>
            <w:ind w:hanging="480"/>
            <w:divId w:val="726490129"/>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1B5E23D0" w14:textId="77777777" w:rsidR="00B35C3D" w:rsidRDefault="00B35C3D">
          <w:pPr>
            <w:autoSpaceDE w:val="0"/>
            <w:autoSpaceDN w:val="0"/>
            <w:ind w:hanging="480"/>
            <w:divId w:val="595405421"/>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5909644" w14:textId="77777777" w:rsidR="00B35C3D" w:rsidRDefault="00B35C3D">
          <w:pPr>
            <w:autoSpaceDE w:val="0"/>
            <w:autoSpaceDN w:val="0"/>
            <w:ind w:hanging="480"/>
            <w:divId w:val="522323005"/>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16E16EEB" w14:textId="77777777" w:rsidR="00B35C3D" w:rsidRDefault="00B35C3D">
          <w:pPr>
            <w:autoSpaceDE w:val="0"/>
            <w:autoSpaceDN w:val="0"/>
            <w:ind w:hanging="480"/>
            <w:divId w:val="417092242"/>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168FA65" w14:textId="77777777" w:rsidR="00B35C3D" w:rsidRDefault="00B35C3D">
          <w:pPr>
            <w:autoSpaceDE w:val="0"/>
            <w:autoSpaceDN w:val="0"/>
            <w:ind w:hanging="480"/>
            <w:divId w:val="1069965831"/>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135AEA68" w:rsidR="00D17ED6" w:rsidRPr="00D17ED6" w:rsidRDefault="00B35C3D" w:rsidP="00D17ED6">
          <w:pPr>
            <w:ind w:firstLine="0"/>
          </w:pPr>
          <w:r>
            <w:rPr>
              <w:rFonts w:eastAsia="Times New Roman"/>
            </w:rPr>
            <w:t> </w:t>
          </w:r>
        </w:p>
      </w:sdtContent>
    </w:sdt>
    <w:sectPr w:rsidR="00D17ED6" w:rsidRPr="00D17ED6">
      <w:headerReference w:type="default" r:id="rId23"/>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63EF6" w14:textId="77777777" w:rsidR="001A7D46" w:rsidRDefault="001A7D46">
      <w:pPr>
        <w:spacing w:before="0" w:line="240" w:lineRule="auto"/>
      </w:pPr>
      <w:r>
        <w:separator/>
      </w:r>
    </w:p>
  </w:endnote>
  <w:endnote w:type="continuationSeparator" w:id="0">
    <w:p w14:paraId="77D7ECD8" w14:textId="77777777" w:rsidR="001A7D46" w:rsidRDefault="001A7D46">
      <w:pPr>
        <w:spacing w:before="0" w:line="240" w:lineRule="auto"/>
      </w:pPr>
      <w:r>
        <w:continuationSeparator/>
      </w:r>
    </w:p>
  </w:endnote>
  <w:endnote w:type="continuationNotice" w:id="1">
    <w:p w14:paraId="4BDB8FEC" w14:textId="77777777" w:rsidR="001A7D46" w:rsidRDefault="001A7D4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4D68C" w14:textId="77777777" w:rsidR="001A7D46" w:rsidRDefault="001A7D46">
      <w:pPr>
        <w:spacing w:before="0" w:line="240" w:lineRule="auto"/>
      </w:pPr>
      <w:r>
        <w:separator/>
      </w:r>
    </w:p>
  </w:footnote>
  <w:footnote w:type="continuationSeparator" w:id="0">
    <w:p w14:paraId="45CDFF83" w14:textId="77777777" w:rsidR="001A7D46" w:rsidRDefault="001A7D46">
      <w:pPr>
        <w:spacing w:before="0" w:line="240" w:lineRule="auto"/>
      </w:pPr>
      <w:r>
        <w:continuationSeparator/>
      </w:r>
    </w:p>
  </w:footnote>
  <w:footnote w:type="continuationNotice" w:id="1">
    <w:p w14:paraId="6CE736BC" w14:textId="77777777" w:rsidR="001A7D46" w:rsidRDefault="001A7D46">
      <w:pPr>
        <w:spacing w:before="0" w:line="240" w:lineRule="auto"/>
      </w:pPr>
    </w:p>
  </w:footnote>
  <w:footnote w:id="2">
    <w:p w14:paraId="63E24BBB" w14:textId="77777777" w:rsidR="00D81B81" w:rsidRPr="00506DD9" w:rsidRDefault="00D81B81">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7B8034A6" w14:textId="77777777" w:rsidR="00D81B81" w:rsidRPr="008551E1" w:rsidRDefault="00D81B81" w:rsidP="00B0479A">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0070BDD8" w14:textId="77777777" w:rsidR="00D81B81" w:rsidRPr="008551E1" w:rsidRDefault="00D81B81" w:rsidP="00774E2B">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C7"/>
    <w:rsid w:val="00004628"/>
    <w:rsid w:val="00004679"/>
    <w:rsid w:val="00004683"/>
    <w:rsid w:val="00004BC7"/>
    <w:rsid w:val="00004ED2"/>
    <w:rsid w:val="00004EDF"/>
    <w:rsid w:val="00005745"/>
    <w:rsid w:val="00005844"/>
    <w:rsid w:val="00005B36"/>
    <w:rsid w:val="00005C9A"/>
    <w:rsid w:val="00005D30"/>
    <w:rsid w:val="000062D5"/>
    <w:rsid w:val="00006931"/>
    <w:rsid w:val="0000724A"/>
    <w:rsid w:val="000077FD"/>
    <w:rsid w:val="00007EF7"/>
    <w:rsid w:val="000103A8"/>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818"/>
    <w:rsid w:val="00026AB2"/>
    <w:rsid w:val="00027003"/>
    <w:rsid w:val="00027055"/>
    <w:rsid w:val="0002718C"/>
    <w:rsid w:val="000274D0"/>
    <w:rsid w:val="0002776B"/>
    <w:rsid w:val="0002786A"/>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21"/>
    <w:rsid w:val="00034C46"/>
    <w:rsid w:val="00034D41"/>
    <w:rsid w:val="00035428"/>
    <w:rsid w:val="0003582D"/>
    <w:rsid w:val="0003597D"/>
    <w:rsid w:val="00035CAD"/>
    <w:rsid w:val="00035E37"/>
    <w:rsid w:val="0003608F"/>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9C1"/>
    <w:rsid w:val="000479C6"/>
    <w:rsid w:val="00050E47"/>
    <w:rsid w:val="00050E64"/>
    <w:rsid w:val="00051065"/>
    <w:rsid w:val="0005107D"/>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D47"/>
    <w:rsid w:val="000B1E94"/>
    <w:rsid w:val="000B211A"/>
    <w:rsid w:val="000B2247"/>
    <w:rsid w:val="000B2664"/>
    <w:rsid w:val="000B2A48"/>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2505"/>
    <w:rsid w:val="000D2909"/>
    <w:rsid w:val="000D2964"/>
    <w:rsid w:val="000D2F18"/>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BC8"/>
    <w:rsid w:val="000F6BE4"/>
    <w:rsid w:val="000F702E"/>
    <w:rsid w:val="000F708C"/>
    <w:rsid w:val="000F7377"/>
    <w:rsid w:val="000F7408"/>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E7E"/>
    <w:rsid w:val="00116FB1"/>
    <w:rsid w:val="00117080"/>
    <w:rsid w:val="00117128"/>
    <w:rsid w:val="0011718D"/>
    <w:rsid w:val="001173E9"/>
    <w:rsid w:val="00117883"/>
    <w:rsid w:val="001203C3"/>
    <w:rsid w:val="0012076D"/>
    <w:rsid w:val="00120BA4"/>
    <w:rsid w:val="00120D02"/>
    <w:rsid w:val="00120EA5"/>
    <w:rsid w:val="00121114"/>
    <w:rsid w:val="00121453"/>
    <w:rsid w:val="00121DA4"/>
    <w:rsid w:val="001220C6"/>
    <w:rsid w:val="001221F8"/>
    <w:rsid w:val="0012231E"/>
    <w:rsid w:val="00122865"/>
    <w:rsid w:val="00122B98"/>
    <w:rsid w:val="00122C29"/>
    <w:rsid w:val="001230D0"/>
    <w:rsid w:val="001238B0"/>
    <w:rsid w:val="00123939"/>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E7C"/>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7AE0"/>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A58"/>
    <w:rsid w:val="00145B54"/>
    <w:rsid w:val="00145DBD"/>
    <w:rsid w:val="0014611D"/>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5A4"/>
    <w:rsid w:val="00175916"/>
    <w:rsid w:val="00175D64"/>
    <w:rsid w:val="00175F3E"/>
    <w:rsid w:val="00176316"/>
    <w:rsid w:val="00176454"/>
    <w:rsid w:val="00176733"/>
    <w:rsid w:val="00176F88"/>
    <w:rsid w:val="001776C3"/>
    <w:rsid w:val="00177E33"/>
    <w:rsid w:val="00180334"/>
    <w:rsid w:val="00180E7E"/>
    <w:rsid w:val="0018176C"/>
    <w:rsid w:val="0018209D"/>
    <w:rsid w:val="001820E7"/>
    <w:rsid w:val="00182967"/>
    <w:rsid w:val="00182C85"/>
    <w:rsid w:val="00182FAE"/>
    <w:rsid w:val="00183FB5"/>
    <w:rsid w:val="00184011"/>
    <w:rsid w:val="0018408C"/>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F8C"/>
    <w:rsid w:val="001B76D8"/>
    <w:rsid w:val="001B7703"/>
    <w:rsid w:val="001B772D"/>
    <w:rsid w:val="001B77A3"/>
    <w:rsid w:val="001B7A09"/>
    <w:rsid w:val="001C0722"/>
    <w:rsid w:val="001C0ADC"/>
    <w:rsid w:val="001C0DBA"/>
    <w:rsid w:val="001C11FB"/>
    <w:rsid w:val="001C17B5"/>
    <w:rsid w:val="001C1AD9"/>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9C8"/>
    <w:rsid w:val="001D0639"/>
    <w:rsid w:val="001D0E9E"/>
    <w:rsid w:val="001D1405"/>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A18"/>
    <w:rsid w:val="001F4BB5"/>
    <w:rsid w:val="001F4E2F"/>
    <w:rsid w:val="001F4EC1"/>
    <w:rsid w:val="001F54E3"/>
    <w:rsid w:val="001F5811"/>
    <w:rsid w:val="001F5D4A"/>
    <w:rsid w:val="001F6446"/>
    <w:rsid w:val="001F6878"/>
    <w:rsid w:val="001F6C5E"/>
    <w:rsid w:val="001F78E5"/>
    <w:rsid w:val="0020020E"/>
    <w:rsid w:val="00200396"/>
    <w:rsid w:val="00200FE4"/>
    <w:rsid w:val="002013CE"/>
    <w:rsid w:val="00201613"/>
    <w:rsid w:val="002025D6"/>
    <w:rsid w:val="002028BE"/>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99"/>
    <w:rsid w:val="00207E94"/>
    <w:rsid w:val="00210084"/>
    <w:rsid w:val="00210240"/>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781"/>
    <w:rsid w:val="0022580D"/>
    <w:rsid w:val="002259A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5F"/>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E34"/>
    <w:rsid w:val="002456AB"/>
    <w:rsid w:val="00245746"/>
    <w:rsid w:val="00245A71"/>
    <w:rsid w:val="00245F57"/>
    <w:rsid w:val="002465D8"/>
    <w:rsid w:val="00246635"/>
    <w:rsid w:val="00246C95"/>
    <w:rsid w:val="00247613"/>
    <w:rsid w:val="0025023C"/>
    <w:rsid w:val="0025128B"/>
    <w:rsid w:val="0025145E"/>
    <w:rsid w:val="00251E3D"/>
    <w:rsid w:val="00252298"/>
    <w:rsid w:val="00252F77"/>
    <w:rsid w:val="00252FE5"/>
    <w:rsid w:val="00253449"/>
    <w:rsid w:val="002536F7"/>
    <w:rsid w:val="00253760"/>
    <w:rsid w:val="00253BD8"/>
    <w:rsid w:val="00253E59"/>
    <w:rsid w:val="00254011"/>
    <w:rsid w:val="00254CF6"/>
    <w:rsid w:val="002551CB"/>
    <w:rsid w:val="002551FA"/>
    <w:rsid w:val="00255811"/>
    <w:rsid w:val="002559EC"/>
    <w:rsid w:val="00255CB9"/>
    <w:rsid w:val="00255DAB"/>
    <w:rsid w:val="00255DEB"/>
    <w:rsid w:val="00256288"/>
    <w:rsid w:val="00256376"/>
    <w:rsid w:val="0025674A"/>
    <w:rsid w:val="0025694E"/>
    <w:rsid w:val="002571A2"/>
    <w:rsid w:val="00257758"/>
    <w:rsid w:val="00257AC2"/>
    <w:rsid w:val="00257BDD"/>
    <w:rsid w:val="00260418"/>
    <w:rsid w:val="00260BF8"/>
    <w:rsid w:val="00261764"/>
    <w:rsid w:val="0026193C"/>
    <w:rsid w:val="00262057"/>
    <w:rsid w:val="00262180"/>
    <w:rsid w:val="00262C23"/>
    <w:rsid w:val="00262CA6"/>
    <w:rsid w:val="00262D53"/>
    <w:rsid w:val="0026336C"/>
    <w:rsid w:val="002637E9"/>
    <w:rsid w:val="002639E7"/>
    <w:rsid w:val="00263DED"/>
    <w:rsid w:val="00263DFD"/>
    <w:rsid w:val="00264023"/>
    <w:rsid w:val="00264672"/>
    <w:rsid w:val="002648C0"/>
    <w:rsid w:val="002653C8"/>
    <w:rsid w:val="00265887"/>
    <w:rsid w:val="002658E8"/>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FFE"/>
    <w:rsid w:val="0027521D"/>
    <w:rsid w:val="00275EBC"/>
    <w:rsid w:val="00276038"/>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D33"/>
    <w:rsid w:val="00284069"/>
    <w:rsid w:val="002843B7"/>
    <w:rsid w:val="00284515"/>
    <w:rsid w:val="00284666"/>
    <w:rsid w:val="00284D7C"/>
    <w:rsid w:val="00284DD0"/>
    <w:rsid w:val="0028558F"/>
    <w:rsid w:val="0028575C"/>
    <w:rsid w:val="00285DEF"/>
    <w:rsid w:val="00286C51"/>
    <w:rsid w:val="00287A35"/>
    <w:rsid w:val="00287F43"/>
    <w:rsid w:val="0029012C"/>
    <w:rsid w:val="002904DA"/>
    <w:rsid w:val="00291049"/>
    <w:rsid w:val="002911D7"/>
    <w:rsid w:val="00291331"/>
    <w:rsid w:val="002913DB"/>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428"/>
    <w:rsid w:val="002A0978"/>
    <w:rsid w:val="002A0E10"/>
    <w:rsid w:val="002A1119"/>
    <w:rsid w:val="002A1469"/>
    <w:rsid w:val="002A1BC1"/>
    <w:rsid w:val="002A1DCA"/>
    <w:rsid w:val="002A1EB8"/>
    <w:rsid w:val="002A2179"/>
    <w:rsid w:val="002A2A33"/>
    <w:rsid w:val="002A2E4D"/>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C38"/>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AE9"/>
    <w:rsid w:val="002C5AF7"/>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69"/>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244D"/>
    <w:rsid w:val="002E245C"/>
    <w:rsid w:val="002E2818"/>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F81"/>
    <w:rsid w:val="002E62E3"/>
    <w:rsid w:val="002E64A9"/>
    <w:rsid w:val="002E6BE5"/>
    <w:rsid w:val="002E70B1"/>
    <w:rsid w:val="002E7879"/>
    <w:rsid w:val="002E7948"/>
    <w:rsid w:val="002E7EB3"/>
    <w:rsid w:val="002F0113"/>
    <w:rsid w:val="002F063E"/>
    <w:rsid w:val="002F0CB5"/>
    <w:rsid w:val="002F0E12"/>
    <w:rsid w:val="002F0E91"/>
    <w:rsid w:val="002F1814"/>
    <w:rsid w:val="002F193D"/>
    <w:rsid w:val="002F1CAA"/>
    <w:rsid w:val="002F1F9D"/>
    <w:rsid w:val="002F2162"/>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C44"/>
    <w:rsid w:val="00311F8C"/>
    <w:rsid w:val="003120CC"/>
    <w:rsid w:val="003125AD"/>
    <w:rsid w:val="00312810"/>
    <w:rsid w:val="00312D44"/>
    <w:rsid w:val="00312DB2"/>
    <w:rsid w:val="0031341E"/>
    <w:rsid w:val="00313832"/>
    <w:rsid w:val="00313C53"/>
    <w:rsid w:val="00313DDF"/>
    <w:rsid w:val="00314007"/>
    <w:rsid w:val="00314124"/>
    <w:rsid w:val="00314CEC"/>
    <w:rsid w:val="003152A2"/>
    <w:rsid w:val="00315303"/>
    <w:rsid w:val="00315F88"/>
    <w:rsid w:val="003160FC"/>
    <w:rsid w:val="00316279"/>
    <w:rsid w:val="00316A76"/>
    <w:rsid w:val="00316E70"/>
    <w:rsid w:val="00316E77"/>
    <w:rsid w:val="0031718C"/>
    <w:rsid w:val="00317361"/>
    <w:rsid w:val="00317524"/>
    <w:rsid w:val="00317CA5"/>
    <w:rsid w:val="00317F45"/>
    <w:rsid w:val="003203F3"/>
    <w:rsid w:val="00320BEE"/>
    <w:rsid w:val="003210CF"/>
    <w:rsid w:val="003217BB"/>
    <w:rsid w:val="003218C8"/>
    <w:rsid w:val="003218CE"/>
    <w:rsid w:val="00321B5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F59"/>
    <w:rsid w:val="00335F7C"/>
    <w:rsid w:val="00336538"/>
    <w:rsid w:val="00336A01"/>
    <w:rsid w:val="00336B6A"/>
    <w:rsid w:val="0033740D"/>
    <w:rsid w:val="00340193"/>
    <w:rsid w:val="0034020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F63"/>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FB1"/>
    <w:rsid w:val="0037245F"/>
    <w:rsid w:val="00372649"/>
    <w:rsid w:val="003728AE"/>
    <w:rsid w:val="00372FFD"/>
    <w:rsid w:val="0037362F"/>
    <w:rsid w:val="00373F04"/>
    <w:rsid w:val="0037451D"/>
    <w:rsid w:val="003747A7"/>
    <w:rsid w:val="00374936"/>
    <w:rsid w:val="00374CE4"/>
    <w:rsid w:val="00374F8B"/>
    <w:rsid w:val="00375073"/>
    <w:rsid w:val="003751A3"/>
    <w:rsid w:val="00375383"/>
    <w:rsid w:val="00375786"/>
    <w:rsid w:val="003758A5"/>
    <w:rsid w:val="00375D0D"/>
    <w:rsid w:val="00375EEF"/>
    <w:rsid w:val="00375FDA"/>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EFC"/>
    <w:rsid w:val="0038432F"/>
    <w:rsid w:val="00384441"/>
    <w:rsid w:val="0038452C"/>
    <w:rsid w:val="00384D03"/>
    <w:rsid w:val="00385494"/>
    <w:rsid w:val="00386062"/>
    <w:rsid w:val="003860E4"/>
    <w:rsid w:val="003869FA"/>
    <w:rsid w:val="00387700"/>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37E"/>
    <w:rsid w:val="00395713"/>
    <w:rsid w:val="003964B1"/>
    <w:rsid w:val="00396AA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253"/>
    <w:rsid w:val="003A626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A87"/>
    <w:rsid w:val="003B7A8B"/>
    <w:rsid w:val="003B7C1E"/>
    <w:rsid w:val="003B7DF2"/>
    <w:rsid w:val="003B7FEA"/>
    <w:rsid w:val="003C0737"/>
    <w:rsid w:val="003C0E6D"/>
    <w:rsid w:val="003C1728"/>
    <w:rsid w:val="003C1838"/>
    <w:rsid w:val="003C2415"/>
    <w:rsid w:val="003C2830"/>
    <w:rsid w:val="003C33FC"/>
    <w:rsid w:val="003C355D"/>
    <w:rsid w:val="003C38D4"/>
    <w:rsid w:val="003C390D"/>
    <w:rsid w:val="003C3F14"/>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F6F"/>
    <w:rsid w:val="003D7122"/>
    <w:rsid w:val="003D76C4"/>
    <w:rsid w:val="003D7AB3"/>
    <w:rsid w:val="003D7E17"/>
    <w:rsid w:val="003D7F93"/>
    <w:rsid w:val="003E0069"/>
    <w:rsid w:val="003E0ADC"/>
    <w:rsid w:val="003E0C36"/>
    <w:rsid w:val="003E102E"/>
    <w:rsid w:val="003E11D0"/>
    <w:rsid w:val="003E1E74"/>
    <w:rsid w:val="003E24B1"/>
    <w:rsid w:val="003E2981"/>
    <w:rsid w:val="003E2EC0"/>
    <w:rsid w:val="003E320E"/>
    <w:rsid w:val="003E357D"/>
    <w:rsid w:val="003E37C2"/>
    <w:rsid w:val="003E4032"/>
    <w:rsid w:val="003E42E9"/>
    <w:rsid w:val="003E50E1"/>
    <w:rsid w:val="003E525D"/>
    <w:rsid w:val="003E548F"/>
    <w:rsid w:val="003E5584"/>
    <w:rsid w:val="003E55AA"/>
    <w:rsid w:val="003E562B"/>
    <w:rsid w:val="003E60B2"/>
    <w:rsid w:val="003E61F4"/>
    <w:rsid w:val="003E6605"/>
    <w:rsid w:val="003E6A73"/>
    <w:rsid w:val="003E6EA9"/>
    <w:rsid w:val="003E7826"/>
    <w:rsid w:val="003E7CB9"/>
    <w:rsid w:val="003E7DC9"/>
    <w:rsid w:val="003E7EB0"/>
    <w:rsid w:val="003E7EB7"/>
    <w:rsid w:val="003E7FFC"/>
    <w:rsid w:val="003F053C"/>
    <w:rsid w:val="003F10A4"/>
    <w:rsid w:val="003F1A15"/>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4286"/>
    <w:rsid w:val="00414460"/>
    <w:rsid w:val="004144FC"/>
    <w:rsid w:val="0041450C"/>
    <w:rsid w:val="0041499F"/>
    <w:rsid w:val="00414E60"/>
    <w:rsid w:val="004155A2"/>
    <w:rsid w:val="004155B5"/>
    <w:rsid w:val="0041573F"/>
    <w:rsid w:val="00415804"/>
    <w:rsid w:val="004159B0"/>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40E"/>
    <w:rsid w:val="004464D0"/>
    <w:rsid w:val="00446E76"/>
    <w:rsid w:val="00447478"/>
    <w:rsid w:val="00447A91"/>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FB5"/>
    <w:rsid w:val="0046601C"/>
    <w:rsid w:val="004661CC"/>
    <w:rsid w:val="00466524"/>
    <w:rsid w:val="00466A01"/>
    <w:rsid w:val="00467A0B"/>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FC7"/>
    <w:rsid w:val="004742F1"/>
    <w:rsid w:val="00474395"/>
    <w:rsid w:val="0047487C"/>
    <w:rsid w:val="0047509E"/>
    <w:rsid w:val="004750DB"/>
    <w:rsid w:val="00475974"/>
    <w:rsid w:val="00476B01"/>
    <w:rsid w:val="00476EE3"/>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F46"/>
    <w:rsid w:val="00486462"/>
    <w:rsid w:val="00486BB0"/>
    <w:rsid w:val="00486CF5"/>
    <w:rsid w:val="00487109"/>
    <w:rsid w:val="00487B6E"/>
    <w:rsid w:val="00490346"/>
    <w:rsid w:val="0049043D"/>
    <w:rsid w:val="00490858"/>
    <w:rsid w:val="00490DBB"/>
    <w:rsid w:val="00490EA9"/>
    <w:rsid w:val="00490ED3"/>
    <w:rsid w:val="00490FA2"/>
    <w:rsid w:val="00491517"/>
    <w:rsid w:val="00491722"/>
    <w:rsid w:val="00491865"/>
    <w:rsid w:val="004919A4"/>
    <w:rsid w:val="004927A6"/>
    <w:rsid w:val="0049319B"/>
    <w:rsid w:val="0049359D"/>
    <w:rsid w:val="0049370B"/>
    <w:rsid w:val="00494621"/>
    <w:rsid w:val="0049491B"/>
    <w:rsid w:val="0049504B"/>
    <w:rsid w:val="004953B2"/>
    <w:rsid w:val="00495484"/>
    <w:rsid w:val="00495AE8"/>
    <w:rsid w:val="00495AEE"/>
    <w:rsid w:val="00495F1B"/>
    <w:rsid w:val="004961CD"/>
    <w:rsid w:val="0049658D"/>
    <w:rsid w:val="004966C3"/>
    <w:rsid w:val="0049675C"/>
    <w:rsid w:val="00496A99"/>
    <w:rsid w:val="004970BB"/>
    <w:rsid w:val="004971A0"/>
    <w:rsid w:val="0049731A"/>
    <w:rsid w:val="0049750B"/>
    <w:rsid w:val="00497A3E"/>
    <w:rsid w:val="00497D69"/>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F8D"/>
    <w:rsid w:val="004C36E6"/>
    <w:rsid w:val="004C38C2"/>
    <w:rsid w:val="004C4099"/>
    <w:rsid w:val="004C45E6"/>
    <w:rsid w:val="004C4708"/>
    <w:rsid w:val="004C4A71"/>
    <w:rsid w:val="004C55C0"/>
    <w:rsid w:val="004C5CF6"/>
    <w:rsid w:val="004C5D35"/>
    <w:rsid w:val="004C619F"/>
    <w:rsid w:val="004C61DE"/>
    <w:rsid w:val="004C654B"/>
    <w:rsid w:val="004C6C44"/>
    <w:rsid w:val="004C76B0"/>
    <w:rsid w:val="004C7954"/>
    <w:rsid w:val="004D0922"/>
    <w:rsid w:val="004D094E"/>
    <w:rsid w:val="004D09FF"/>
    <w:rsid w:val="004D1090"/>
    <w:rsid w:val="004D13EB"/>
    <w:rsid w:val="004D15F2"/>
    <w:rsid w:val="004D1A26"/>
    <w:rsid w:val="004D1F80"/>
    <w:rsid w:val="004D2747"/>
    <w:rsid w:val="004D27D2"/>
    <w:rsid w:val="004D2A5C"/>
    <w:rsid w:val="004D2F1B"/>
    <w:rsid w:val="004D31D1"/>
    <w:rsid w:val="004D339B"/>
    <w:rsid w:val="004D3407"/>
    <w:rsid w:val="004D3773"/>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3456"/>
    <w:rsid w:val="004E35BB"/>
    <w:rsid w:val="004E3689"/>
    <w:rsid w:val="004E3796"/>
    <w:rsid w:val="004E3D51"/>
    <w:rsid w:val="004E45E2"/>
    <w:rsid w:val="004E4DF0"/>
    <w:rsid w:val="004E4EC7"/>
    <w:rsid w:val="004E4F17"/>
    <w:rsid w:val="004E5817"/>
    <w:rsid w:val="004E5EEC"/>
    <w:rsid w:val="004E5F1E"/>
    <w:rsid w:val="004E5FEE"/>
    <w:rsid w:val="004E64CD"/>
    <w:rsid w:val="004E6B37"/>
    <w:rsid w:val="004E6CCD"/>
    <w:rsid w:val="004E6E72"/>
    <w:rsid w:val="004E707E"/>
    <w:rsid w:val="004E7828"/>
    <w:rsid w:val="004E794E"/>
    <w:rsid w:val="004E7C80"/>
    <w:rsid w:val="004F02A8"/>
    <w:rsid w:val="004F054A"/>
    <w:rsid w:val="004F06CB"/>
    <w:rsid w:val="004F0F61"/>
    <w:rsid w:val="004F1099"/>
    <w:rsid w:val="004F1849"/>
    <w:rsid w:val="004F2471"/>
    <w:rsid w:val="004F2F56"/>
    <w:rsid w:val="004F30EC"/>
    <w:rsid w:val="004F315B"/>
    <w:rsid w:val="004F350D"/>
    <w:rsid w:val="004F37AC"/>
    <w:rsid w:val="004F4548"/>
    <w:rsid w:val="004F464F"/>
    <w:rsid w:val="004F48D3"/>
    <w:rsid w:val="004F49BB"/>
    <w:rsid w:val="004F4C14"/>
    <w:rsid w:val="004F4F80"/>
    <w:rsid w:val="004F50D8"/>
    <w:rsid w:val="004F5D6D"/>
    <w:rsid w:val="004F609C"/>
    <w:rsid w:val="004F64ED"/>
    <w:rsid w:val="004F681A"/>
    <w:rsid w:val="004F6F0E"/>
    <w:rsid w:val="004F752A"/>
    <w:rsid w:val="004F7EA0"/>
    <w:rsid w:val="00500102"/>
    <w:rsid w:val="0050030E"/>
    <w:rsid w:val="00500393"/>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30231"/>
    <w:rsid w:val="00530AE2"/>
    <w:rsid w:val="00530F46"/>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D2"/>
    <w:rsid w:val="00552847"/>
    <w:rsid w:val="00552A74"/>
    <w:rsid w:val="00552B73"/>
    <w:rsid w:val="00552C9F"/>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891"/>
    <w:rsid w:val="0056391B"/>
    <w:rsid w:val="00563A97"/>
    <w:rsid w:val="00563B6F"/>
    <w:rsid w:val="00563F06"/>
    <w:rsid w:val="00564180"/>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919"/>
    <w:rsid w:val="00574967"/>
    <w:rsid w:val="00574A84"/>
    <w:rsid w:val="00574B96"/>
    <w:rsid w:val="00574E17"/>
    <w:rsid w:val="00574FDE"/>
    <w:rsid w:val="00574FF6"/>
    <w:rsid w:val="00575937"/>
    <w:rsid w:val="00575D5B"/>
    <w:rsid w:val="0057605E"/>
    <w:rsid w:val="005762A0"/>
    <w:rsid w:val="00576F71"/>
    <w:rsid w:val="00577022"/>
    <w:rsid w:val="00577055"/>
    <w:rsid w:val="005774F3"/>
    <w:rsid w:val="005775A6"/>
    <w:rsid w:val="00577B9B"/>
    <w:rsid w:val="00577FBE"/>
    <w:rsid w:val="005809C5"/>
    <w:rsid w:val="00580C0E"/>
    <w:rsid w:val="00580D6E"/>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6D1"/>
    <w:rsid w:val="005B1990"/>
    <w:rsid w:val="005B1FF4"/>
    <w:rsid w:val="005B2D50"/>
    <w:rsid w:val="005B2F80"/>
    <w:rsid w:val="005B30EB"/>
    <w:rsid w:val="005B3AC7"/>
    <w:rsid w:val="005B45A5"/>
    <w:rsid w:val="005B47C0"/>
    <w:rsid w:val="005B4954"/>
    <w:rsid w:val="005B49FC"/>
    <w:rsid w:val="005B57A4"/>
    <w:rsid w:val="005B58E9"/>
    <w:rsid w:val="005B5AA2"/>
    <w:rsid w:val="005B5E96"/>
    <w:rsid w:val="005B5F1F"/>
    <w:rsid w:val="005B61B9"/>
    <w:rsid w:val="005B6313"/>
    <w:rsid w:val="005B654D"/>
    <w:rsid w:val="005B6616"/>
    <w:rsid w:val="005B68E1"/>
    <w:rsid w:val="005B6D3D"/>
    <w:rsid w:val="005B707A"/>
    <w:rsid w:val="005B73C9"/>
    <w:rsid w:val="005B7C2C"/>
    <w:rsid w:val="005C024E"/>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C08"/>
    <w:rsid w:val="005C5F42"/>
    <w:rsid w:val="005C6234"/>
    <w:rsid w:val="005C6434"/>
    <w:rsid w:val="005C68D7"/>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3F"/>
    <w:rsid w:val="005F399F"/>
    <w:rsid w:val="005F3A4C"/>
    <w:rsid w:val="005F3A66"/>
    <w:rsid w:val="005F3CDE"/>
    <w:rsid w:val="005F3FE0"/>
    <w:rsid w:val="005F4353"/>
    <w:rsid w:val="005F4939"/>
    <w:rsid w:val="005F4E67"/>
    <w:rsid w:val="005F5204"/>
    <w:rsid w:val="005F532A"/>
    <w:rsid w:val="005F5376"/>
    <w:rsid w:val="005F55B4"/>
    <w:rsid w:val="005F5DFE"/>
    <w:rsid w:val="005F62EA"/>
    <w:rsid w:val="005F65A3"/>
    <w:rsid w:val="005F6F7B"/>
    <w:rsid w:val="005F792C"/>
    <w:rsid w:val="005F7F2C"/>
    <w:rsid w:val="0060006B"/>
    <w:rsid w:val="006004EA"/>
    <w:rsid w:val="00600FF5"/>
    <w:rsid w:val="0060134D"/>
    <w:rsid w:val="00601AD8"/>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9"/>
    <w:rsid w:val="00607602"/>
    <w:rsid w:val="00607797"/>
    <w:rsid w:val="00607A58"/>
    <w:rsid w:val="00607E3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20591"/>
    <w:rsid w:val="00620A6B"/>
    <w:rsid w:val="00620E03"/>
    <w:rsid w:val="00621DE7"/>
    <w:rsid w:val="0062227C"/>
    <w:rsid w:val="006224CC"/>
    <w:rsid w:val="00622998"/>
    <w:rsid w:val="00622C14"/>
    <w:rsid w:val="006231CC"/>
    <w:rsid w:val="00624053"/>
    <w:rsid w:val="0062434B"/>
    <w:rsid w:val="006244BA"/>
    <w:rsid w:val="00624B0E"/>
    <w:rsid w:val="00624B83"/>
    <w:rsid w:val="00624D47"/>
    <w:rsid w:val="00625450"/>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83D"/>
    <w:rsid w:val="00640238"/>
    <w:rsid w:val="00640BCE"/>
    <w:rsid w:val="00640E2B"/>
    <w:rsid w:val="00641308"/>
    <w:rsid w:val="0064155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202"/>
    <w:rsid w:val="0064433E"/>
    <w:rsid w:val="0064434D"/>
    <w:rsid w:val="00644B05"/>
    <w:rsid w:val="00644BC8"/>
    <w:rsid w:val="00644E2C"/>
    <w:rsid w:val="006452D8"/>
    <w:rsid w:val="0064553E"/>
    <w:rsid w:val="006457D4"/>
    <w:rsid w:val="00645A63"/>
    <w:rsid w:val="00645C31"/>
    <w:rsid w:val="006463AF"/>
    <w:rsid w:val="006464EA"/>
    <w:rsid w:val="0064690A"/>
    <w:rsid w:val="00646A03"/>
    <w:rsid w:val="00646A09"/>
    <w:rsid w:val="00647652"/>
    <w:rsid w:val="00647A1B"/>
    <w:rsid w:val="00650178"/>
    <w:rsid w:val="0065023C"/>
    <w:rsid w:val="00650500"/>
    <w:rsid w:val="00650544"/>
    <w:rsid w:val="006506F7"/>
    <w:rsid w:val="00650ABC"/>
    <w:rsid w:val="00650B0F"/>
    <w:rsid w:val="00650C9E"/>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AE4"/>
    <w:rsid w:val="00656156"/>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B5A"/>
    <w:rsid w:val="00661B94"/>
    <w:rsid w:val="00662097"/>
    <w:rsid w:val="00662213"/>
    <w:rsid w:val="00662530"/>
    <w:rsid w:val="00662E49"/>
    <w:rsid w:val="00662E94"/>
    <w:rsid w:val="00662FE2"/>
    <w:rsid w:val="00663083"/>
    <w:rsid w:val="0066373F"/>
    <w:rsid w:val="0066447C"/>
    <w:rsid w:val="006647AC"/>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5124"/>
    <w:rsid w:val="006751C5"/>
    <w:rsid w:val="00675327"/>
    <w:rsid w:val="00675801"/>
    <w:rsid w:val="00675C17"/>
    <w:rsid w:val="00676683"/>
    <w:rsid w:val="0067672D"/>
    <w:rsid w:val="00676962"/>
    <w:rsid w:val="00676ABD"/>
    <w:rsid w:val="00676D51"/>
    <w:rsid w:val="00677D32"/>
    <w:rsid w:val="00677E19"/>
    <w:rsid w:val="006807B7"/>
    <w:rsid w:val="00680C89"/>
    <w:rsid w:val="00680D73"/>
    <w:rsid w:val="00680F02"/>
    <w:rsid w:val="006818C7"/>
    <w:rsid w:val="00682597"/>
    <w:rsid w:val="00682679"/>
    <w:rsid w:val="00682827"/>
    <w:rsid w:val="0068290D"/>
    <w:rsid w:val="00683228"/>
    <w:rsid w:val="006835FA"/>
    <w:rsid w:val="00683D50"/>
    <w:rsid w:val="00683E6F"/>
    <w:rsid w:val="00683F8C"/>
    <w:rsid w:val="006842B7"/>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CF6"/>
    <w:rsid w:val="006B47D8"/>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E37"/>
    <w:rsid w:val="006C0015"/>
    <w:rsid w:val="006C004F"/>
    <w:rsid w:val="006C0C54"/>
    <w:rsid w:val="006C11C0"/>
    <w:rsid w:val="006C1B29"/>
    <w:rsid w:val="006C1E02"/>
    <w:rsid w:val="006C1EB0"/>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4E7"/>
    <w:rsid w:val="006D1877"/>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60F4"/>
    <w:rsid w:val="006E616A"/>
    <w:rsid w:val="006E61CD"/>
    <w:rsid w:val="006E6A7E"/>
    <w:rsid w:val="006E6B02"/>
    <w:rsid w:val="006E76E2"/>
    <w:rsid w:val="006E772E"/>
    <w:rsid w:val="006F0002"/>
    <w:rsid w:val="006F0035"/>
    <w:rsid w:val="006F0F42"/>
    <w:rsid w:val="006F110E"/>
    <w:rsid w:val="006F1974"/>
    <w:rsid w:val="006F2EDC"/>
    <w:rsid w:val="006F310E"/>
    <w:rsid w:val="006F3181"/>
    <w:rsid w:val="006F3A86"/>
    <w:rsid w:val="006F4562"/>
    <w:rsid w:val="006F5795"/>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69F"/>
    <w:rsid w:val="00713D61"/>
    <w:rsid w:val="00713D96"/>
    <w:rsid w:val="00714171"/>
    <w:rsid w:val="0071437A"/>
    <w:rsid w:val="007148E5"/>
    <w:rsid w:val="00714A49"/>
    <w:rsid w:val="0071543B"/>
    <w:rsid w:val="00715B00"/>
    <w:rsid w:val="00716BBD"/>
    <w:rsid w:val="00716C46"/>
    <w:rsid w:val="00716D51"/>
    <w:rsid w:val="00717F97"/>
    <w:rsid w:val="007204B4"/>
    <w:rsid w:val="00720575"/>
    <w:rsid w:val="00720C90"/>
    <w:rsid w:val="00720EF8"/>
    <w:rsid w:val="007214C1"/>
    <w:rsid w:val="007215DE"/>
    <w:rsid w:val="00721B56"/>
    <w:rsid w:val="00721E2F"/>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FAA"/>
    <w:rsid w:val="007440C9"/>
    <w:rsid w:val="0074433E"/>
    <w:rsid w:val="007446BA"/>
    <w:rsid w:val="00744CD0"/>
    <w:rsid w:val="007452B3"/>
    <w:rsid w:val="007453A3"/>
    <w:rsid w:val="00745434"/>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AAA"/>
    <w:rsid w:val="00756A69"/>
    <w:rsid w:val="00756AB4"/>
    <w:rsid w:val="00756B37"/>
    <w:rsid w:val="007579E6"/>
    <w:rsid w:val="00757A28"/>
    <w:rsid w:val="00757C2C"/>
    <w:rsid w:val="00760275"/>
    <w:rsid w:val="00760426"/>
    <w:rsid w:val="0076083C"/>
    <w:rsid w:val="00760A9F"/>
    <w:rsid w:val="00760F26"/>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7A9"/>
    <w:rsid w:val="00766829"/>
    <w:rsid w:val="00766832"/>
    <w:rsid w:val="007671E7"/>
    <w:rsid w:val="0076736F"/>
    <w:rsid w:val="0076738E"/>
    <w:rsid w:val="00767814"/>
    <w:rsid w:val="007679CD"/>
    <w:rsid w:val="00770108"/>
    <w:rsid w:val="0077010E"/>
    <w:rsid w:val="007704B9"/>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916"/>
    <w:rsid w:val="00777F17"/>
    <w:rsid w:val="007801C6"/>
    <w:rsid w:val="0078020D"/>
    <w:rsid w:val="00780237"/>
    <w:rsid w:val="0078051F"/>
    <w:rsid w:val="00781294"/>
    <w:rsid w:val="00781329"/>
    <w:rsid w:val="007819E8"/>
    <w:rsid w:val="007823BE"/>
    <w:rsid w:val="00782A28"/>
    <w:rsid w:val="007849C2"/>
    <w:rsid w:val="007855A3"/>
    <w:rsid w:val="00785A95"/>
    <w:rsid w:val="00785CD4"/>
    <w:rsid w:val="00786637"/>
    <w:rsid w:val="007866A1"/>
    <w:rsid w:val="007867DE"/>
    <w:rsid w:val="00786980"/>
    <w:rsid w:val="007869A8"/>
    <w:rsid w:val="00786DE5"/>
    <w:rsid w:val="00787565"/>
    <w:rsid w:val="00787C80"/>
    <w:rsid w:val="00787F88"/>
    <w:rsid w:val="007903B1"/>
    <w:rsid w:val="0079049A"/>
    <w:rsid w:val="00790D46"/>
    <w:rsid w:val="0079116A"/>
    <w:rsid w:val="0079207A"/>
    <w:rsid w:val="00792269"/>
    <w:rsid w:val="0079236E"/>
    <w:rsid w:val="00792514"/>
    <w:rsid w:val="00792712"/>
    <w:rsid w:val="007928F7"/>
    <w:rsid w:val="0079310A"/>
    <w:rsid w:val="007932AB"/>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B52"/>
    <w:rsid w:val="007A4B5E"/>
    <w:rsid w:val="007A4BA0"/>
    <w:rsid w:val="007A4CDD"/>
    <w:rsid w:val="007A4D8D"/>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BB6"/>
    <w:rsid w:val="007B005F"/>
    <w:rsid w:val="007B07F1"/>
    <w:rsid w:val="007B0C84"/>
    <w:rsid w:val="007B0E74"/>
    <w:rsid w:val="007B0F9F"/>
    <w:rsid w:val="007B1393"/>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C31"/>
    <w:rsid w:val="007C4E82"/>
    <w:rsid w:val="007C515D"/>
    <w:rsid w:val="007C5800"/>
    <w:rsid w:val="007C58DD"/>
    <w:rsid w:val="007C5F84"/>
    <w:rsid w:val="007C60A1"/>
    <w:rsid w:val="007C6F0B"/>
    <w:rsid w:val="007C7194"/>
    <w:rsid w:val="007C71FB"/>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B1"/>
    <w:rsid w:val="007D4B5F"/>
    <w:rsid w:val="007D4BA6"/>
    <w:rsid w:val="007D5060"/>
    <w:rsid w:val="007D533C"/>
    <w:rsid w:val="007D5432"/>
    <w:rsid w:val="007D56E9"/>
    <w:rsid w:val="007D5F76"/>
    <w:rsid w:val="007D62F4"/>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BD4"/>
    <w:rsid w:val="007F0CC9"/>
    <w:rsid w:val="007F1106"/>
    <w:rsid w:val="007F1312"/>
    <w:rsid w:val="007F1C0F"/>
    <w:rsid w:val="007F1EC3"/>
    <w:rsid w:val="007F1F44"/>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85"/>
    <w:rsid w:val="00824AAE"/>
    <w:rsid w:val="00824C49"/>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A4"/>
    <w:rsid w:val="008300CD"/>
    <w:rsid w:val="008302AA"/>
    <w:rsid w:val="0083053D"/>
    <w:rsid w:val="008307DE"/>
    <w:rsid w:val="00831036"/>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C6F"/>
    <w:rsid w:val="00857D91"/>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9C6"/>
    <w:rsid w:val="008722B4"/>
    <w:rsid w:val="00872AE5"/>
    <w:rsid w:val="00873369"/>
    <w:rsid w:val="008743A9"/>
    <w:rsid w:val="0087526C"/>
    <w:rsid w:val="0087550D"/>
    <w:rsid w:val="008755AC"/>
    <w:rsid w:val="00875939"/>
    <w:rsid w:val="00875D22"/>
    <w:rsid w:val="008763B9"/>
    <w:rsid w:val="00876A5E"/>
    <w:rsid w:val="00876E92"/>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D96"/>
    <w:rsid w:val="008924F1"/>
    <w:rsid w:val="00892666"/>
    <w:rsid w:val="00892729"/>
    <w:rsid w:val="008929E1"/>
    <w:rsid w:val="00892FAE"/>
    <w:rsid w:val="00893161"/>
    <w:rsid w:val="00893489"/>
    <w:rsid w:val="0089351A"/>
    <w:rsid w:val="008938CA"/>
    <w:rsid w:val="00893AE9"/>
    <w:rsid w:val="0089407A"/>
    <w:rsid w:val="008941FE"/>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1643"/>
    <w:rsid w:val="008E1679"/>
    <w:rsid w:val="008E1730"/>
    <w:rsid w:val="008E1BC8"/>
    <w:rsid w:val="008E1CBC"/>
    <w:rsid w:val="008E1D97"/>
    <w:rsid w:val="008E2322"/>
    <w:rsid w:val="008E2328"/>
    <w:rsid w:val="008E2402"/>
    <w:rsid w:val="008E266D"/>
    <w:rsid w:val="008E2842"/>
    <w:rsid w:val="008E296D"/>
    <w:rsid w:val="008E36C2"/>
    <w:rsid w:val="008E399E"/>
    <w:rsid w:val="008E3F2C"/>
    <w:rsid w:val="008E40C5"/>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D5E"/>
    <w:rsid w:val="008F3541"/>
    <w:rsid w:val="008F38AE"/>
    <w:rsid w:val="008F3E58"/>
    <w:rsid w:val="008F3F6F"/>
    <w:rsid w:val="008F4C72"/>
    <w:rsid w:val="008F51E6"/>
    <w:rsid w:val="008F53A0"/>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4BD"/>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55"/>
    <w:rsid w:val="009328B3"/>
    <w:rsid w:val="00932C87"/>
    <w:rsid w:val="00932CAD"/>
    <w:rsid w:val="00933907"/>
    <w:rsid w:val="00934374"/>
    <w:rsid w:val="00934593"/>
    <w:rsid w:val="00934B5E"/>
    <w:rsid w:val="00934E0E"/>
    <w:rsid w:val="00935255"/>
    <w:rsid w:val="009352AE"/>
    <w:rsid w:val="009353F5"/>
    <w:rsid w:val="009365AB"/>
    <w:rsid w:val="009368A0"/>
    <w:rsid w:val="00936CCF"/>
    <w:rsid w:val="00936E83"/>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93C"/>
    <w:rsid w:val="00945027"/>
    <w:rsid w:val="009457AD"/>
    <w:rsid w:val="00945F87"/>
    <w:rsid w:val="00946869"/>
    <w:rsid w:val="00946E12"/>
    <w:rsid w:val="00947457"/>
    <w:rsid w:val="00947AA2"/>
    <w:rsid w:val="00947B12"/>
    <w:rsid w:val="00947D84"/>
    <w:rsid w:val="00947EF9"/>
    <w:rsid w:val="00947F49"/>
    <w:rsid w:val="00950435"/>
    <w:rsid w:val="0095065F"/>
    <w:rsid w:val="0095082C"/>
    <w:rsid w:val="0095156D"/>
    <w:rsid w:val="009518A8"/>
    <w:rsid w:val="00951D7D"/>
    <w:rsid w:val="00952446"/>
    <w:rsid w:val="009524E9"/>
    <w:rsid w:val="00952E9E"/>
    <w:rsid w:val="009536DF"/>
    <w:rsid w:val="00953BCE"/>
    <w:rsid w:val="00953ED0"/>
    <w:rsid w:val="00953F98"/>
    <w:rsid w:val="009541FD"/>
    <w:rsid w:val="009542DD"/>
    <w:rsid w:val="009543E0"/>
    <w:rsid w:val="00954AB9"/>
    <w:rsid w:val="0095594C"/>
    <w:rsid w:val="009559F6"/>
    <w:rsid w:val="00955C2F"/>
    <w:rsid w:val="00956640"/>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AC4"/>
    <w:rsid w:val="009774E3"/>
    <w:rsid w:val="009774FC"/>
    <w:rsid w:val="00980435"/>
    <w:rsid w:val="00980E26"/>
    <w:rsid w:val="00980E44"/>
    <w:rsid w:val="00980F10"/>
    <w:rsid w:val="0098111D"/>
    <w:rsid w:val="00981339"/>
    <w:rsid w:val="00981E52"/>
    <w:rsid w:val="00982BFD"/>
    <w:rsid w:val="00983200"/>
    <w:rsid w:val="00983DAC"/>
    <w:rsid w:val="0098404E"/>
    <w:rsid w:val="009843A8"/>
    <w:rsid w:val="00984E50"/>
    <w:rsid w:val="00984FF1"/>
    <w:rsid w:val="00985321"/>
    <w:rsid w:val="00985AE7"/>
    <w:rsid w:val="00985AE9"/>
    <w:rsid w:val="0098607D"/>
    <w:rsid w:val="009864B6"/>
    <w:rsid w:val="009865EC"/>
    <w:rsid w:val="00986685"/>
    <w:rsid w:val="00986EA4"/>
    <w:rsid w:val="00987019"/>
    <w:rsid w:val="009873B8"/>
    <w:rsid w:val="00987437"/>
    <w:rsid w:val="00987820"/>
    <w:rsid w:val="00987CC6"/>
    <w:rsid w:val="009900F7"/>
    <w:rsid w:val="00990450"/>
    <w:rsid w:val="00990ABA"/>
    <w:rsid w:val="0099105C"/>
    <w:rsid w:val="00991423"/>
    <w:rsid w:val="0099142C"/>
    <w:rsid w:val="00991995"/>
    <w:rsid w:val="00991A82"/>
    <w:rsid w:val="00991BAE"/>
    <w:rsid w:val="00992041"/>
    <w:rsid w:val="00992810"/>
    <w:rsid w:val="00992862"/>
    <w:rsid w:val="00992BFB"/>
    <w:rsid w:val="00992D8D"/>
    <w:rsid w:val="00992FD5"/>
    <w:rsid w:val="009939A3"/>
    <w:rsid w:val="009943CA"/>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402"/>
    <w:rsid w:val="009A7906"/>
    <w:rsid w:val="009A79D4"/>
    <w:rsid w:val="009A7E65"/>
    <w:rsid w:val="009A7FF4"/>
    <w:rsid w:val="009B05D2"/>
    <w:rsid w:val="009B0735"/>
    <w:rsid w:val="009B0ABD"/>
    <w:rsid w:val="009B0ACC"/>
    <w:rsid w:val="009B0BBF"/>
    <w:rsid w:val="009B0BE7"/>
    <w:rsid w:val="009B0D0E"/>
    <w:rsid w:val="009B17D7"/>
    <w:rsid w:val="009B1A1C"/>
    <w:rsid w:val="009B1AEA"/>
    <w:rsid w:val="009B1C12"/>
    <w:rsid w:val="009B1DD8"/>
    <w:rsid w:val="009B1E70"/>
    <w:rsid w:val="009B26D6"/>
    <w:rsid w:val="009B2CF4"/>
    <w:rsid w:val="009B2FF8"/>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B9B"/>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76EC"/>
    <w:rsid w:val="009C7D50"/>
    <w:rsid w:val="009D0286"/>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6530"/>
    <w:rsid w:val="009E7F04"/>
    <w:rsid w:val="009F04A8"/>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C2F"/>
    <w:rsid w:val="00A15067"/>
    <w:rsid w:val="00A1548C"/>
    <w:rsid w:val="00A15AF1"/>
    <w:rsid w:val="00A15C85"/>
    <w:rsid w:val="00A15C91"/>
    <w:rsid w:val="00A16534"/>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7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34C"/>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D39"/>
    <w:rsid w:val="00A63224"/>
    <w:rsid w:val="00A6327B"/>
    <w:rsid w:val="00A63414"/>
    <w:rsid w:val="00A6383C"/>
    <w:rsid w:val="00A639C9"/>
    <w:rsid w:val="00A63CE7"/>
    <w:rsid w:val="00A646BE"/>
    <w:rsid w:val="00A64852"/>
    <w:rsid w:val="00A64860"/>
    <w:rsid w:val="00A6506B"/>
    <w:rsid w:val="00A651C9"/>
    <w:rsid w:val="00A65724"/>
    <w:rsid w:val="00A65B37"/>
    <w:rsid w:val="00A65B4B"/>
    <w:rsid w:val="00A65E3B"/>
    <w:rsid w:val="00A6677B"/>
    <w:rsid w:val="00A6729D"/>
    <w:rsid w:val="00A67519"/>
    <w:rsid w:val="00A678E9"/>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488"/>
    <w:rsid w:val="00A834B3"/>
    <w:rsid w:val="00A835A2"/>
    <w:rsid w:val="00A83685"/>
    <w:rsid w:val="00A83A96"/>
    <w:rsid w:val="00A83B5F"/>
    <w:rsid w:val="00A83BCE"/>
    <w:rsid w:val="00A84F52"/>
    <w:rsid w:val="00A85372"/>
    <w:rsid w:val="00A8572B"/>
    <w:rsid w:val="00A8578F"/>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D72"/>
    <w:rsid w:val="00AB06B1"/>
    <w:rsid w:val="00AB09DA"/>
    <w:rsid w:val="00AB09F8"/>
    <w:rsid w:val="00AB0C58"/>
    <w:rsid w:val="00AB14B3"/>
    <w:rsid w:val="00AB1A23"/>
    <w:rsid w:val="00AB24E1"/>
    <w:rsid w:val="00AB27C4"/>
    <w:rsid w:val="00AB28DF"/>
    <w:rsid w:val="00AB28E7"/>
    <w:rsid w:val="00AB2B91"/>
    <w:rsid w:val="00AB2E88"/>
    <w:rsid w:val="00AB3504"/>
    <w:rsid w:val="00AB3680"/>
    <w:rsid w:val="00AB40B1"/>
    <w:rsid w:val="00AB4104"/>
    <w:rsid w:val="00AB4652"/>
    <w:rsid w:val="00AB5754"/>
    <w:rsid w:val="00AB5952"/>
    <w:rsid w:val="00AB5BA7"/>
    <w:rsid w:val="00AB5F53"/>
    <w:rsid w:val="00AB6845"/>
    <w:rsid w:val="00AB6CF9"/>
    <w:rsid w:val="00AB6FE7"/>
    <w:rsid w:val="00AB7288"/>
    <w:rsid w:val="00AB73AA"/>
    <w:rsid w:val="00AB7421"/>
    <w:rsid w:val="00AB7AD1"/>
    <w:rsid w:val="00AC02E2"/>
    <w:rsid w:val="00AC0559"/>
    <w:rsid w:val="00AC057C"/>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C19"/>
    <w:rsid w:val="00AC6DB9"/>
    <w:rsid w:val="00AC6FFE"/>
    <w:rsid w:val="00AC70B0"/>
    <w:rsid w:val="00AC739B"/>
    <w:rsid w:val="00AC7600"/>
    <w:rsid w:val="00AC7E82"/>
    <w:rsid w:val="00AD0558"/>
    <w:rsid w:val="00AD05AD"/>
    <w:rsid w:val="00AD0D14"/>
    <w:rsid w:val="00AD1072"/>
    <w:rsid w:val="00AD1E9C"/>
    <w:rsid w:val="00AD2278"/>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710E"/>
    <w:rsid w:val="00AE7175"/>
    <w:rsid w:val="00AE7213"/>
    <w:rsid w:val="00AE72A2"/>
    <w:rsid w:val="00AE7370"/>
    <w:rsid w:val="00AE73E1"/>
    <w:rsid w:val="00AE77CD"/>
    <w:rsid w:val="00AF04DB"/>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3438"/>
    <w:rsid w:val="00B03539"/>
    <w:rsid w:val="00B037E5"/>
    <w:rsid w:val="00B03C92"/>
    <w:rsid w:val="00B03CA7"/>
    <w:rsid w:val="00B0414D"/>
    <w:rsid w:val="00B0479A"/>
    <w:rsid w:val="00B04892"/>
    <w:rsid w:val="00B04B6A"/>
    <w:rsid w:val="00B04C35"/>
    <w:rsid w:val="00B04CD2"/>
    <w:rsid w:val="00B04DFC"/>
    <w:rsid w:val="00B0511C"/>
    <w:rsid w:val="00B05656"/>
    <w:rsid w:val="00B0595F"/>
    <w:rsid w:val="00B05970"/>
    <w:rsid w:val="00B05EE6"/>
    <w:rsid w:val="00B0646A"/>
    <w:rsid w:val="00B06C5A"/>
    <w:rsid w:val="00B070E1"/>
    <w:rsid w:val="00B07123"/>
    <w:rsid w:val="00B07904"/>
    <w:rsid w:val="00B07A93"/>
    <w:rsid w:val="00B07BD5"/>
    <w:rsid w:val="00B07BD6"/>
    <w:rsid w:val="00B10389"/>
    <w:rsid w:val="00B10504"/>
    <w:rsid w:val="00B11044"/>
    <w:rsid w:val="00B11276"/>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ECC"/>
    <w:rsid w:val="00B1654A"/>
    <w:rsid w:val="00B16CB8"/>
    <w:rsid w:val="00B16D5F"/>
    <w:rsid w:val="00B16E1E"/>
    <w:rsid w:val="00B17558"/>
    <w:rsid w:val="00B176C9"/>
    <w:rsid w:val="00B17798"/>
    <w:rsid w:val="00B17C11"/>
    <w:rsid w:val="00B17CBB"/>
    <w:rsid w:val="00B20B5E"/>
    <w:rsid w:val="00B20BB7"/>
    <w:rsid w:val="00B210F0"/>
    <w:rsid w:val="00B21125"/>
    <w:rsid w:val="00B212A7"/>
    <w:rsid w:val="00B2155C"/>
    <w:rsid w:val="00B222D2"/>
    <w:rsid w:val="00B22479"/>
    <w:rsid w:val="00B2260C"/>
    <w:rsid w:val="00B22798"/>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D0C"/>
    <w:rsid w:val="00B33F62"/>
    <w:rsid w:val="00B343E4"/>
    <w:rsid w:val="00B3444F"/>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F22"/>
    <w:rsid w:val="00B4037F"/>
    <w:rsid w:val="00B407D2"/>
    <w:rsid w:val="00B414A4"/>
    <w:rsid w:val="00B41788"/>
    <w:rsid w:val="00B418B8"/>
    <w:rsid w:val="00B41B3C"/>
    <w:rsid w:val="00B42125"/>
    <w:rsid w:val="00B425FA"/>
    <w:rsid w:val="00B431D5"/>
    <w:rsid w:val="00B432A7"/>
    <w:rsid w:val="00B4359B"/>
    <w:rsid w:val="00B43606"/>
    <w:rsid w:val="00B43704"/>
    <w:rsid w:val="00B43E98"/>
    <w:rsid w:val="00B4438D"/>
    <w:rsid w:val="00B44479"/>
    <w:rsid w:val="00B445FA"/>
    <w:rsid w:val="00B44986"/>
    <w:rsid w:val="00B449DC"/>
    <w:rsid w:val="00B4515C"/>
    <w:rsid w:val="00B45B6F"/>
    <w:rsid w:val="00B464E5"/>
    <w:rsid w:val="00B46B84"/>
    <w:rsid w:val="00B46D3E"/>
    <w:rsid w:val="00B46D6A"/>
    <w:rsid w:val="00B476CC"/>
    <w:rsid w:val="00B509F0"/>
    <w:rsid w:val="00B510D8"/>
    <w:rsid w:val="00B51485"/>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C92"/>
    <w:rsid w:val="00B66151"/>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D9"/>
    <w:rsid w:val="00B83322"/>
    <w:rsid w:val="00B843D4"/>
    <w:rsid w:val="00B84BEE"/>
    <w:rsid w:val="00B84E3A"/>
    <w:rsid w:val="00B85495"/>
    <w:rsid w:val="00B86363"/>
    <w:rsid w:val="00B86467"/>
    <w:rsid w:val="00B86485"/>
    <w:rsid w:val="00B868BF"/>
    <w:rsid w:val="00B874DC"/>
    <w:rsid w:val="00B875CD"/>
    <w:rsid w:val="00B8782B"/>
    <w:rsid w:val="00B87E67"/>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DA1"/>
    <w:rsid w:val="00B945B8"/>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85A"/>
    <w:rsid w:val="00BB3B87"/>
    <w:rsid w:val="00BB3CBC"/>
    <w:rsid w:val="00BB405B"/>
    <w:rsid w:val="00BB430C"/>
    <w:rsid w:val="00BB483E"/>
    <w:rsid w:val="00BB495D"/>
    <w:rsid w:val="00BB5244"/>
    <w:rsid w:val="00BB5312"/>
    <w:rsid w:val="00BB559B"/>
    <w:rsid w:val="00BB57FF"/>
    <w:rsid w:val="00BB64F5"/>
    <w:rsid w:val="00BB66B5"/>
    <w:rsid w:val="00BB66CE"/>
    <w:rsid w:val="00BB7579"/>
    <w:rsid w:val="00BB7655"/>
    <w:rsid w:val="00BB7D9C"/>
    <w:rsid w:val="00BB7F61"/>
    <w:rsid w:val="00BC0278"/>
    <w:rsid w:val="00BC0529"/>
    <w:rsid w:val="00BC09C3"/>
    <w:rsid w:val="00BC0E6F"/>
    <w:rsid w:val="00BC0EA1"/>
    <w:rsid w:val="00BC0F94"/>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F87"/>
    <w:rsid w:val="00BD467D"/>
    <w:rsid w:val="00BD4845"/>
    <w:rsid w:val="00BD4A62"/>
    <w:rsid w:val="00BD5376"/>
    <w:rsid w:val="00BD544B"/>
    <w:rsid w:val="00BD5646"/>
    <w:rsid w:val="00BD5830"/>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A6"/>
    <w:rsid w:val="00BF7928"/>
    <w:rsid w:val="00BF7A45"/>
    <w:rsid w:val="00BF7C38"/>
    <w:rsid w:val="00C005E4"/>
    <w:rsid w:val="00C01627"/>
    <w:rsid w:val="00C01765"/>
    <w:rsid w:val="00C0193C"/>
    <w:rsid w:val="00C01CAB"/>
    <w:rsid w:val="00C01CC1"/>
    <w:rsid w:val="00C0227A"/>
    <w:rsid w:val="00C02680"/>
    <w:rsid w:val="00C02D10"/>
    <w:rsid w:val="00C0312B"/>
    <w:rsid w:val="00C03249"/>
    <w:rsid w:val="00C03272"/>
    <w:rsid w:val="00C0350C"/>
    <w:rsid w:val="00C03537"/>
    <w:rsid w:val="00C03652"/>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7BE"/>
    <w:rsid w:val="00C34E8D"/>
    <w:rsid w:val="00C358D4"/>
    <w:rsid w:val="00C35A31"/>
    <w:rsid w:val="00C35D5E"/>
    <w:rsid w:val="00C36368"/>
    <w:rsid w:val="00C36508"/>
    <w:rsid w:val="00C36AF0"/>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EB"/>
    <w:rsid w:val="00C64331"/>
    <w:rsid w:val="00C645E8"/>
    <w:rsid w:val="00C651BD"/>
    <w:rsid w:val="00C651D8"/>
    <w:rsid w:val="00C65242"/>
    <w:rsid w:val="00C654AC"/>
    <w:rsid w:val="00C65978"/>
    <w:rsid w:val="00C65ACB"/>
    <w:rsid w:val="00C65E22"/>
    <w:rsid w:val="00C65F6D"/>
    <w:rsid w:val="00C662C1"/>
    <w:rsid w:val="00C66505"/>
    <w:rsid w:val="00C665D0"/>
    <w:rsid w:val="00C66ED1"/>
    <w:rsid w:val="00C66F32"/>
    <w:rsid w:val="00C676BA"/>
    <w:rsid w:val="00C67799"/>
    <w:rsid w:val="00C677A1"/>
    <w:rsid w:val="00C67990"/>
    <w:rsid w:val="00C70631"/>
    <w:rsid w:val="00C7089B"/>
    <w:rsid w:val="00C70D5C"/>
    <w:rsid w:val="00C71224"/>
    <w:rsid w:val="00C7124B"/>
    <w:rsid w:val="00C71298"/>
    <w:rsid w:val="00C71543"/>
    <w:rsid w:val="00C71CFC"/>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62"/>
    <w:rsid w:val="00C76551"/>
    <w:rsid w:val="00C76D20"/>
    <w:rsid w:val="00C776CF"/>
    <w:rsid w:val="00C77771"/>
    <w:rsid w:val="00C777A9"/>
    <w:rsid w:val="00C77A84"/>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7F3"/>
    <w:rsid w:val="00C9795C"/>
    <w:rsid w:val="00C97CBA"/>
    <w:rsid w:val="00CA0052"/>
    <w:rsid w:val="00CA00F8"/>
    <w:rsid w:val="00CA0B39"/>
    <w:rsid w:val="00CA0B7B"/>
    <w:rsid w:val="00CA1EBE"/>
    <w:rsid w:val="00CA2028"/>
    <w:rsid w:val="00CA2043"/>
    <w:rsid w:val="00CA261A"/>
    <w:rsid w:val="00CA2C0E"/>
    <w:rsid w:val="00CA2D98"/>
    <w:rsid w:val="00CA34D5"/>
    <w:rsid w:val="00CA36B3"/>
    <w:rsid w:val="00CA3A54"/>
    <w:rsid w:val="00CA461F"/>
    <w:rsid w:val="00CA49E8"/>
    <w:rsid w:val="00CA4AA2"/>
    <w:rsid w:val="00CA4C0F"/>
    <w:rsid w:val="00CA51FB"/>
    <w:rsid w:val="00CA5212"/>
    <w:rsid w:val="00CA5299"/>
    <w:rsid w:val="00CA52EC"/>
    <w:rsid w:val="00CA6259"/>
    <w:rsid w:val="00CA66B6"/>
    <w:rsid w:val="00CA6C2C"/>
    <w:rsid w:val="00CA701B"/>
    <w:rsid w:val="00CA7C55"/>
    <w:rsid w:val="00CB0011"/>
    <w:rsid w:val="00CB002D"/>
    <w:rsid w:val="00CB0080"/>
    <w:rsid w:val="00CB0751"/>
    <w:rsid w:val="00CB07EF"/>
    <w:rsid w:val="00CB0E26"/>
    <w:rsid w:val="00CB1058"/>
    <w:rsid w:val="00CB13CA"/>
    <w:rsid w:val="00CB150A"/>
    <w:rsid w:val="00CB17AB"/>
    <w:rsid w:val="00CB1D65"/>
    <w:rsid w:val="00CB2924"/>
    <w:rsid w:val="00CB2929"/>
    <w:rsid w:val="00CB2F63"/>
    <w:rsid w:val="00CB30D1"/>
    <w:rsid w:val="00CB30D3"/>
    <w:rsid w:val="00CB36EA"/>
    <w:rsid w:val="00CB3AF4"/>
    <w:rsid w:val="00CB3C9D"/>
    <w:rsid w:val="00CB47A8"/>
    <w:rsid w:val="00CB489D"/>
    <w:rsid w:val="00CB4B3A"/>
    <w:rsid w:val="00CB4CE1"/>
    <w:rsid w:val="00CB52EA"/>
    <w:rsid w:val="00CB5554"/>
    <w:rsid w:val="00CB57A0"/>
    <w:rsid w:val="00CB59D6"/>
    <w:rsid w:val="00CB5B27"/>
    <w:rsid w:val="00CB6487"/>
    <w:rsid w:val="00CB6692"/>
    <w:rsid w:val="00CB670E"/>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500"/>
    <w:rsid w:val="00CC5818"/>
    <w:rsid w:val="00CC6184"/>
    <w:rsid w:val="00CC6562"/>
    <w:rsid w:val="00CC69D1"/>
    <w:rsid w:val="00CC6C3D"/>
    <w:rsid w:val="00CC6D4B"/>
    <w:rsid w:val="00CC72E5"/>
    <w:rsid w:val="00CC7BDA"/>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9A"/>
    <w:rsid w:val="00CD6516"/>
    <w:rsid w:val="00CD671E"/>
    <w:rsid w:val="00CD6C6D"/>
    <w:rsid w:val="00CD6D39"/>
    <w:rsid w:val="00CD7F0D"/>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F1A"/>
    <w:rsid w:val="00CF4031"/>
    <w:rsid w:val="00CF4037"/>
    <w:rsid w:val="00CF40F6"/>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A7F"/>
    <w:rsid w:val="00D210B4"/>
    <w:rsid w:val="00D21154"/>
    <w:rsid w:val="00D2119E"/>
    <w:rsid w:val="00D211BC"/>
    <w:rsid w:val="00D21301"/>
    <w:rsid w:val="00D21B14"/>
    <w:rsid w:val="00D22219"/>
    <w:rsid w:val="00D2287A"/>
    <w:rsid w:val="00D2297D"/>
    <w:rsid w:val="00D22B4C"/>
    <w:rsid w:val="00D22C15"/>
    <w:rsid w:val="00D235C4"/>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34C"/>
    <w:rsid w:val="00D403BC"/>
    <w:rsid w:val="00D405ED"/>
    <w:rsid w:val="00D4066E"/>
    <w:rsid w:val="00D40CB6"/>
    <w:rsid w:val="00D41365"/>
    <w:rsid w:val="00D416F8"/>
    <w:rsid w:val="00D41E07"/>
    <w:rsid w:val="00D422E1"/>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7252"/>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A87"/>
    <w:rsid w:val="00D55B33"/>
    <w:rsid w:val="00D55CFB"/>
    <w:rsid w:val="00D55F46"/>
    <w:rsid w:val="00D57247"/>
    <w:rsid w:val="00D57292"/>
    <w:rsid w:val="00D57489"/>
    <w:rsid w:val="00D57840"/>
    <w:rsid w:val="00D57BD3"/>
    <w:rsid w:val="00D57C3C"/>
    <w:rsid w:val="00D606A4"/>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E6"/>
    <w:rsid w:val="00D72137"/>
    <w:rsid w:val="00D727BA"/>
    <w:rsid w:val="00D729CA"/>
    <w:rsid w:val="00D72BD1"/>
    <w:rsid w:val="00D73619"/>
    <w:rsid w:val="00D738D0"/>
    <w:rsid w:val="00D739E6"/>
    <w:rsid w:val="00D739FC"/>
    <w:rsid w:val="00D73CD4"/>
    <w:rsid w:val="00D73DF5"/>
    <w:rsid w:val="00D74850"/>
    <w:rsid w:val="00D74D61"/>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5081"/>
    <w:rsid w:val="00D855C5"/>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2904"/>
    <w:rsid w:val="00DC2A07"/>
    <w:rsid w:val="00DC3196"/>
    <w:rsid w:val="00DC3603"/>
    <w:rsid w:val="00DC3E07"/>
    <w:rsid w:val="00DC4D05"/>
    <w:rsid w:val="00DC4F34"/>
    <w:rsid w:val="00DC4F87"/>
    <w:rsid w:val="00DC51B5"/>
    <w:rsid w:val="00DC5642"/>
    <w:rsid w:val="00DC582F"/>
    <w:rsid w:val="00DC5B8B"/>
    <w:rsid w:val="00DC5DA3"/>
    <w:rsid w:val="00DC61B5"/>
    <w:rsid w:val="00DC641B"/>
    <w:rsid w:val="00DC6940"/>
    <w:rsid w:val="00DC6DCD"/>
    <w:rsid w:val="00DC6F03"/>
    <w:rsid w:val="00DC7371"/>
    <w:rsid w:val="00DC74D3"/>
    <w:rsid w:val="00DC7E3A"/>
    <w:rsid w:val="00DD01D0"/>
    <w:rsid w:val="00DD02EB"/>
    <w:rsid w:val="00DD0BB5"/>
    <w:rsid w:val="00DD0F20"/>
    <w:rsid w:val="00DD102D"/>
    <w:rsid w:val="00DD1225"/>
    <w:rsid w:val="00DD17AC"/>
    <w:rsid w:val="00DD1CD1"/>
    <w:rsid w:val="00DD1D09"/>
    <w:rsid w:val="00DD25E6"/>
    <w:rsid w:val="00DD315B"/>
    <w:rsid w:val="00DD3954"/>
    <w:rsid w:val="00DD4864"/>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24B"/>
    <w:rsid w:val="00E12D11"/>
    <w:rsid w:val="00E13079"/>
    <w:rsid w:val="00E130B9"/>
    <w:rsid w:val="00E13386"/>
    <w:rsid w:val="00E13667"/>
    <w:rsid w:val="00E137B9"/>
    <w:rsid w:val="00E137DE"/>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5395"/>
    <w:rsid w:val="00E2640A"/>
    <w:rsid w:val="00E2647F"/>
    <w:rsid w:val="00E26502"/>
    <w:rsid w:val="00E26546"/>
    <w:rsid w:val="00E266F2"/>
    <w:rsid w:val="00E26831"/>
    <w:rsid w:val="00E26EB8"/>
    <w:rsid w:val="00E270FF"/>
    <w:rsid w:val="00E2723D"/>
    <w:rsid w:val="00E27AF6"/>
    <w:rsid w:val="00E27DD0"/>
    <w:rsid w:val="00E30005"/>
    <w:rsid w:val="00E3059E"/>
    <w:rsid w:val="00E307B4"/>
    <w:rsid w:val="00E312DE"/>
    <w:rsid w:val="00E3161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4D"/>
    <w:rsid w:val="00E45E72"/>
    <w:rsid w:val="00E4737F"/>
    <w:rsid w:val="00E47433"/>
    <w:rsid w:val="00E4786F"/>
    <w:rsid w:val="00E47F19"/>
    <w:rsid w:val="00E47FFC"/>
    <w:rsid w:val="00E50231"/>
    <w:rsid w:val="00E50393"/>
    <w:rsid w:val="00E50987"/>
    <w:rsid w:val="00E50A4B"/>
    <w:rsid w:val="00E51062"/>
    <w:rsid w:val="00E51155"/>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711D"/>
    <w:rsid w:val="00E67791"/>
    <w:rsid w:val="00E67843"/>
    <w:rsid w:val="00E678FD"/>
    <w:rsid w:val="00E67B9D"/>
    <w:rsid w:val="00E67F99"/>
    <w:rsid w:val="00E70EF4"/>
    <w:rsid w:val="00E70F3F"/>
    <w:rsid w:val="00E71078"/>
    <w:rsid w:val="00E71C35"/>
    <w:rsid w:val="00E72046"/>
    <w:rsid w:val="00E7286A"/>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4A1"/>
    <w:rsid w:val="00E96B67"/>
    <w:rsid w:val="00E97261"/>
    <w:rsid w:val="00E97BB7"/>
    <w:rsid w:val="00E97BD1"/>
    <w:rsid w:val="00E97DED"/>
    <w:rsid w:val="00EA0009"/>
    <w:rsid w:val="00EA02EC"/>
    <w:rsid w:val="00EA0CD6"/>
    <w:rsid w:val="00EA1537"/>
    <w:rsid w:val="00EA188B"/>
    <w:rsid w:val="00EA1C73"/>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89"/>
    <w:rsid w:val="00EA62FD"/>
    <w:rsid w:val="00EA7547"/>
    <w:rsid w:val="00EA7B5E"/>
    <w:rsid w:val="00EA7D84"/>
    <w:rsid w:val="00EA7D94"/>
    <w:rsid w:val="00EA7E8B"/>
    <w:rsid w:val="00EA7F20"/>
    <w:rsid w:val="00EB0775"/>
    <w:rsid w:val="00EB1BBE"/>
    <w:rsid w:val="00EB1F2A"/>
    <w:rsid w:val="00EB201E"/>
    <w:rsid w:val="00EB21E3"/>
    <w:rsid w:val="00EB2229"/>
    <w:rsid w:val="00EB28DF"/>
    <w:rsid w:val="00EB2EA4"/>
    <w:rsid w:val="00EB3DA6"/>
    <w:rsid w:val="00EB43CA"/>
    <w:rsid w:val="00EB4840"/>
    <w:rsid w:val="00EB54F1"/>
    <w:rsid w:val="00EB5BF1"/>
    <w:rsid w:val="00EB5E17"/>
    <w:rsid w:val="00EB611D"/>
    <w:rsid w:val="00EB6ECA"/>
    <w:rsid w:val="00EB6F28"/>
    <w:rsid w:val="00EB7337"/>
    <w:rsid w:val="00EB75A7"/>
    <w:rsid w:val="00EB7BA7"/>
    <w:rsid w:val="00EB7D24"/>
    <w:rsid w:val="00EB7E8B"/>
    <w:rsid w:val="00EC00D1"/>
    <w:rsid w:val="00EC0437"/>
    <w:rsid w:val="00EC0DD8"/>
    <w:rsid w:val="00EC1121"/>
    <w:rsid w:val="00EC1321"/>
    <w:rsid w:val="00EC1609"/>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30D1"/>
    <w:rsid w:val="00ED3954"/>
    <w:rsid w:val="00ED3B05"/>
    <w:rsid w:val="00ED43DE"/>
    <w:rsid w:val="00ED44C3"/>
    <w:rsid w:val="00ED4804"/>
    <w:rsid w:val="00ED4AF3"/>
    <w:rsid w:val="00ED4D4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5ED"/>
    <w:rsid w:val="00EF6655"/>
    <w:rsid w:val="00EF6661"/>
    <w:rsid w:val="00EF6922"/>
    <w:rsid w:val="00EF6D55"/>
    <w:rsid w:val="00EF6E4A"/>
    <w:rsid w:val="00EF6EB2"/>
    <w:rsid w:val="00EF6F2A"/>
    <w:rsid w:val="00EF6F68"/>
    <w:rsid w:val="00EF7155"/>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1DF"/>
    <w:rsid w:val="00F2621C"/>
    <w:rsid w:val="00F26495"/>
    <w:rsid w:val="00F264F1"/>
    <w:rsid w:val="00F268E4"/>
    <w:rsid w:val="00F2696E"/>
    <w:rsid w:val="00F26CF6"/>
    <w:rsid w:val="00F274A9"/>
    <w:rsid w:val="00F3002C"/>
    <w:rsid w:val="00F30382"/>
    <w:rsid w:val="00F30554"/>
    <w:rsid w:val="00F3069F"/>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4009"/>
    <w:rsid w:val="00F4449D"/>
    <w:rsid w:val="00F44929"/>
    <w:rsid w:val="00F44C3E"/>
    <w:rsid w:val="00F4519A"/>
    <w:rsid w:val="00F45563"/>
    <w:rsid w:val="00F455ED"/>
    <w:rsid w:val="00F455FA"/>
    <w:rsid w:val="00F45689"/>
    <w:rsid w:val="00F45B34"/>
    <w:rsid w:val="00F46072"/>
    <w:rsid w:val="00F4616D"/>
    <w:rsid w:val="00F469E9"/>
    <w:rsid w:val="00F46A33"/>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8A"/>
    <w:rsid w:val="00F51C18"/>
    <w:rsid w:val="00F521C6"/>
    <w:rsid w:val="00F5308C"/>
    <w:rsid w:val="00F531C6"/>
    <w:rsid w:val="00F5331D"/>
    <w:rsid w:val="00F534F7"/>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52E"/>
    <w:rsid w:val="00F637B1"/>
    <w:rsid w:val="00F63B18"/>
    <w:rsid w:val="00F63B9B"/>
    <w:rsid w:val="00F647CE"/>
    <w:rsid w:val="00F64CCE"/>
    <w:rsid w:val="00F64E27"/>
    <w:rsid w:val="00F64E48"/>
    <w:rsid w:val="00F65652"/>
    <w:rsid w:val="00F65ADC"/>
    <w:rsid w:val="00F65FAD"/>
    <w:rsid w:val="00F664FC"/>
    <w:rsid w:val="00F665CF"/>
    <w:rsid w:val="00F66678"/>
    <w:rsid w:val="00F66683"/>
    <w:rsid w:val="00F66A14"/>
    <w:rsid w:val="00F67164"/>
    <w:rsid w:val="00F6762F"/>
    <w:rsid w:val="00F67C73"/>
    <w:rsid w:val="00F70221"/>
    <w:rsid w:val="00F7073D"/>
    <w:rsid w:val="00F707C5"/>
    <w:rsid w:val="00F708C6"/>
    <w:rsid w:val="00F70B7C"/>
    <w:rsid w:val="00F717E5"/>
    <w:rsid w:val="00F71908"/>
    <w:rsid w:val="00F72395"/>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9A7"/>
    <w:rsid w:val="00FB2FF3"/>
    <w:rsid w:val="00FB3F97"/>
    <w:rsid w:val="00FB4E7F"/>
    <w:rsid w:val="00FB5269"/>
    <w:rsid w:val="00FB5316"/>
    <w:rsid w:val="00FB59BC"/>
    <w:rsid w:val="00FB5AED"/>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5D"/>
    <w:rsid w:val="00FC6197"/>
    <w:rsid w:val="00FC6967"/>
    <w:rsid w:val="00FC71DA"/>
    <w:rsid w:val="00FC7216"/>
    <w:rsid w:val="00FC7546"/>
    <w:rsid w:val="00FC7696"/>
    <w:rsid w:val="00FC76B3"/>
    <w:rsid w:val="00FD058C"/>
    <w:rsid w:val="00FD073B"/>
    <w:rsid w:val="00FD0F3F"/>
    <w:rsid w:val="00FD11F8"/>
    <w:rsid w:val="00FD1FB8"/>
    <w:rsid w:val="00FD20EB"/>
    <w:rsid w:val="00FD21EC"/>
    <w:rsid w:val="00FD22DD"/>
    <w:rsid w:val="00FD2BDF"/>
    <w:rsid w:val="00FD2ECE"/>
    <w:rsid w:val="00FD31A4"/>
    <w:rsid w:val="00FD3750"/>
    <w:rsid w:val="00FD3AA4"/>
    <w:rsid w:val="00FD3D20"/>
    <w:rsid w:val="00FD3EB7"/>
    <w:rsid w:val="00FD3F78"/>
    <w:rsid w:val="00FD41F3"/>
    <w:rsid w:val="00FD4538"/>
    <w:rsid w:val="00FD47AC"/>
    <w:rsid w:val="00FD4DF1"/>
    <w:rsid w:val="00FD51F2"/>
    <w:rsid w:val="00FD53DD"/>
    <w:rsid w:val="00FD585C"/>
    <w:rsid w:val="00FD59AD"/>
    <w:rsid w:val="00FD5A73"/>
    <w:rsid w:val="00FD5F43"/>
    <w:rsid w:val="00FD6145"/>
    <w:rsid w:val="00FD7223"/>
    <w:rsid w:val="00FD727C"/>
    <w:rsid w:val="00FD729F"/>
    <w:rsid w:val="00FD72B5"/>
    <w:rsid w:val="00FD7477"/>
    <w:rsid w:val="00FE047A"/>
    <w:rsid w:val="00FE0E75"/>
    <w:rsid w:val="00FE139D"/>
    <w:rsid w:val="00FE213B"/>
    <w:rsid w:val="00FE2587"/>
    <w:rsid w:val="00FE273D"/>
    <w:rsid w:val="00FE2C5E"/>
    <w:rsid w:val="00FE2DBB"/>
    <w:rsid w:val="00FE2E67"/>
    <w:rsid w:val="00FE3250"/>
    <w:rsid w:val="00FE43BB"/>
    <w:rsid w:val="00FE45B6"/>
    <w:rsid w:val="00FE4BDA"/>
    <w:rsid w:val="00FE4F56"/>
    <w:rsid w:val="00FE4FC9"/>
    <w:rsid w:val="00FE4FDF"/>
    <w:rsid w:val="00FE5183"/>
    <w:rsid w:val="00FE55D6"/>
    <w:rsid w:val="00FE5D14"/>
    <w:rsid w:val="00FE671B"/>
    <w:rsid w:val="00FE6E47"/>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2679C133-B198-45BE-81FD-EDEA4B8B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pPr>
      <w:keepNext/>
      <w:keepLines/>
      <w:numPr>
        <w:ilvl w:val="2"/>
        <w:numId w:val="7"/>
      </w:numPr>
      <w:spacing w:before="240"/>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A4E01"/>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1442997669">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30503111">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720090379">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9936547">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1578515190">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21981708">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583800673">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 w:id="4891784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107576984">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1566750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161817629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37052359">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1970621709">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59596678">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40730148">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18432067">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1306087997">
          <w:marLeft w:val="480"/>
          <w:marRight w:val="0"/>
          <w:marTop w:val="0"/>
          <w:marBottom w:val="0"/>
          <w:divBdr>
            <w:top w:val="none" w:sz="0" w:space="0" w:color="auto"/>
            <w:left w:val="none" w:sz="0" w:space="0" w:color="auto"/>
            <w:bottom w:val="none" w:sz="0" w:space="0" w:color="auto"/>
            <w:right w:val="none" w:sz="0" w:space="0" w:color="auto"/>
          </w:divBdr>
        </w:div>
        <w:div w:id="55012479">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642462767">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7199296">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1979263247">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34086794">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887454042">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4600737">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222958822">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125197476">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933854324">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24141055">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1895463015">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6644186">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257716064">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593771">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1129321854">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3170748">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1010451419">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26494808">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1815020361">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 w:id="9525255">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146579919">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28115813">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480000295">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0642494">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9842506">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23790844">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1126196766">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38559056">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41995569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937736">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606162400">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1205462">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1371606857">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3560167">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620381238">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4327916">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267397973">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53622561">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396823875">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843348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693796685">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630288">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1155100235">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4014557">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798839072">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18437081">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1870335980">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468990">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217860535">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18894054">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507527913">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16472682">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994528566">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1926545">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115219858">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2096649">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854150293">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7220858">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1737580934">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49574896">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1368526539">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20085735">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812717018">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72050207">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1012206">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1398477415">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17594023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44064186">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444009898">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28797367">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97738315">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06885">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1586719271">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39283795">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1780223234">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40910155">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884364588">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26371592">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134088507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24841381">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1702706717">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43410199">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1872106720">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52630650">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1610697390">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60251653">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462188950">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06387094">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90067684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54728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651056615">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9528271">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739987287">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1053419">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1503861159">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3913355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1275790690">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80764921">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1501694736">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7829118">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802427000">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30616495">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2014063545">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2847598">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1855416489">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5209970">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123618672">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45644780">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2027556766">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5740419">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f"/><Relationship Id="rId18" Type="http://schemas.openxmlformats.org/officeDocument/2006/relationships/image" Target="media/image6.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f"/><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120DA4"/>
    <w:rsid w:val="002B6CF6"/>
    <w:rsid w:val="002D28D2"/>
    <w:rsid w:val="002E7D95"/>
    <w:rsid w:val="0031571A"/>
    <w:rsid w:val="003F6A4A"/>
    <w:rsid w:val="008D46E9"/>
    <w:rsid w:val="0096684E"/>
    <w:rsid w:val="009863B2"/>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1571A"/>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598"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jb250YWluZXItdGl0bGUtc2hvcnQiOiJCdWxsIEFtIE1ldGVvcm9sIFNvYyIsIkRPSSI6Imh0dHBzOi8vZG9pLm9yZy8xMC4xMTc1L0JBTVMtRC0xNS0wMDI0Ny4xIiwiaXNzdWVkIjp7ImRhdGUtcGFydHMiOltbMjAxN11dfSwicGFnZSI6IjM2MS0zNzIiLCJpc3N1ZSI6IjIiLCJ2b2x1bWUiOiI5OC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container-title-short&quot;:&quot;Bull Am Meteorol Soc&quot;,&quot;DOI&quot;:&quot;https://doi.org/10.1175/BAMS-D-15-00247.1&quot;,&quot;issued&quot;:{&quot;date-parts&quot;:[[2017]]},&quot;page&quot;:&quot;361-372&quot;,&quot;issue&quot;:&quot;2&quot;,&quot;volume&quot;:&quot;98&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mNvbnRhaW5lci10aXRsZS1zaG9ydCI6IkogSHlkcm9sIChBbXN0KSIsIkRPSSI6IjEwLjEwMTYvai5qaHlkcm9sLjIwMDUuMDUuMDA5IiwiaXNzdWVkIjp7ImRhdGUtcGFydHMiOltbMjAwNl1dfSwicGFnZSI6IjgxLTEwMyIsImlzc3VlIjoiMS0yIiwidm9sdW1lIjoiMzE3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container-title-short&quot;:&quot;J Hydrol (Amst)&quot;,&quot;DOI&quot;:&quot;10.1016/j.jhydrol.2005.05.009&quot;,&quot;issued&quot;:{&quot;date-parts&quot;:[[2006]]},&quot;page&quot;:&quot;81-103&quot;,&quot;issue&quot;:&quot;1-2&quot;,&quot;volume&quot;:&quot;317&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mNvbnRhaW5lci10aXRsZS1zaG9ydCI6IkogSHlkcm9sIChBbXN0KSIsIkRPSSI6IjEwLjEwMTYvai5qaHlkcm9sLjIwMTYuMDQuMDA1IiwiaXNzdWVkIjp7ImRhdGUtcGFydHMiOltbMjAxNl1dfSwicGFnZSI6IjUyMy01MzIiLCJ2b2x1bWUiOiI1NDE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container-title-short&quot;:&quot;J Hydrol (Amst)&quot;,&quot;DOI&quot;:&quot;10.1016/j.jhydrol.2016.04.005&quot;,&quot;issued&quot;:{&quot;date-parts&quot;:[[2016]]},&quot;page&quot;:&quot;523-532&quot;,&quot;volume&quot;:&quot;541&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Y29udGFpbmVyLXRpdGxlLXNob3J0IjoiSiBIeWRyb2wgKEFtc3QpIiwiRE9JIjoiaHR0cHM6Ly9kb2kub3JnLzEwLjEwMTYvai5qaHlkcm9sLjIwMTAuMDMuMDMyIiwiaXNzdWVkIjp7ImRhdGUtcGFydHMiOltbMjAxMF1dfSwicGFnZSI6IjI2Ny0yNzQiLCJpc3N1ZSI6IjEtMiIsInZvbHVtZSI6IjM5NC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container-title-short&quot;:&quot;J Hydrol (Amst)&quot;,&quot;DOI&quot;:&quot;https://doi.org/10.1016/j.jhydrol.2010.03.032&quot;,&quot;issued&quot;:{&quot;date-parts&quot;:[[2010]]},&quot;page&quot;:&quot;267-274&quot;,&quot;issue&quot;:&quot;1-2&quot;,&quot;volume&quot;:&quot;394&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Y29udGFpbmVyLXRpdGxlLXNob3J0IjoiTW9uIFdlYXRoZXIgUmV2IiwiRE9JIjoiMTAuMTE3NS9NV1ItRC0xNi0wMDgzLjEiLCJpc3N1ZWQiOnsiZGF0ZS1wYXJ0cyI6W1syMDE2XV19LCJwYWdlIjoiMzY1MS0zNjc2IiwiaXNzdWUiOiIxMCIsInZvbHVtZSI6IjE0NC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container-title-short&quot;:&quot;Mon Weather Rev&quot;,&quot;DOI&quot;:&quot;10.1175/MWR-D-16-0083.1&quot;,&quot;issued&quot;:{&quot;date-parts&quot;:[[2016]]},&quot;page&quot;:&quot;3651-3676&quot;,&quot;issue&quot;:&quot;10&quot;,&quot;volume&quot;:&quot;144&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&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36124e9f-d2cb-459b-a0fa-598ab6a62166&quot;,&quot;properties&quot;:{&quot;noteIndex&quot;:0},&quot;isEdited&quot;:false,&quot;manualOverride&quot;:{&quot;citeprocText&quot;:&quot;(Gneiting and Vogel 2021; Ben Bouallègue and Richardson 2022)&quot;,&quot;isManuallyOverridden&quot;:false,&quot;manualOverrideText&quot;:&quot;&quot;},&quot;citationTag&quot;:&quot;MENDELEY_CITATION_v3_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e17a2a5f-6630-3b26-ab85-8f4163cd1c17&quot;,&quot;itemData&quot;:{&quot;type&quot;:&quot;article-journal&quot;,&quot;id&quot;:&quot;e17a2a5f-6630-3b26-ab85-8f4163cd1c17&quot;,&quot;title&quot;:&quot;Receiver operating characteristic (ROC) curves: equivalences, beta model, and minimum distance estimation&quot;,&quot;author&quot;:[{&quot;family&quot;:&quot;Gneiting&quot;,&quot;given&quot;:&quot;Tilmann&quot;,&quot;parse-names&quot;:false,&quot;dropping-particle&quot;:&quot;&quot;,&quot;non-dropping-particle&quot;:&quot;&quot;},{&quot;family&quot;:&quot;Vogel&quot;,&quot;given&quot;:&quot;Peter&quot;,&quot;parse-names&quot;:false,&quot;dropping-particle&quot;:&quot;&quot;,&quot;non-dropping-particle&quot;:&quot;&quot;}],&quot;container-title&quot;:&quot;Machine Learning&quot;,&quot;DOI&quot;:&quot;10.1007/s10994-021-06115-2&quot;,&quot;issued&quot;:{&quot;date-parts&quot;:[[2021]]},&quot;page&quot;:&quot;1-13&quot;,&quot;container-title-short&quot;:&quot;Mach Learn&quot;},&quot;uris&quot;:[&quot;http://www.mendeley.com/documents/?uuid=e17a2a5f-6630-3b26-ab85-8f4163cd1c17&quot;],&quot;isTemporary&quot;:false,&quot;legacyDesktopId&quot;:&quot;e17a2a5f-6630-3b26-ab85-8f4163cd1c17&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cebc883-8b30-43e4-98f2-feac07955d8d&quot;,&quot;properties&quot;:{&quot;noteIndex&quot;:0},&quot;isEdited&quot;:true,&quot;manualOverride&quot;:{&quot;citeprocText&quot;:&quot;(2022)&quot;,&quot;isManuallyOverridden&quot;:false,&quot;manualOverrideText&quot;:&quot;&quot;},&quot;citationTag&quot;:&quot;MENDELEY_CITATION_v3_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suppress-author&quot;:1,&quot;uris&quot;:[&quot;http://www.mendeley.com/documents/?uuid=8e294bd1-4ae9-3fc4-aaed-56c26c16e044&quot;],&quot;isTemporary&quot;:false,&quot;legacyDesktopId&quot;:&quot;8e294bd1-4ae9-3fc4-aaed-56c26c16e044&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1</TotalTime>
  <Pages>27</Pages>
  <Words>11269</Words>
  <Characters>64239</Characters>
  <Application>Microsoft Office Word</Application>
  <DocSecurity>0</DocSecurity>
  <Lines>535</Lines>
  <Paragraphs>1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131</cp:revision>
  <cp:lastPrinted>2023-09-28T16:20:00Z</cp:lastPrinted>
  <dcterms:created xsi:type="dcterms:W3CDTF">2022-03-21T17:41:00Z</dcterms:created>
  <dcterms:modified xsi:type="dcterms:W3CDTF">2023-10-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